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786"/>
      </w:tblGrid>
      <w:tr w:rsidR="000F1DCE" w14:paraId="12C30F65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bookmarkStart w:id="0" w:name="_Hlk10576637"/>
          <w:bookmarkStart w:id="1" w:name="_Hlk15288960"/>
          <w:bookmarkEnd w:id="0"/>
          <w:p w14:paraId="3B965EE3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5D972C2C" wp14:editId="38DCBBB7">
                      <wp:extent cx="6076950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76950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A54E27" w14:textId="6AA3261D" w:rsidR="000F1DCE" w:rsidRPr="000D1021" w:rsidRDefault="00FF05C1" w:rsidP="000F1DCE">
                                  <w:pPr>
                                    <w:pStyle w:val="Title"/>
                                    <w:rPr>
                                      <w:b w:val="0"/>
                                      <w:color w:val="FFFFFF" w:themeColor="background1"/>
                                      <w:sz w:val="80"/>
                                      <w:szCs w:val="8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 w:val="0"/>
                                      <w:color w:val="FFFFFF" w:themeColor="background1"/>
                                      <w:sz w:val="80"/>
                                      <w:szCs w:val="80"/>
                                      <w:lang w:val="en-CA"/>
                                    </w:rPr>
                                    <w:t>Predi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D972C2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78.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" filled="f" stroked="f">
                      <v:textbox>
                        <w:txbxContent>
                          <w:p w14:paraId="75A54E27" w14:textId="6AA3261D" w:rsidR="000F1DCE" w:rsidRPr="000D1021" w:rsidRDefault="00FF05C1" w:rsidP="000F1DCE">
                            <w:pPr>
                              <w:pStyle w:val="Title"/>
                              <w:rPr>
                                <w:b w:val="0"/>
                                <w:color w:val="FFFFFF" w:themeColor="background1"/>
                                <w:sz w:val="80"/>
                                <w:szCs w:val="80"/>
                                <w:lang w:val="en-CA"/>
                              </w:rPr>
                            </w:pPr>
                            <w:r>
                              <w:rPr>
                                <w:b w:val="0"/>
                                <w:color w:val="FFFFFF" w:themeColor="background1"/>
                                <w:sz w:val="80"/>
                                <w:szCs w:val="80"/>
                                <w:lang w:val="en-CA"/>
                              </w:rPr>
                              <w:t>Predictio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0807BBF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603262DE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41F8E940" wp14:editId="5F2A181C">
                      <wp:extent cx="566547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6547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949B9E9" w14:textId="0831AEEB" w:rsidR="000F1DCE" w:rsidRPr="00CB4A4D" w:rsidRDefault="00587C1D" w:rsidP="000F1DCE">
                                  <w:pPr>
                                    <w:pStyle w:val="Subtitle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MCDA 5580 Data Mining Assignment </w:t>
                                  </w:r>
                                  <w:r w:rsidR="00FF05C1">
                                    <w:rPr>
                                      <w:color w:val="FFFFFF" w:themeColor="background1"/>
                                    </w:rPr>
                                    <w:t>4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F8E940" id="Text Box 13" o:spid="_x0000_s1027" type="#_x0000_t202" style="width:44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" filled="f" stroked="f">
                      <v:textbox>
                        <w:txbxContent>
                          <w:p w14:paraId="5949B9E9" w14:textId="0831AEEB" w:rsidR="000F1DCE" w:rsidRPr="00CB4A4D" w:rsidRDefault="00587C1D" w:rsidP="000F1DCE">
                            <w:pPr>
                              <w:pStyle w:val="Subtitle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MCDA 5580 Data Mining Assignment </w:t>
                            </w:r>
                            <w:r w:rsidR="00FF05C1">
                              <w:rPr>
                                <w:color w:val="FFFFFF" w:themeColor="background1"/>
                              </w:rPr>
                              <w:t>4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Report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3E02B6FD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BC19F22" w14:textId="5DF7F5EF" w:rsidR="00CB4A4D" w:rsidRPr="00616989" w:rsidRDefault="00CB4A4D" w:rsidP="00CB4A4D">
            <w:pPr>
              <w:spacing w:after="200"/>
              <w:rPr>
                <w:smallCaps/>
              </w:rPr>
            </w:pPr>
            <w:bookmarkStart w:id="2" w:name="_GoBack"/>
            <w:bookmarkEnd w:id="2"/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/>
      <w:sdtContent>
        <w:p w14:paraId="0932E75F" w14:textId="77777777" w:rsidR="00CB4A4D" w:rsidRDefault="00CB4A4D" w:rsidP="00341240">
          <w:pPr>
            <w:tabs>
              <w:tab w:val="left" w:pos="3119"/>
            </w:tabs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1" behindDoc="1" locked="0" layoutInCell="1" allowOverlap="1" wp14:anchorId="1CF16625" wp14:editId="5A6F2267">
                <wp:simplePos x="0" y="0"/>
                <wp:positionH relativeFrom="column">
                  <wp:posOffset>-898497</wp:posOffset>
                </wp:positionH>
                <wp:positionV relativeFrom="paragraph">
                  <wp:posOffset>159026</wp:posOffset>
                </wp:positionV>
                <wp:extent cx="7776210" cy="5303520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8428" cy="53050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1" locked="0" layoutInCell="1" allowOverlap="1" wp14:anchorId="33909163" wp14:editId="4C264FEA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FFC0523" id="Rectangle 10" o:spid="_x0000_s1026" alt="rectangle" style="position:absolute;margin-left:-70.75pt;margin-top:-75.7pt;width:612.3pt;height:88.15pt;z-index:-25165823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008890 [3204]" stroked="f" strokeweight="1pt"/>
                </w:pict>
              </mc:Fallback>
            </mc:AlternateContent>
          </w:r>
        </w:p>
        <w:p w14:paraId="00E2EABA" w14:textId="77777777" w:rsidR="00FD71E8" w:rsidRDefault="00CB4A4D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74D4B2C0" wp14:editId="1EDA5B6D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3FD31B1" id="Rectangle 8" o:spid="_x0000_s1026" alt="rectangle" style="position:absolute;margin-left:-70.75pt;margin-top:383.65pt;width:612.3pt;height:336.45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  <w:r w:rsidR="00616989">
            <w:rPr>
              <w:b/>
            </w:rPr>
            <w:br w:type="page"/>
          </w:r>
        </w:p>
        <w:tbl>
          <w:tblPr>
            <w:tblStyle w:val="PlainTable4"/>
            <w:tblpPr w:leftFromText="180" w:rightFromText="180" w:vertAnchor="text" w:horzAnchor="margin" w:tblpXSpec="center" w:tblpY="-12904"/>
            <w:tblW w:w="14234" w:type="dxa"/>
            <w:tblLook w:val="04A0" w:firstRow="1" w:lastRow="0" w:firstColumn="1" w:lastColumn="0" w:noHBand="0" w:noVBand="1"/>
          </w:tblPr>
          <w:tblGrid>
            <w:gridCol w:w="2229"/>
            <w:gridCol w:w="11029"/>
            <w:gridCol w:w="976"/>
          </w:tblGrid>
          <w:tr w:rsidR="000F1DCE" w14:paraId="4D25238F" w14:textId="77777777" w:rsidTr="003756ED">
            <w:trPr>
              <w:gridAfter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wAfter w:w="976" w:type="dxa"/>
              <w:trHeight w:val="216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58" w:type="dxa"/>
                <w:gridSpan w:val="2"/>
                <w:shd w:val="clear" w:color="auto" w:fill="auto"/>
                <w:vAlign w:val="bottom"/>
              </w:tcPr>
              <w:p w14:paraId="1C53926D" w14:textId="1A3507B3" w:rsidR="000F1DCE" w:rsidRPr="007B346A" w:rsidRDefault="00A02D42" w:rsidP="000F1DCE">
                <w:pPr>
                  <w:pStyle w:val="Title"/>
                  <w:framePr w:hSpace="0" w:wrap="auto" w:vAnchor="margin" w:hAnchor="text" w:yAlign="inline"/>
                </w:pPr>
                <w:r>
                  <w:lastRenderedPageBreak/>
                  <w:softHyphen/>
                </w:r>
                <w:r>
                  <w:softHyphen/>
                </w:r>
              </w:p>
            </w:tc>
          </w:tr>
          <w:tr w:rsidR="000F1DCE" w14:paraId="60426DDC" w14:textId="77777777" w:rsidTr="003756ED">
            <w:trPr>
              <w:gridBefore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wBefore w:w="2268" w:type="dxa"/>
              <w:trHeight w:val="663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966" w:type="dxa"/>
                <w:gridSpan w:val="2"/>
                <w:shd w:val="clear" w:color="auto" w:fill="auto"/>
              </w:tcPr>
              <w:p w14:paraId="276EC9DA" w14:textId="0A639AA4" w:rsidR="000F1DCE" w:rsidRPr="000F1DCE" w:rsidRDefault="00E121A9" w:rsidP="003756ED">
                <w:pPr>
                  <w:pStyle w:val="Subtitle"/>
                  <w:framePr w:hSpace="0" w:wrap="auto" w:vAnchor="margin" w:hAnchor="text" w:yAlign="inline"/>
                  <w:ind w:left="1024" w:right="2217" w:hanging="884"/>
                  <w:rPr>
                    <w:b w:val="0"/>
                    <w:bCs w:val="0"/>
                  </w:rPr>
                </w:pPr>
                <w:r>
                  <w:rPr>
                    <w:smallCaps/>
                    <w:noProof/>
                  </w:rPr>
                  <mc:AlternateContent>
                    <mc:Choice Requires="wps">
                      <w:drawing>
                        <wp:inline distT="0" distB="0" distL="0" distR="0" wp14:anchorId="2A302DAB" wp14:editId="3B58D50F">
                          <wp:extent cx="5985486" cy="6211614"/>
                          <wp:effectExtent l="0" t="0" r="0" b="0"/>
                          <wp:docPr id="31" name="Text Box 31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/>
                                <wps:spPr>
                                  <a:xfrm>
                                    <a:off x="0" y="0"/>
                                    <a:ext cx="5985486" cy="62116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Times New Roman" w:eastAsia="Times New Roman" w:hAnsi="Times New Roman" w:cs="Times New Roman"/>
                                          <w:color w:val="auto"/>
                                          <w:sz w:val="24"/>
                                          <w:szCs w:val="24"/>
                                          <w:lang w:val="en-CA" w:eastAsia="zh-CN"/>
                                        </w:rPr>
                                        <w:id w:val="78486568"/>
                                        <w:docPartObj>
                                          <w:docPartGallery w:val="Table of Contents"/>
                                          <w:docPartUnique/>
                                        </w:docPartObj>
                                      </w:sdtPr>
                                      <w:sdtEndPr>
                                        <w:rPr>
                                          <w:b/>
                                          <w:bCs/>
                                          <w:noProof/>
                                        </w:rPr>
                                      </w:sdtEndPr>
                                      <w:sdtContent>
                                        <w:p w14:paraId="1D25119A" w14:textId="5D14CF03" w:rsidR="001C51A2" w:rsidRDefault="001C51A2">
                                          <w:pPr>
                                            <w:pStyle w:val="TOCHeading"/>
                                          </w:pPr>
                                          <w:r>
                                            <w:t>Contents</w:t>
                                          </w:r>
                                        </w:p>
                                        <w:p w14:paraId="4F3DD0AA" w14:textId="4309EF7A" w:rsidR="004377A3" w:rsidRPr="004377A3" w:rsidRDefault="001C51A2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r w:rsidRPr="004377A3">
                                            <w:rPr>
                                              <w:color w:val="000000" w:themeColor="text1"/>
                                            </w:rPr>
                                            <w:fldChar w:fldCharType="begin"/>
                                          </w:r>
                                          <w:r w:rsidRPr="004377A3">
                                            <w:rPr>
                                              <w:color w:val="000000" w:themeColor="text1"/>
                                            </w:rPr>
                                            <w:instrText xml:space="preserve"> TOC \o "1-3" \h \z \u </w:instrText>
                                          </w:r>
                                          <w:r w:rsidRPr="004377A3">
                                            <w:rPr>
                                              <w:color w:val="000000" w:themeColor="text1"/>
                                            </w:rPr>
                                            <w:fldChar w:fldCharType="separate"/>
                                          </w:r>
                                          <w:hyperlink w:anchor="_Toc15293307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Executive Summary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07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2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117AF98E" w14:textId="50AC20BE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08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Data Prepare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08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2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35C4705D" w14:textId="278A304C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09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Analysis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09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4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4C1766F7" w14:textId="17A64F39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0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b/>
                                                <w:bCs/>
                                                <w:color w:val="000000" w:themeColor="text1"/>
                                              </w:rPr>
                                              <w:t>Linear Regression, Support Vector Machine and Neural Network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0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4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38D60100" w14:textId="49B0E37B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1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b/>
                                                <w:bCs/>
                                                <w:color w:val="000000" w:themeColor="text1"/>
                                              </w:rPr>
                                              <w:t>Time Series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1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11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04F12CBA" w14:textId="05113C23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2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Comparation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2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13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334D993D" w14:textId="338F9411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3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Conclusion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3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14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42FC7F71" w14:textId="41989038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4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Reference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4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16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6BB1FA6C" w14:textId="3B0BFDCF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5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Appendix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5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17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25E1026A" w14:textId="54FEAD9C" w:rsidR="004377A3" w:rsidRPr="004377A3" w:rsidRDefault="00BF5ABC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000000" w:themeColor="text1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5293316" w:history="1">
                                            <w:r w:rsidR="004377A3" w:rsidRPr="004377A3">
                                              <w:rPr>
                                                <w:rStyle w:val="Hyperlink"/>
                                                <w:color w:val="000000" w:themeColor="text1"/>
                                              </w:rPr>
                                              <w:t>Captions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ab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begin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instrText xml:space="preserve"> PAGEREF _Toc15293316 \h </w:instrTex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separate"/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t>27</w:t>
                                            </w:r>
                                            <w:r w:rsidR="004377A3" w:rsidRPr="004377A3">
                                              <w:rPr>
                                                <w:webHidden/>
                                                <w:color w:val="000000" w:themeColor="text1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3220F71F" w14:textId="3811569C" w:rsidR="001C51A2" w:rsidRDefault="001C51A2">
                                          <w:r w:rsidRPr="004377A3">
                                            <w:rPr>
                                              <w:b/>
                                              <w:bCs/>
                                              <w:noProof/>
                                              <w:color w:val="000000" w:themeColor="text1"/>
                                            </w:rPr>
                                            <w:fldChar w:fldCharType="end"/>
                                          </w:r>
                                        </w:p>
                                      </w:sdtContent>
                                    </w:sdt>
                                    <w:p w14:paraId="7E8D3628" w14:textId="77777777" w:rsidR="00E121A9" w:rsidRDefault="00E121A9" w:rsidP="00E121A9"/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a:graphicData>
                          </a:graphic>
                        </wp:inline>
                      </w:drawing>
                    </mc:Choice>
                    <mc:Fallback>
                      <w:pict>
                        <v:shape w14:anchorId="2A302DAB" id="Text Box 31" o:spid="_x0000_s1029" type="#_x0000_t202" style="width:471.3pt;height:489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Times New Roman" w:eastAsia="Times New Roman" w:hAnsi="Times New Roman" w:cs="Times New Roman"/>
                                    <w:color w:val="auto"/>
                                    <w:sz w:val="24"/>
                                    <w:szCs w:val="24"/>
                                    <w:lang w:val="en-CA" w:eastAsia="zh-CN"/>
                                  </w:rPr>
                                  <w:id w:val="78486568"/>
                                  <w:docPartObj>
                                    <w:docPartGallery w:val="Table of Contents"/>
                                    <w:docPartUnique/>
                                  </w:docPartObj>
                                </w:sdtPr>
                                <w:sdtEndPr>
                                  <w:rPr>
                                    <w:b/>
                                    <w:bCs/>
                                    <w:noProof/>
                                  </w:rPr>
                                </w:sdtEndPr>
                                <w:sdtContent>
                                  <w:p w14:paraId="1D25119A" w14:textId="5D14CF03" w:rsidR="001C51A2" w:rsidRDefault="001C51A2">
                                    <w:pPr>
                                      <w:pStyle w:val="TOCHeading"/>
                                    </w:pPr>
                                    <w:r>
                                      <w:t>Contents</w:t>
                                    </w:r>
                                  </w:p>
                                  <w:p w14:paraId="4F3DD0AA" w14:textId="4309EF7A" w:rsidR="004377A3" w:rsidRPr="004377A3" w:rsidRDefault="001C51A2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r w:rsidRPr="004377A3">
                                      <w:rPr>
                                        <w:color w:val="000000" w:themeColor="text1"/>
                                      </w:rPr>
                                      <w:fldChar w:fldCharType="begin"/>
                                    </w:r>
                                    <w:r w:rsidRPr="004377A3">
                                      <w:rPr>
                                        <w:color w:val="000000" w:themeColor="text1"/>
                                      </w:rPr>
                                      <w:instrText xml:space="preserve"> TOC \o "1-3" \h \z \u </w:instrText>
                                    </w:r>
                                    <w:r w:rsidRPr="004377A3">
                                      <w:rPr>
                                        <w:color w:val="000000" w:themeColor="text1"/>
                                      </w:rPr>
                                      <w:fldChar w:fldCharType="separate"/>
                                    </w:r>
                                    <w:hyperlink w:anchor="_Toc15293307" w:history="1">
                                      <w:r w:rsidR="004377A3"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Executive Summary</w:t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07 \h </w:instrText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2</w:t>
                                      </w:r>
                                      <w:r w:rsidR="004377A3"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117AF98E" w14:textId="50AC20BE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08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Data Prepare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08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2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35C4705D" w14:textId="278A304C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09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Analysis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09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4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4C1766F7" w14:textId="17A64F39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0" w:history="1">
                                      <w:r w:rsidRPr="004377A3">
                                        <w:rPr>
                                          <w:rStyle w:val="Hyperlink"/>
                                          <w:b/>
                                          <w:bCs/>
                                          <w:color w:val="000000" w:themeColor="text1"/>
                                        </w:rPr>
                                        <w:t>Linear Regression, Support Vector Machine and Neural Network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0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4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38D60100" w14:textId="49B0E37B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1" w:history="1">
                                      <w:r w:rsidRPr="004377A3">
                                        <w:rPr>
                                          <w:rStyle w:val="Hyperlink"/>
                                          <w:b/>
                                          <w:bCs/>
                                          <w:color w:val="000000" w:themeColor="text1"/>
                                        </w:rPr>
                                        <w:t>Time Series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1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11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04F12CBA" w14:textId="05113C23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2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Comparation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2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13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334D993D" w14:textId="338F9411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3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Conclusion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3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14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42FC7F71" w14:textId="41989038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4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Reference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4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16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6BB1FA6C" w14:textId="3B0BFDCF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5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Appendix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5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17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25E1026A" w14:textId="54FEAD9C" w:rsidR="004377A3" w:rsidRPr="004377A3" w:rsidRDefault="004377A3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000000" w:themeColor="text1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5293316" w:history="1">
                                      <w:r w:rsidRPr="004377A3">
                                        <w:rPr>
                                          <w:rStyle w:val="Hyperlink"/>
                                          <w:color w:val="000000" w:themeColor="text1"/>
                                        </w:rPr>
                                        <w:t>Captions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ab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begin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instrText xml:space="preserve"> PAGEREF _Toc15293316 \h </w:instrTex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separate"/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t>27</w:t>
                                      </w:r>
                                      <w:r w:rsidRPr="004377A3">
                                        <w:rPr>
                                          <w:webHidden/>
                                          <w:color w:val="000000" w:themeColor="text1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3220F71F" w14:textId="3811569C" w:rsidR="001C51A2" w:rsidRDefault="001C51A2">
                                    <w:r w:rsidRPr="004377A3">
                                      <w:rPr>
                                        <w:b/>
                                        <w:bCs/>
                                        <w:noProof/>
                                        <w:color w:val="000000" w:themeColor="text1"/>
                                      </w:rPr>
                                      <w:fldChar w:fldCharType="end"/>
                                    </w:r>
                                  </w:p>
                                </w:sdtContent>
                              </w:sdt>
                              <w:p w14:paraId="7E8D3628" w14:textId="77777777" w:rsidR="00E121A9" w:rsidRDefault="00E121A9" w:rsidP="00E121A9"/>
                            </w:txbxContent>
                          </v:textbox>
                          <w10:anchorlock/>
                        </v:shape>
                      </w:pict>
                    </mc:Fallback>
                  </mc:AlternateContent>
                </w:r>
              </w:p>
            </w:tc>
          </w:tr>
        </w:tbl>
        <w:p w14:paraId="0CA6299D" w14:textId="05B2A401" w:rsidR="00587C1D" w:rsidRDefault="00BF5ABC">
          <w:pPr>
            <w:spacing w:after="200"/>
            <w:rPr>
              <w:b/>
            </w:rPr>
          </w:pPr>
        </w:p>
      </w:sdtContent>
    </w:sdt>
    <w:p w14:paraId="08767500" w14:textId="03157F75" w:rsidR="00E121A9" w:rsidRPr="000D1B76" w:rsidRDefault="00E121A9" w:rsidP="000D1B76">
      <w:pPr>
        <w:spacing w:after="200"/>
        <w:rPr>
          <w:rFonts w:ascii="Franklin Gothic Book" w:hAnsi="Franklin Gothic Book"/>
          <w:color w:val="00656B" w:themeColor="accent1" w:themeShade="BF"/>
          <w:spacing w:val="20"/>
          <w:sz w:val="56"/>
          <w:szCs w:val="32"/>
        </w:rPr>
      </w:pPr>
      <w:r>
        <w:br w:type="page"/>
      </w:r>
    </w:p>
    <w:p w14:paraId="311991B0" w14:textId="4D183303" w:rsidR="000D1B76" w:rsidRDefault="008D5E9A" w:rsidP="000D1B76">
      <w:pPr>
        <w:pStyle w:val="Heading1"/>
        <w:spacing w:line="360" w:lineRule="auto"/>
      </w:pPr>
      <w:bookmarkStart w:id="3" w:name="_Toc9456283"/>
      <w:bookmarkStart w:id="4" w:name="_Toc9456800"/>
      <w:bookmarkStart w:id="5" w:name="_Toc9457697"/>
      <w:bookmarkStart w:id="6" w:name="_Toc9607123"/>
      <w:bookmarkStart w:id="7" w:name="_Toc10371650"/>
      <w:bookmarkStart w:id="8" w:name="_Toc10577693"/>
      <w:bookmarkStart w:id="9" w:name="_Toc10577740"/>
      <w:bookmarkStart w:id="10" w:name="_Toc11958937"/>
      <w:bookmarkStart w:id="11" w:name="_Toc15293251"/>
      <w:bookmarkStart w:id="12" w:name="_Toc15293307"/>
      <w:r>
        <w:lastRenderedPageBreak/>
        <w:t>Executive</w:t>
      </w:r>
      <w:r w:rsidR="000D1B76">
        <w:t xml:space="preserve"> Summary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3251A47F" w14:textId="688FA29B" w:rsidR="0068514A" w:rsidRPr="0068514A" w:rsidRDefault="007927B9" w:rsidP="00214A6E">
      <w:pPr>
        <w:rPr>
          <w:rFonts w:eastAsiaTheme="minorEastAsia"/>
          <w:lang w:val="en-US"/>
        </w:rPr>
      </w:pPr>
      <w:r>
        <w:t>In this report</w:t>
      </w:r>
      <w:r w:rsidR="000421F6">
        <w:t>,</w:t>
      </w:r>
      <w:r>
        <w:t xml:space="preserve"> </w:t>
      </w:r>
      <w:r w:rsidR="001E58AB">
        <w:t xml:space="preserve">we will compare the three major prediction </w:t>
      </w:r>
      <w:r w:rsidR="00A61B0D" w:rsidRPr="00A61B0D">
        <w:t>arithmeti</w:t>
      </w:r>
      <w:r w:rsidR="00A61B0D">
        <w:t>cs: Linear Regr</w:t>
      </w:r>
      <w:r w:rsidR="00041F20">
        <w:t xml:space="preserve">ession, Support Vector Machine and Neural Network. For data preparation, we use </w:t>
      </w:r>
      <w:r w:rsidR="00476759">
        <w:t>OpenRefine to creat</w:t>
      </w:r>
      <w:r w:rsidR="009230F8">
        <w:t xml:space="preserve">e three columns which </w:t>
      </w:r>
      <w:r w:rsidR="00E1684D">
        <w:t>are</w:t>
      </w:r>
      <w:r w:rsidR="009230F8">
        <w:t xml:space="preserve"> minute, hour and date to store the minute, </w:t>
      </w:r>
      <w:r w:rsidR="00CA517D">
        <w:t xml:space="preserve">hour and date value for each usage reading. </w:t>
      </w:r>
    </w:p>
    <w:p w14:paraId="0E4128F7" w14:textId="012058C2" w:rsidR="000D1B76" w:rsidRDefault="0068514A" w:rsidP="000D1B76">
      <w:pPr>
        <w:pStyle w:val="Heading1"/>
        <w:spacing w:line="360" w:lineRule="auto"/>
      </w:pPr>
      <w:bookmarkStart w:id="13" w:name="_Toc11958939"/>
      <w:bookmarkStart w:id="14" w:name="_Toc15293252"/>
      <w:bookmarkStart w:id="15" w:name="_Toc15293308"/>
      <w:r>
        <w:t>Data Prepare</w:t>
      </w:r>
      <w:bookmarkEnd w:id="13"/>
      <w:bookmarkEnd w:id="14"/>
      <w:bookmarkEnd w:id="15"/>
    </w:p>
    <w:p w14:paraId="04AB724F" w14:textId="0DCC3ECF" w:rsidR="00AD5DB5" w:rsidRDefault="00707241" w:rsidP="00707241">
      <w:pPr>
        <w:rPr>
          <w:lang w:val="en-US" w:eastAsia="en-US"/>
        </w:rPr>
      </w:pPr>
      <w:r>
        <w:rPr>
          <w:lang w:val="en-US" w:eastAsia="en-US"/>
        </w:rPr>
        <w:t>Step</w:t>
      </w:r>
      <w:r w:rsidR="00AD5DB5">
        <w:rPr>
          <w:lang w:val="en-US" w:eastAsia="en-US"/>
        </w:rPr>
        <w:t>.</w:t>
      </w:r>
      <w:r>
        <w:rPr>
          <w:lang w:val="en-US" w:eastAsia="en-US"/>
        </w:rPr>
        <w:t>1</w:t>
      </w:r>
    </w:p>
    <w:p w14:paraId="6F92395A" w14:textId="77777777" w:rsidR="00F015A5" w:rsidRDefault="00F015A5" w:rsidP="00707241">
      <w:pPr>
        <w:rPr>
          <w:lang w:val="en-US" w:eastAsia="en-US"/>
        </w:rPr>
      </w:pPr>
    </w:p>
    <w:p w14:paraId="59853EC0" w14:textId="43121065" w:rsidR="00707241" w:rsidRPr="00AF4851" w:rsidRDefault="00CF7DA3" w:rsidP="00707241">
      <w:pPr>
        <w:rPr>
          <w:rFonts w:ascii="SimSun" w:eastAsia="SimSun" w:hAnsi="SimSun" w:cs="SimSun"/>
          <w:lang w:val="en-US"/>
        </w:rPr>
      </w:pPr>
      <w:r>
        <w:rPr>
          <w:lang w:val="en-US" w:eastAsia="en-US"/>
        </w:rPr>
        <w:t>We a</w:t>
      </w:r>
      <w:r w:rsidR="00B2390C">
        <w:rPr>
          <w:lang w:val="en-US" w:eastAsia="en-US"/>
        </w:rPr>
        <w:t>dd three columns based on dat</w:t>
      </w:r>
      <w:r w:rsidR="003E2519">
        <w:rPr>
          <w:lang w:val="en-US" w:eastAsia="en-US"/>
        </w:rPr>
        <w:t>e</w:t>
      </w:r>
      <w:r w:rsidR="00B2390C">
        <w:rPr>
          <w:lang w:val="en-US" w:eastAsia="en-US"/>
        </w:rPr>
        <w:t>, hour and m</w:t>
      </w:r>
      <w:r w:rsidR="00AB4298">
        <w:rPr>
          <w:lang w:val="en-US" w:eastAsia="en-US"/>
        </w:rPr>
        <w:t>inute</w:t>
      </w:r>
      <w:r w:rsidR="00AD5DB5">
        <w:rPr>
          <w:lang w:val="en-US" w:eastAsia="en-US"/>
        </w:rPr>
        <w:t xml:space="preserve"> by using substring function in OpenRefine.</w:t>
      </w:r>
      <w:r w:rsidR="009B1E37">
        <w:rPr>
          <w:lang w:val="en-US" w:eastAsia="en-US"/>
        </w:rPr>
        <w:t xml:space="preserve"> By observation, there are 12 missing values. </w:t>
      </w:r>
      <w:r w:rsidR="00DA6BD2" w:rsidRPr="000E6042">
        <w:rPr>
          <w:color w:val="7F7F7F" w:themeColor="text1" w:themeTint="80"/>
          <w:lang w:val="en-US" w:eastAsia="en-US"/>
        </w:rPr>
        <w:t>(</w:t>
      </w:r>
      <w:r w:rsidR="009B1E37" w:rsidRPr="000E6042">
        <w:rPr>
          <w:color w:val="7F7F7F" w:themeColor="text1" w:themeTint="80"/>
          <w:lang w:val="en-US" w:eastAsia="en-US"/>
        </w:rPr>
        <w:t>140244-(365*4+1)*24*4=12</w:t>
      </w:r>
      <w:r w:rsidR="00DA6BD2" w:rsidRPr="000E6042">
        <w:rPr>
          <w:color w:val="7F7F7F" w:themeColor="text1" w:themeTint="80"/>
          <w:lang w:val="en-US" w:eastAsia="en-US"/>
        </w:rPr>
        <w:t xml:space="preserve">) </w:t>
      </w:r>
      <w:r w:rsidR="00DA6BD2">
        <w:rPr>
          <w:lang w:val="en-US" w:eastAsia="en-US"/>
        </w:rPr>
        <w:t xml:space="preserve">So the dataset is not </w:t>
      </w:r>
      <w:r w:rsidR="00AF4851">
        <w:rPr>
          <w:rFonts w:hint="eastAsia"/>
          <w:lang w:val="en-US"/>
        </w:rPr>
        <w:t>continuou</w:t>
      </w:r>
      <w:r w:rsidR="00AF4851">
        <w:rPr>
          <w:lang w:val="en-US"/>
        </w:rPr>
        <w:t>s and we can’t simply calculate the daily and hourly consumption.</w:t>
      </w:r>
    </w:p>
    <w:p w14:paraId="31F71B86" w14:textId="77777777" w:rsidR="00AB4298" w:rsidRDefault="00AB4298" w:rsidP="00707241">
      <w:pPr>
        <w:rPr>
          <w:lang w:val="en-US" w:eastAsia="en-US"/>
        </w:rPr>
      </w:pPr>
    </w:p>
    <w:p w14:paraId="2D088008" w14:textId="484C7DC4" w:rsidR="00AB4298" w:rsidRDefault="00AB4298" w:rsidP="00707241">
      <w:pPr>
        <w:rPr>
          <w:lang w:val="en-US" w:eastAsia="en-US"/>
        </w:rPr>
      </w:pPr>
      <w:r w:rsidRPr="00AB4298">
        <w:rPr>
          <w:noProof/>
          <w:lang w:val="en-US" w:eastAsia="en-US"/>
        </w:rPr>
        <w:drawing>
          <wp:inline distT="0" distB="0" distL="0" distR="0" wp14:anchorId="3981B539" wp14:editId="7BD10EAB">
            <wp:extent cx="4719782" cy="252881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3168" cy="253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472D" w14:textId="77777777" w:rsidR="00707241" w:rsidRDefault="00707241" w:rsidP="00214A6E">
      <w:pPr>
        <w:rPr>
          <w:lang w:val="en-US" w:eastAsia="en-US"/>
        </w:rPr>
      </w:pPr>
    </w:p>
    <w:p w14:paraId="20B3EC14" w14:textId="317479FB" w:rsidR="00172E20" w:rsidRDefault="00172E20" w:rsidP="00214A6E">
      <w:pPr>
        <w:rPr>
          <w:lang w:val="en-US" w:eastAsia="en-US"/>
        </w:rPr>
      </w:pPr>
    </w:p>
    <w:p w14:paraId="4458D614" w14:textId="793AC3AA" w:rsidR="00EC3D10" w:rsidRDefault="00A83824" w:rsidP="00214A6E">
      <w:pPr>
        <w:rPr>
          <w:lang w:val="en-US" w:eastAsia="en-US"/>
        </w:rPr>
      </w:pPr>
      <w:r>
        <w:rPr>
          <w:lang w:val="en-US" w:eastAsia="en-US"/>
        </w:rPr>
        <w:t>Step</w:t>
      </w:r>
      <w:r w:rsidR="00356E78">
        <w:rPr>
          <w:lang w:val="en-US" w:eastAsia="en-US"/>
        </w:rPr>
        <w:t>.</w:t>
      </w:r>
      <w:r w:rsidR="00B14EE6">
        <w:rPr>
          <w:lang w:val="en-US" w:eastAsia="en-US"/>
        </w:rPr>
        <w:t>2</w:t>
      </w:r>
    </w:p>
    <w:p w14:paraId="5E714C77" w14:textId="3B8F46E0" w:rsidR="00356E78" w:rsidRDefault="00356E78" w:rsidP="00214A6E">
      <w:pPr>
        <w:rPr>
          <w:lang w:val="en-US" w:eastAsia="en-US"/>
        </w:rPr>
      </w:pPr>
    </w:p>
    <w:p w14:paraId="029ECA75" w14:textId="6445DE12" w:rsidR="00356E78" w:rsidRDefault="00CF7DA3" w:rsidP="00214A6E">
      <w:pPr>
        <w:rPr>
          <w:lang w:val="en-US" w:eastAsia="en-US"/>
        </w:rPr>
      </w:pPr>
      <w:r>
        <w:rPr>
          <w:lang w:val="en-US" w:eastAsia="en-US"/>
        </w:rPr>
        <w:t>We u</w:t>
      </w:r>
      <w:r w:rsidR="00356E78">
        <w:rPr>
          <w:lang w:val="en-US" w:eastAsia="en-US"/>
        </w:rPr>
        <w:t>s</w:t>
      </w:r>
      <w:r>
        <w:rPr>
          <w:lang w:val="en-US" w:eastAsia="en-US"/>
        </w:rPr>
        <w:t>e</w:t>
      </w:r>
      <w:r w:rsidR="00356E78">
        <w:rPr>
          <w:lang w:val="en-US" w:eastAsia="en-US"/>
        </w:rPr>
        <w:t xml:space="preserve"> </w:t>
      </w:r>
      <w:r w:rsidR="003E2519">
        <w:rPr>
          <w:lang w:val="en-US" w:eastAsia="en-US"/>
        </w:rPr>
        <w:t xml:space="preserve">the </w:t>
      </w:r>
      <w:r w:rsidR="00356E78">
        <w:rPr>
          <w:lang w:val="en-US" w:eastAsia="en-US"/>
        </w:rPr>
        <w:t xml:space="preserve">following SQL queries to get three datasets. The first one is electricity consumption </w:t>
      </w:r>
      <w:r w:rsidR="003E2519">
        <w:rPr>
          <w:lang w:val="en-US" w:eastAsia="en-US"/>
        </w:rPr>
        <w:t>at</w:t>
      </w:r>
      <w:r w:rsidR="00356E78">
        <w:rPr>
          <w:lang w:val="en-US" w:eastAsia="en-US"/>
        </w:rPr>
        <w:t xml:space="preserve"> 16:00 each day. The second and third are hourly and daily electricity consumption.</w:t>
      </w:r>
    </w:p>
    <w:p w14:paraId="20500116" w14:textId="38467A5D" w:rsidR="004A4B4C" w:rsidRDefault="004A4B4C" w:rsidP="00214A6E">
      <w:pPr>
        <w:rPr>
          <w:lang w:val="en-US" w:eastAsia="en-US"/>
        </w:rPr>
      </w:pPr>
    </w:p>
    <w:p w14:paraId="1069DBFC" w14:textId="782C4786" w:rsidR="003038A9" w:rsidRDefault="003038A9" w:rsidP="00214A6E">
      <w:pPr>
        <w:rPr>
          <w:lang w:val="en-US" w:eastAsia="en-US"/>
        </w:rPr>
      </w:pPr>
    </w:p>
    <w:p w14:paraId="47B290D3" w14:textId="51AC3877" w:rsidR="003038A9" w:rsidRDefault="003038A9" w:rsidP="00214A6E">
      <w:pPr>
        <w:rPr>
          <w:lang w:val="en-US" w:eastAsia="en-US"/>
        </w:rPr>
      </w:pPr>
      <w:r w:rsidRPr="003038A9">
        <w:rPr>
          <w:noProof/>
          <w:lang w:val="en-US" w:eastAsia="en-US"/>
        </w:rPr>
        <w:drawing>
          <wp:inline distT="0" distB="0" distL="0" distR="0" wp14:anchorId="42AE8DE5" wp14:editId="6DE051BA">
            <wp:extent cx="5943600" cy="255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F1CA6" w14:textId="6A1E1CF0" w:rsidR="003038A9" w:rsidRDefault="003038A9" w:rsidP="00214A6E">
      <w:pPr>
        <w:rPr>
          <w:lang w:val="en-US" w:eastAsia="en-US"/>
        </w:rPr>
      </w:pPr>
      <w:r w:rsidRPr="003038A9">
        <w:rPr>
          <w:noProof/>
          <w:lang w:val="en-US" w:eastAsia="en-US"/>
        </w:rPr>
        <w:lastRenderedPageBreak/>
        <w:drawing>
          <wp:inline distT="0" distB="0" distL="0" distR="0" wp14:anchorId="1F338A54" wp14:editId="174E78E2">
            <wp:extent cx="2603500" cy="275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B00AD" w14:textId="77777777" w:rsidR="003038A9" w:rsidRDefault="003038A9" w:rsidP="003038A9">
      <w:pPr>
        <w:rPr>
          <w:lang w:val="en-US" w:eastAsia="en-US"/>
        </w:rPr>
      </w:pPr>
      <w:r w:rsidRPr="004A4B4C">
        <w:rPr>
          <w:noProof/>
          <w:lang w:val="en-US" w:eastAsia="en-US"/>
        </w:rPr>
        <w:drawing>
          <wp:inline distT="0" distB="0" distL="0" distR="0" wp14:anchorId="07FACC4C" wp14:editId="3B7C4585">
            <wp:extent cx="5943600" cy="330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5A652" w14:textId="77777777" w:rsidR="003038A9" w:rsidRDefault="003038A9" w:rsidP="003038A9">
      <w:pPr>
        <w:rPr>
          <w:lang w:val="en-US" w:eastAsia="en-US"/>
        </w:rPr>
      </w:pPr>
      <w:r w:rsidRPr="004A4B4C">
        <w:rPr>
          <w:noProof/>
          <w:lang w:val="en-US" w:eastAsia="en-US"/>
        </w:rPr>
        <w:drawing>
          <wp:inline distT="0" distB="0" distL="0" distR="0" wp14:anchorId="2983C4DA" wp14:editId="3F23A840">
            <wp:extent cx="3048000" cy="1993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577A" w14:textId="55C0D35E" w:rsidR="003038A9" w:rsidRDefault="003038A9" w:rsidP="003038A9">
      <w:pPr>
        <w:rPr>
          <w:lang w:val="en-US" w:eastAsia="en-US"/>
        </w:rPr>
      </w:pPr>
      <w:r w:rsidRPr="003038A9">
        <w:rPr>
          <w:noProof/>
          <w:lang w:val="en-US" w:eastAsia="en-US"/>
        </w:rPr>
        <w:drawing>
          <wp:inline distT="0" distB="0" distL="0" distR="0" wp14:anchorId="55FA7CE9" wp14:editId="0596D270">
            <wp:extent cx="5943600" cy="3321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9A85E" w14:textId="383B8BDB" w:rsidR="003038A9" w:rsidRDefault="003038A9" w:rsidP="003038A9">
      <w:pPr>
        <w:rPr>
          <w:lang w:val="en-US" w:eastAsia="en-US"/>
        </w:rPr>
      </w:pPr>
      <w:r w:rsidRPr="003038A9">
        <w:rPr>
          <w:noProof/>
          <w:lang w:val="en-US" w:eastAsia="en-US"/>
        </w:rPr>
        <w:drawing>
          <wp:inline distT="0" distB="0" distL="0" distR="0" wp14:anchorId="5F712B85" wp14:editId="139F7ACA">
            <wp:extent cx="2819400" cy="238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112F" w14:textId="77777777" w:rsidR="003038A9" w:rsidRDefault="003038A9" w:rsidP="00214A6E">
      <w:pPr>
        <w:rPr>
          <w:lang w:val="en-US" w:eastAsia="en-US"/>
        </w:rPr>
      </w:pPr>
    </w:p>
    <w:p w14:paraId="33791BF9" w14:textId="77777777" w:rsidR="00EC3D10" w:rsidRDefault="00EC3D10" w:rsidP="00214A6E">
      <w:pPr>
        <w:rPr>
          <w:lang w:val="en-US" w:eastAsia="en-US"/>
        </w:rPr>
      </w:pPr>
    </w:p>
    <w:p w14:paraId="17423C0E" w14:textId="2BBF4324" w:rsidR="00BA4F5A" w:rsidRDefault="00BA4F5A" w:rsidP="00214A6E">
      <w:pPr>
        <w:rPr>
          <w:lang w:val="en-US" w:eastAsia="en-US"/>
        </w:rPr>
      </w:pPr>
      <w:r>
        <w:rPr>
          <w:lang w:val="en-US" w:eastAsia="en-US"/>
        </w:rPr>
        <w:lastRenderedPageBreak/>
        <w:t>Step</w:t>
      </w:r>
      <w:r w:rsidR="00CF7DA3">
        <w:rPr>
          <w:lang w:val="en-US" w:eastAsia="en-US"/>
        </w:rPr>
        <w:t>.</w:t>
      </w:r>
      <w:r>
        <w:rPr>
          <w:lang w:val="en-US" w:eastAsia="en-US"/>
        </w:rPr>
        <w:t>3</w:t>
      </w:r>
    </w:p>
    <w:p w14:paraId="637F7B8A" w14:textId="519C89E9" w:rsidR="00CF7DA3" w:rsidRDefault="00CF7DA3" w:rsidP="00214A6E">
      <w:pPr>
        <w:rPr>
          <w:lang w:val="en-US" w:eastAsia="en-US"/>
        </w:rPr>
      </w:pPr>
    </w:p>
    <w:p w14:paraId="7D63A3C8" w14:textId="35C825AC" w:rsidR="00CF7DA3" w:rsidRDefault="00CF7DA3" w:rsidP="00214A6E">
      <w:pPr>
        <w:rPr>
          <w:lang w:val="en-US" w:eastAsia="en-US"/>
        </w:rPr>
      </w:pPr>
      <w:r>
        <w:rPr>
          <w:lang w:val="en-US" w:eastAsia="en-US"/>
        </w:rPr>
        <w:t>We use the matrix function in R to reshape the data to a data</w:t>
      </w:r>
      <w:r w:rsidR="003E2519">
        <w:rPr>
          <w:lang w:val="en-US" w:eastAsia="en-US"/>
        </w:rPr>
        <w:t xml:space="preserve"> </w:t>
      </w:r>
      <w:r>
        <w:rPr>
          <w:lang w:val="en-US" w:eastAsia="en-US"/>
        </w:rPr>
        <w:t xml:space="preserve">frame with 7 or 24 columns. The number of columns is based on the </w:t>
      </w:r>
      <w:r w:rsidR="00884C43">
        <w:rPr>
          <w:rFonts w:hint="eastAsia"/>
          <w:lang w:val="en-US"/>
        </w:rPr>
        <w:t>consumption</w:t>
      </w:r>
      <w:r w:rsidR="00884C43">
        <w:rPr>
          <w:lang w:val="en-US"/>
        </w:rPr>
        <w:t xml:space="preserve"> </w:t>
      </w:r>
      <w:r w:rsidR="00884C43">
        <w:rPr>
          <w:rFonts w:hint="eastAsia"/>
          <w:lang w:val="en-US"/>
        </w:rPr>
        <w:t>of</w:t>
      </w:r>
      <w:r w:rsidR="00884C43">
        <w:rPr>
          <w:lang w:val="en-US"/>
        </w:rPr>
        <w:t xml:space="preserve"> </w:t>
      </w:r>
      <w:r>
        <w:rPr>
          <w:lang w:val="en-US" w:eastAsia="en-US"/>
        </w:rPr>
        <w:t xml:space="preserve">periodic </w:t>
      </w:r>
      <w:r w:rsidR="00884C43">
        <w:rPr>
          <w:rFonts w:hint="eastAsia"/>
          <w:lang w:val="en-US"/>
        </w:rPr>
        <w:t>rule</w:t>
      </w:r>
      <w:r w:rsidR="003E2519">
        <w:rPr>
          <w:lang w:val="en-US"/>
        </w:rPr>
        <w:t>s</w:t>
      </w:r>
      <w:r w:rsidR="00884C43">
        <w:rPr>
          <w:lang w:val="en-US"/>
        </w:rPr>
        <w:t xml:space="preserve"> </w:t>
      </w:r>
      <w:r w:rsidR="00884C43">
        <w:rPr>
          <w:rFonts w:hint="eastAsia"/>
          <w:lang w:val="en-US"/>
        </w:rPr>
        <w:t>such</w:t>
      </w:r>
      <w:r w:rsidR="00884C43">
        <w:rPr>
          <w:lang w:val="en-US"/>
        </w:rPr>
        <w:t xml:space="preserve"> </w:t>
      </w:r>
      <w:r w:rsidR="00884C43">
        <w:rPr>
          <w:rFonts w:hint="eastAsia"/>
          <w:lang w:val="en-US"/>
        </w:rPr>
        <w:t>as</w:t>
      </w:r>
      <w:r w:rsidR="00884C43">
        <w:rPr>
          <w:lang w:val="en-US"/>
        </w:rPr>
        <w:t xml:space="preserve"> 7 </w:t>
      </w:r>
      <w:r w:rsidR="00884C43">
        <w:rPr>
          <w:rFonts w:hint="eastAsia"/>
          <w:lang w:val="en-US"/>
        </w:rPr>
        <w:t>days</w:t>
      </w:r>
      <w:r w:rsidR="00884C43">
        <w:rPr>
          <w:lang w:val="en-US"/>
        </w:rPr>
        <w:t xml:space="preserve"> a week and 24 hours a day.</w:t>
      </w:r>
    </w:p>
    <w:p w14:paraId="773327DE" w14:textId="42C721CF" w:rsidR="00CF7DA3" w:rsidRDefault="00CF7DA3" w:rsidP="00214A6E">
      <w:pPr>
        <w:rPr>
          <w:lang w:val="en-US" w:eastAsia="en-US"/>
        </w:rPr>
      </w:pPr>
      <w:r w:rsidRPr="00CF7DA3">
        <w:rPr>
          <w:noProof/>
          <w:lang w:val="en-US" w:eastAsia="en-US"/>
        </w:rPr>
        <w:drawing>
          <wp:inline distT="0" distB="0" distL="0" distR="0" wp14:anchorId="5880DB29" wp14:editId="07B1F8A5">
            <wp:extent cx="5943600" cy="5727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4206" w14:textId="04E8245A" w:rsidR="00743A43" w:rsidRDefault="00F3463D" w:rsidP="00214A6E">
      <w:pPr>
        <w:rPr>
          <w:lang w:val="en-US"/>
        </w:rPr>
      </w:pPr>
      <w:r w:rsidRPr="00F3463D">
        <w:rPr>
          <w:noProof/>
          <w:lang w:val="en-US" w:eastAsia="en-US"/>
        </w:rPr>
        <w:drawing>
          <wp:inline distT="0" distB="0" distL="0" distR="0" wp14:anchorId="3F8D9C7C" wp14:editId="4E6D9151">
            <wp:extent cx="5943600" cy="22783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0228B" w14:textId="6BE7AD34" w:rsidR="00214A6E" w:rsidRDefault="00C509D9" w:rsidP="00214A6E">
      <w:pPr>
        <w:pStyle w:val="Heading1"/>
        <w:spacing w:line="360" w:lineRule="auto"/>
      </w:pPr>
      <w:bookmarkStart w:id="16" w:name="_Toc15293253"/>
      <w:bookmarkStart w:id="17" w:name="_Toc15293309"/>
      <w:bookmarkStart w:id="18" w:name="_Toc9456289"/>
      <w:bookmarkStart w:id="19" w:name="_Toc9456807"/>
      <w:bookmarkStart w:id="20" w:name="_Toc9457705"/>
      <w:bookmarkStart w:id="21" w:name="_Toc9607131"/>
      <w:bookmarkStart w:id="22" w:name="_Toc10371653"/>
      <w:r>
        <w:t>Analysis</w:t>
      </w:r>
      <w:bookmarkEnd w:id="16"/>
      <w:bookmarkEnd w:id="17"/>
    </w:p>
    <w:p w14:paraId="350626C6" w14:textId="0933C1C8" w:rsidR="00422670" w:rsidRPr="002D2F71" w:rsidRDefault="00B42B1E" w:rsidP="002D2F71">
      <w:pPr>
        <w:pStyle w:val="Heading1"/>
        <w:spacing w:line="360" w:lineRule="auto"/>
        <w:rPr>
          <w:b/>
          <w:bCs/>
          <w:sz w:val="28"/>
          <w:szCs w:val="28"/>
        </w:rPr>
      </w:pPr>
      <w:bookmarkStart w:id="23" w:name="_Toc15293254"/>
      <w:bookmarkStart w:id="24" w:name="_Toc15293310"/>
      <w:r w:rsidRPr="002D2F71">
        <w:rPr>
          <w:b/>
          <w:bCs/>
          <w:sz w:val="28"/>
          <w:szCs w:val="28"/>
        </w:rPr>
        <w:t>L</w:t>
      </w:r>
      <w:r w:rsidR="004400D1" w:rsidRPr="002D2F71">
        <w:rPr>
          <w:b/>
          <w:bCs/>
          <w:sz w:val="28"/>
          <w:szCs w:val="28"/>
        </w:rPr>
        <w:t>i</w:t>
      </w:r>
      <w:r w:rsidRPr="002D2F71">
        <w:rPr>
          <w:b/>
          <w:bCs/>
          <w:sz w:val="28"/>
          <w:szCs w:val="28"/>
        </w:rPr>
        <w:t xml:space="preserve">near Regression, </w:t>
      </w:r>
      <w:r w:rsidR="004400D1" w:rsidRPr="002D2F71">
        <w:rPr>
          <w:b/>
          <w:bCs/>
          <w:sz w:val="28"/>
          <w:szCs w:val="28"/>
        </w:rPr>
        <w:t>Support Vector Machine and Neural Network</w:t>
      </w:r>
      <w:bookmarkEnd w:id="23"/>
      <w:bookmarkEnd w:id="24"/>
    </w:p>
    <w:p w14:paraId="554D4D5E" w14:textId="15C2FD5A" w:rsidR="00726918" w:rsidRDefault="007F202C" w:rsidP="00AB0376">
      <w:r>
        <w:t>Step.1</w:t>
      </w:r>
    </w:p>
    <w:p w14:paraId="747E2E5F" w14:textId="27C5FA0F" w:rsidR="007F202C" w:rsidRDefault="007F202C" w:rsidP="00AB0376"/>
    <w:p w14:paraId="7116DB8D" w14:textId="5A59FC91" w:rsidR="007F202C" w:rsidRDefault="00BA41B7" w:rsidP="00AB0376">
      <w:r>
        <w:t xml:space="preserve">For the first analysis, we use the minute dataset for the electricity consumption of 16:00 every day. We </w:t>
      </w:r>
      <w:r w:rsidR="005F466D">
        <w:t>choose the first six columns as inputs and the seventh colum</w:t>
      </w:r>
      <w:r w:rsidR="003E2519">
        <w:t>n</w:t>
      </w:r>
      <w:r w:rsidR="005F466D">
        <w:t xml:space="preserve"> as outpu</w:t>
      </w:r>
      <w:r w:rsidR="00864991">
        <w:t xml:space="preserve">t. </w:t>
      </w:r>
    </w:p>
    <w:p w14:paraId="65B656C1" w14:textId="5CBEA48C" w:rsidR="00506BFF" w:rsidRDefault="00506BFF" w:rsidP="00AB0376">
      <w:pPr>
        <w:rPr>
          <w:rFonts w:ascii="SimSun" w:eastAsia="SimSun" w:hAnsi="SimSun" w:cs="SimSun"/>
          <w:lang w:val="en-US"/>
        </w:rPr>
      </w:pPr>
      <w:r w:rsidRPr="00506BFF">
        <w:rPr>
          <w:rFonts w:ascii="SimSun" w:eastAsia="SimSun" w:hAnsi="SimSun" w:cs="SimSun"/>
          <w:noProof/>
          <w:lang w:val="en-US"/>
        </w:rPr>
        <w:drawing>
          <wp:inline distT="0" distB="0" distL="0" distR="0" wp14:anchorId="12B04A96" wp14:editId="0187CA1A">
            <wp:extent cx="1847273" cy="39584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1442" cy="40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B85A0" w14:textId="15804049" w:rsidR="008461CD" w:rsidRPr="008461CD" w:rsidRDefault="007E1C76" w:rsidP="008461CD">
      <w:pPr>
        <w:rPr>
          <w:rFonts w:ascii="SimSun" w:eastAsia="SimSun" w:hAnsi="SimSun" w:cs="SimSun"/>
          <w:lang w:val="en-US"/>
        </w:rPr>
      </w:pPr>
      <w:r w:rsidRPr="007E1C76">
        <w:rPr>
          <w:rFonts w:ascii="SimSun" w:eastAsia="SimSun" w:hAnsi="SimSun" w:cs="SimSun"/>
          <w:noProof/>
          <w:lang w:val="en-US"/>
        </w:rPr>
        <w:lastRenderedPageBreak/>
        <w:drawing>
          <wp:inline distT="0" distB="0" distL="0" distR="0" wp14:anchorId="742EE1E5" wp14:editId="708FBB6B">
            <wp:extent cx="5024582" cy="2258361"/>
            <wp:effectExtent l="0" t="0" r="508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3107" cy="226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A641" w14:textId="77777777" w:rsidR="005908EE" w:rsidRDefault="005908EE" w:rsidP="00AB0376">
      <w:pPr>
        <w:rPr>
          <w:rFonts w:ascii="SimSun" w:eastAsia="SimSun" w:hAnsi="SimSun" w:cs="SimSun"/>
          <w:lang w:val="en-US"/>
        </w:rPr>
      </w:pPr>
    </w:p>
    <w:p w14:paraId="67CF2360" w14:textId="0D2EC579" w:rsidR="005908EE" w:rsidRDefault="005908EE" w:rsidP="005908EE">
      <w:r>
        <w:t>Step.2</w:t>
      </w:r>
    </w:p>
    <w:p w14:paraId="47F01901" w14:textId="01A644D4" w:rsidR="005908EE" w:rsidRDefault="005908EE" w:rsidP="00AB0376">
      <w:pPr>
        <w:rPr>
          <w:rFonts w:ascii="SimSun" w:eastAsia="SimSun" w:hAnsi="SimSun" w:cs="SimSun"/>
          <w:lang w:val="en-US"/>
        </w:rPr>
      </w:pPr>
    </w:p>
    <w:p w14:paraId="7F1F8530" w14:textId="77C7DDD9" w:rsidR="00BE0BB3" w:rsidRPr="00BE0BB3" w:rsidRDefault="00687B2E" w:rsidP="00BE0BB3">
      <w:r>
        <w:rPr>
          <w:rFonts w:hint="eastAsia"/>
        </w:rPr>
        <w:t>We</w:t>
      </w:r>
      <w:r>
        <w:t xml:space="preserve"> set</w:t>
      </w:r>
      <w:r w:rsidR="00313F60">
        <w:t xml:space="preserve"> </w:t>
      </w:r>
      <w:r>
        <w:t>up the train control to cross</w:t>
      </w:r>
      <w:r w:rsidR="00313F60">
        <w:t>-</w:t>
      </w:r>
      <w:r>
        <w:t>validate the model using 10 folds and 5 repeat times.</w:t>
      </w:r>
    </w:p>
    <w:p w14:paraId="3EE2D439" w14:textId="1CC7E21E" w:rsidR="003A11F4" w:rsidRPr="003A11F4" w:rsidRDefault="000977E9" w:rsidP="003A11F4">
      <w:pPr>
        <w:rPr>
          <w:rFonts w:ascii="SimSun" w:eastAsia="SimSun" w:hAnsi="SimSun" w:cs="SimSun"/>
          <w:lang w:val="en-US"/>
        </w:rPr>
      </w:pPr>
      <w:r w:rsidRPr="000977E9">
        <w:rPr>
          <w:rFonts w:ascii="SimSun" w:eastAsia="SimSun" w:hAnsi="SimSun" w:cs="SimSun"/>
          <w:noProof/>
          <w:lang w:val="en-US"/>
        </w:rPr>
        <w:drawing>
          <wp:inline distT="0" distB="0" distL="0" distR="0" wp14:anchorId="3B3A5EBB" wp14:editId="495110DD">
            <wp:extent cx="5029200" cy="876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013F8" w14:textId="77777777" w:rsidR="00F31D03" w:rsidRDefault="00F31D03" w:rsidP="00AB0376">
      <w:pPr>
        <w:rPr>
          <w:rFonts w:ascii="SimSun" w:eastAsia="SimSun" w:hAnsi="SimSun" w:cs="SimSun"/>
          <w:lang w:val="en-US"/>
        </w:rPr>
      </w:pPr>
    </w:p>
    <w:p w14:paraId="0C1C840F" w14:textId="02C165ED" w:rsidR="00F31D03" w:rsidRDefault="00F31D03" w:rsidP="00F31D03">
      <w:r>
        <w:t>Step.</w:t>
      </w:r>
      <w:r w:rsidR="00880298">
        <w:t>3</w:t>
      </w:r>
    </w:p>
    <w:p w14:paraId="78DAC2AB" w14:textId="79CE1BD0" w:rsidR="003A11F4" w:rsidRPr="003A11F4" w:rsidRDefault="003A11F4" w:rsidP="003A11F4">
      <w:pPr>
        <w:rPr>
          <w:rFonts w:ascii="SimSun" w:eastAsia="SimSun" w:hAnsi="SimSun" w:cs="SimSun"/>
          <w:lang w:val="en-US"/>
        </w:rPr>
      </w:pPr>
    </w:p>
    <w:p w14:paraId="274EE7EE" w14:textId="4B6822EA" w:rsidR="00A24082" w:rsidRPr="00A24082" w:rsidRDefault="00417FC3" w:rsidP="00A24082">
      <w:r>
        <w:rPr>
          <w:rFonts w:hint="eastAsia"/>
        </w:rPr>
        <w:t>We</w:t>
      </w:r>
      <w:r>
        <w:t xml:space="preserve"> </w:t>
      </w:r>
      <w:r w:rsidR="0047110E">
        <w:t xml:space="preserve">use </w:t>
      </w:r>
      <w:r w:rsidR="00313F60">
        <w:t xml:space="preserve">a </w:t>
      </w:r>
      <w:r w:rsidR="00B944EC">
        <w:t xml:space="preserve">linear regression to </w:t>
      </w:r>
      <w:r w:rsidR="0065030F">
        <w:rPr>
          <w:rFonts w:hint="eastAsia"/>
        </w:rPr>
        <w:t>pre</w:t>
      </w:r>
      <w:r w:rsidR="0065030F">
        <w:t xml:space="preserve">dict </w:t>
      </w:r>
      <w:r w:rsidR="00A75AF8">
        <w:t>electricity consumption. The</w:t>
      </w:r>
      <w:r w:rsidR="003D75C9">
        <w:t xml:space="preserve"> </w:t>
      </w:r>
      <w:r w:rsidR="004E790A">
        <w:t>second,</w:t>
      </w:r>
      <w:r w:rsidR="003D75C9">
        <w:t xml:space="preserve"> third, fourth and fifth columns are more significant in deciding the value of </w:t>
      </w:r>
      <w:r w:rsidR="00313F60">
        <w:t xml:space="preserve">the </w:t>
      </w:r>
      <w:r w:rsidR="003D75C9">
        <w:t xml:space="preserve">seventh column. However, the </w:t>
      </w:r>
      <w:r w:rsidR="009D41F7">
        <w:t>MAPE</w:t>
      </w:r>
      <w:r w:rsidR="003D75C9">
        <w:t xml:space="preserve"> value (mean absolute percentage error) is quite large in this model, </w:t>
      </w:r>
      <w:r w:rsidR="001F644A">
        <w:t>around</w:t>
      </w:r>
      <w:r w:rsidR="003C14C1">
        <w:t xml:space="preserve"> 17%.</w:t>
      </w:r>
    </w:p>
    <w:p w14:paraId="7A5FB08E" w14:textId="3EE2D751" w:rsidR="00167F4A" w:rsidRPr="00167F4A" w:rsidRDefault="00201CE9" w:rsidP="00167F4A">
      <w:pPr>
        <w:rPr>
          <w:rFonts w:ascii="SimSun" w:eastAsia="SimSun" w:hAnsi="SimSun" w:cs="SimSun"/>
          <w:lang w:val="en-US"/>
        </w:rPr>
      </w:pPr>
      <w:r w:rsidRPr="00201CE9">
        <w:rPr>
          <w:rFonts w:ascii="SimSun" w:eastAsia="SimSun" w:hAnsi="SimSun" w:cs="SimSun"/>
          <w:noProof/>
          <w:lang w:val="en-US"/>
        </w:rPr>
        <w:drawing>
          <wp:inline distT="0" distB="0" distL="0" distR="0" wp14:anchorId="1F6B11AC" wp14:editId="72E62E49">
            <wp:extent cx="3962400" cy="180022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77674" cy="180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B267" w14:textId="01157B33" w:rsidR="00AF2AB0" w:rsidRDefault="00AF2AB0" w:rsidP="00AB0376">
      <w:pPr>
        <w:rPr>
          <w:rFonts w:eastAsia="SimSun"/>
        </w:rPr>
      </w:pPr>
      <w:r w:rsidRPr="00AF2AB0">
        <w:rPr>
          <w:rFonts w:ascii="SimSun" w:eastAsia="SimSun" w:hAnsi="SimSun" w:cs="SimSun"/>
          <w:noProof/>
          <w:lang w:val="en-US"/>
        </w:rPr>
        <w:lastRenderedPageBreak/>
        <w:drawing>
          <wp:inline distT="0" distB="0" distL="0" distR="0" wp14:anchorId="02566B10" wp14:editId="54D9CA29">
            <wp:extent cx="3284052" cy="1856509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4047" cy="18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030F" w:rsidRPr="0065030F">
        <w:rPr>
          <w:noProof/>
        </w:rPr>
        <w:t xml:space="preserve"> </w:t>
      </w:r>
      <w:r w:rsidR="0065030F" w:rsidRPr="0065030F">
        <w:rPr>
          <w:rFonts w:ascii="SimSun" w:eastAsia="SimSun" w:hAnsi="SimSun" w:cs="SimSun"/>
          <w:noProof/>
          <w:lang w:val="en-US"/>
        </w:rPr>
        <w:drawing>
          <wp:inline distT="0" distB="0" distL="0" distR="0" wp14:anchorId="54E1D369" wp14:editId="4C4E4FE7">
            <wp:extent cx="1385454" cy="376052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07587" cy="38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324C2" w14:textId="77777777" w:rsidR="0098678C" w:rsidRDefault="0098678C" w:rsidP="00AB0376">
      <w:pPr>
        <w:rPr>
          <w:noProof/>
        </w:rPr>
      </w:pPr>
    </w:p>
    <w:p w14:paraId="0D107D11" w14:textId="6AA9857A" w:rsidR="0098678C" w:rsidRDefault="0098678C" w:rsidP="00AB0376">
      <w:pPr>
        <w:rPr>
          <w:rFonts w:eastAsia="SimSun"/>
        </w:rPr>
      </w:pPr>
      <w:r>
        <w:rPr>
          <w:noProof/>
        </w:rPr>
        <w:t xml:space="preserve">Step.4 </w:t>
      </w:r>
    </w:p>
    <w:p w14:paraId="1BA7353A" w14:textId="77777777" w:rsidR="00674D05" w:rsidRDefault="00674D05" w:rsidP="00AB0376">
      <w:pPr>
        <w:rPr>
          <w:noProof/>
        </w:rPr>
      </w:pPr>
    </w:p>
    <w:p w14:paraId="533CB11D" w14:textId="7AE9036E" w:rsidR="00674D05" w:rsidRDefault="00674D05" w:rsidP="00AB0376">
      <w:pPr>
        <w:rPr>
          <w:rFonts w:eastAsia="SimSun"/>
        </w:rPr>
      </w:pPr>
      <w:r>
        <w:rPr>
          <w:noProof/>
        </w:rPr>
        <w:t>We use support vector machine to predict electricity consumption.</w:t>
      </w:r>
      <w:r w:rsidR="0076580E">
        <w:rPr>
          <w:noProof/>
        </w:rPr>
        <w:t xml:space="preserve"> In 10 fold of cross</w:t>
      </w:r>
      <w:r w:rsidR="007D4719">
        <w:rPr>
          <w:noProof/>
        </w:rPr>
        <w:t>-</w:t>
      </w:r>
      <w:r w:rsidR="0076580E">
        <w:rPr>
          <w:noProof/>
        </w:rPr>
        <w:t>validation, the RMSE value</w:t>
      </w:r>
      <w:r w:rsidR="008134AA">
        <w:rPr>
          <w:noProof/>
        </w:rPr>
        <w:t>s</w:t>
      </w:r>
      <w:r w:rsidR="0076580E">
        <w:rPr>
          <w:noProof/>
        </w:rPr>
        <w:t xml:space="preserve"> (root mean square error)</w:t>
      </w:r>
      <w:r w:rsidR="008134AA">
        <w:rPr>
          <w:noProof/>
        </w:rPr>
        <w:t xml:space="preserve"> are around 60 to 70 and the MAE values (mean absolute error) are around 40 to 50. The R</w:t>
      </w:r>
      <w:r w:rsidR="007D4719">
        <w:rPr>
          <w:noProof/>
        </w:rPr>
        <w:t>-</w:t>
      </w:r>
      <w:r w:rsidR="008134AA">
        <w:rPr>
          <w:noProof/>
        </w:rPr>
        <w:t>squared values are around 0.81 to 0.85, pretty close to 1.</w:t>
      </w:r>
      <w:r w:rsidR="009D41F7">
        <w:rPr>
          <w:noProof/>
        </w:rPr>
        <w:t xml:space="preserve"> However, the MAPE value is around 13.5%, not accurate enough but better than </w:t>
      </w:r>
      <w:r w:rsidR="007D4719">
        <w:rPr>
          <w:noProof/>
        </w:rPr>
        <w:t xml:space="preserve">a </w:t>
      </w:r>
      <w:r w:rsidR="009D41F7">
        <w:rPr>
          <w:noProof/>
        </w:rPr>
        <w:t>linear regression model.</w:t>
      </w:r>
    </w:p>
    <w:p w14:paraId="4BA1ED83" w14:textId="6FA5579F" w:rsidR="004C4D12" w:rsidRPr="00864991" w:rsidRDefault="004C4D12" w:rsidP="00AB0376">
      <w:pPr>
        <w:rPr>
          <w:rFonts w:ascii="SimSun" w:eastAsia="SimSun" w:hAnsi="SimSun" w:cs="SimSun"/>
          <w:lang w:val="en-US"/>
        </w:rPr>
      </w:pPr>
      <w:r w:rsidRPr="004C4D12">
        <w:rPr>
          <w:rFonts w:ascii="SimSun" w:eastAsia="SimSun" w:hAnsi="SimSun" w:cs="SimSun"/>
          <w:noProof/>
          <w:lang w:val="en-US"/>
        </w:rPr>
        <w:drawing>
          <wp:inline distT="0" distB="0" distL="0" distR="0" wp14:anchorId="351F740F" wp14:editId="1505A913">
            <wp:extent cx="3226602" cy="1422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43684" cy="142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7415B" w14:textId="22713619" w:rsidR="001C5FAD" w:rsidRPr="001C5FAD" w:rsidRDefault="00ED1664" w:rsidP="001C5FAD">
      <w:pPr>
        <w:rPr>
          <w:noProof/>
        </w:rPr>
      </w:pPr>
      <w:r w:rsidRPr="00ED1664">
        <w:rPr>
          <w:rFonts w:ascii="SimSun" w:eastAsia="SimSun" w:hAnsi="SimSun" w:cs="SimSun"/>
          <w:noProof/>
          <w:lang w:val="en-US"/>
        </w:rPr>
        <w:drawing>
          <wp:inline distT="0" distB="0" distL="0" distR="0" wp14:anchorId="5CE846DB" wp14:editId="76367ED4">
            <wp:extent cx="2339879" cy="1524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49653" cy="1530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34AA" w:rsidRPr="008134AA">
        <w:rPr>
          <w:noProof/>
        </w:rPr>
        <w:t xml:space="preserve"> </w:t>
      </w:r>
      <w:r w:rsidR="008134AA" w:rsidRPr="008134AA">
        <w:rPr>
          <w:rFonts w:ascii="SimSun" w:eastAsia="SimSun" w:hAnsi="SimSun" w:cs="SimSun"/>
          <w:noProof/>
          <w:lang w:val="en-US"/>
        </w:rPr>
        <w:drawing>
          <wp:inline distT="0" distB="0" distL="0" distR="0" wp14:anchorId="7E01CC67" wp14:editId="13D7FD33">
            <wp:extent cx="1634837" cy="417165"/>
            <wp:effectExtent l="0" t="0" r="381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44821" cy="41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9449E" w14:textId="77777777" w:rsidR="009D41F7" w:rsidRDefault="009D41F7" w:rsidP="00AB0376">
      <w:pPr>
        <w:rPr>
          <w:noProof/>
        </w:rPr>
      </w:pPr>
    </w:p>
    <w:p w14:paraId="2F9B925B" w14:textId="4101177A" w:rsidR="001C5FAD" w:rsidRPr="001C5FAD" w:rsidRDefault="009D41F7" w:rsidP="001C5FAD">
      <w:pPr>
        <w:rPr>
          <w:noProof/>
        </w:rPr>
      </w:pPr>
      <w:r>
        <w:rPr>
          <w:noProof/>
        </w:rPr>
        <w:t>Step.4</w:t>
      </w:r>
    </w:p>
    <w:p w14:paraId="403633EC" w14:textId="77777777" w:rsidR="00CC1E6D" w:rsidRDefault="00CC1E6D" w:rsidP="00AB0376">
      <w:pPr>
        <w:rPr>
          <w:noProof/>
        </w:rPr>
      </w:pPr>
    </w:p>
    <w:p w14:paraId="1BD583CE" w14:textId="1B86768F" w:rsidR="003D4D42" w:rsidRPr="003D4D42" w:rsidRDefault="00CC1E6D" w:rsidP="003D4D42">
      <w:pPr>
        <w:rPr>
          <w:noProof/>
        </w:rPr>
      </w:pPr>
      <w:r>
        <w:rPr>
          <w:noProof/>
        </w:rPr>
        <w:t xml:space="preserve">We use </w:t>
      </w:r>
      <w:r w:rsidR="007D4719">
        <w:rPr>
          <w:noProof/>
        </w:rPr>
        <w:t xml:space="preserve">a </w:t>
      </w:r>
      <w:r>
        <w:rPr>
          <w:noProof/>
        </w:rPr>
        <w:t>neural network to predict the electricity consumption</w:t>
      </w:r>
      <w:r w:rsidR="00C61D8D">
        <w:rPr>
          <w:noProof/>
        </w:rPr>
        <w:t xml:space="preserve"> with a large max number of weights value 1000 and max iteration of 100.</w:t>
      </w:r>
      <w:r w:rsidR="002217AE">
        <w:rPr>
          <w:noProof/>
        </w:rPr>
        <w:t xml:space="preserve"> From the start to end, the MAE value reduced from 58.34 to 39</w:t>
      </w:r>
      <w:r w:rsidR="00903B62">
        <w:rPr>
          <w:noProof/>
        </w:rPr>
        <w:t>.57 and the R</w:t>
      </w:r>
      <w:r w:rsidR="007D4719">
        <w:rPr>
          <w:noProof/>
        </w:rPr>
        <w:t>-</w:t>
      </w:r>
      <w:r w:rsidR="00903B62">
        <w:rPr>
          <w:noProof/>
        </w:rPr>
        <w:t>squared value increased from 0.78 to 0.85</w:t>
      </w:r>
      <w:r w:rsidR="00E52D64">
        <w:rPr>
          <w:noProof/>
        </w:rPr>
        <w:t>.</w:t>
      </w:r>
      <w:r w:rsidR="009D3E2B">
        <w:rPr>
          <w:noProof/>
        </w:rPr>
        <w:t xml:space="preserve"> The RMSE value also reduced from 73.81 to </w:t>
      </w:r>
      <w:r w:rsidR="00210656">
        <w:rPr>
          <w:noProof/>
        </w:rPr>
        <w:t>54.45. The MAPE value is 8.82%, significantly smaller than the previ</w:t>
      </w:r>
      <w:r w:rsidR="009E11DA">
        <w:rPr>
          <w:noProof/>
        </w:rPr>
        <w:t>ous</w:t>
      </w:r>
      <w:r w:rsidR="00210656">
        <w:rPr>
          <w:noProof/>
        </w:rPr>
        <w:t xml:space="preserve"> two models</w:t>
      </w:r>
      <w:r w:rsidR="009E11DA">
        <w:rPr>
          <w:noProof/>
        </w:rPr>
        <w:t>.</w:t>
      </w:r>
    </w:p>
    <w:p w14:paraId="67F9BD49" w14:textId="50CE6570" w:rsidR="00695C5D" w:rsidRPr="00695C5D" w:rsidRDefault="00BB1E5D" w:rsidP="00695C5D">
      <w:pPr>
        <w:rPr>
          <w:rFonts w:ascii="SimSun" w:eastAsia="SimSun" w:hAnsi="SimSun" w:cs="SimSun"/>
          <w:lang w:val="en-US"/>
        </w:rPr>
      </w:pPr>
      <w:r w:rsidRPr="00BB1E5D">
        <w:rPr>
          <w:rFonts w:ascii="SimSun" w:eastAsia="SimSun" w:hAnsi="SimSun" w:cs="SimSun"/>
          <w:noProof/>
          <w:lang w:val="en-US"/>
        </w:rPr>
        <w:lastRenderedPageBreak/>
        <w:drawing>
          <wp:inline distT="0" distB="0" distL="0" distR="0" wp14:anchorId="19164751" wp14:editId="1647A130">
            <wp:extent cx="4636655" cy="1839306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63076" cy="184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20B6F" w14:textId="0883EA77" w:rsidR="00FA49ED" w:rsidRPr="00FA49ED" w:rsidRDefault="002217AE" w:rsidP="00FA49ED">
      <w:pPr>
        <w:rPr>
          <w:rFonts w:ascii="SimSun" w:eastAsia="SimSun" w:hAnsi="SimSun" w:cs="SimSun"/>
          <w:lang w:val="en-US"/>
        </w:rPr>
      </w:pPr>
      <w:r w:rsidRPr="002217AE">
        <w:rPr>
          <w:rFonts w:ascii="SimSun" w:eastAsia="SimSun" w:hAnsi="SimSun" w:cs="SimSun"/>
          <w:noProof/>
          <w:lang w:val="en-US"/>
        </w:rPr>
        <w:drawing>
          <wp:inline distT="0" distB="0" distL="0" distR="0" wp14:anchorId="09493394" wp14:editId="7ABB08B5">
            <wp:extent cx="2438400" cy="1027379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46346" cy="103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7AE">
        <w:rPr>
          <w:rFonts w:ascii="SimSun" w:eastAsia="SimSun" w:hAnsi="SimSun" w:cs="SimSun"/>
          <w:lang w:val="en-US"/>
        </w:rPr>
        <w:t xml:space="preserve"> </w:t>
      </w:r>
      <w:r w:rsidR="00CD7BF5" w:rsidRPr="00CD7BF5">
        <w:rPr>
          <w:rFonts w:ascii="SimSun" w:eastAsia="SimSun" w:hAnsi="SimSun" w:cs="SimSun"/>
          <w:noProof/>
          <w:lang w:val="en-US"/>
        </w:rPr>
        <w:drawing>
          <wp:inline distT="0" distB="0" distL="0" distR="0" wp14:anchorId="11683EA9" wp14:editId="6CD03116">
            <wp:extent cx="2937164" cy="1028377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61977" cy="103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D3605" w14:textId="0C94452B" w:rsidR="002557C8" w:rsidRPr="002557C8" w:rsidRDefault="00210656" w:rsidP="002557C8">
      <w:pPr>
        <w:rPr>
          <w:rFonts w:ascii="SimSun" w:eastAsia="SimSun" w:hAnsi="SimSun" w:cs="SimSun"/>
          <w:lang w:val="en-US"/>
        </w:rPr>
      </w:pPr>
      <w:r w:rsidRPr="00210656">
        <w:rPr>
          <w:rFonts w:ascii="SimSun" w:eastAsia="SimSun" w:hAnsi="SimSun" w:cs="SimSun"/>
          <w:noProof/>
          <w:lang w:val="en-US"/>
        </w:rPr>
        <w:drawing>
          <wp:inline distT="0" distB="0" distL="0" distR="0" wp14:anchorId="2F2E3A5E" wp14:editId="208533A5">
            <wp:extent cx="1099127" cy="327013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9115" cy="32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EEFB4" w14:textId="77777777" w:rsidR="009E11DA" w:rsidRDefault="009E11DA" w:rsidP="00AB0376">
      <w:pPr>
        <w:rPr>
          <w:rFonts w:ascii="SimSun" w:eastAsia="SimSun" w:hAnsi="SimSun" w:cs="SimSun"/>
          <w:lang w:val="en-US"/>
        </w:rPr>
      </w:pPr>
    </w:p>
    <w:p w14:paraId="0E495EA4" w14:textId="5517F2CB" w:rsidR="00947A40" w:rsidRPr="00947A40" w:rsidRDefault="009E11DA" w:rsidP="00947A40">
      <w:pPr>
        <w:rPr>
          <w:noProof/>
        </w:rPr>
      </w:pPr>
      <w:r>
        <w:rPr>
          <w:noProof/>
        </w:rPr>
        <w:t>Step.</w:t>
      </w:r>
      <w:r w:rsidR="005C20BB">
        <w:rPr>
          <w:noProof/>
        </w:rPr>
        <w:t>5</w:t>
      </w:r>
    </w:p>
    <w:p w14:paraId="471A861C" w14:textId="77777777" w:rsidR="00E41022" w:rsidRPr="00E41022" w:rsidRDefault="00E41022" w:rsidP="00E41022">
      <w:pPr>
        <w:rPr>
          <w:noProof/>
        </w:rPr>
      </w:pPr>
    </w:p>
    <w:p w14:paraId="5EAD4D08" w14:textId="0646DA52" w:rsidR="009E11DA" w:rsidRPr="00162CA9" w:rsidRDefault="00162CA9" w:rsidP="00AB0376">
      <w:pPr>
        <w:rPr>
          <w:rFonts w:eastAsia="SimSun"/>
        </w:rPr>
      </w:pPr>
      <w:r>
        <w:rPr>
          <w:noProof/>
        </w:rPr>
        <w:t>We compare three models</w:t>
      </w:r>
      <w:r w:rsidR="006E16FF">
        <w:rPr>
          <w:noProof/>
        </w:rPr>
        <w:t>.</w:t>
      </w:r>
      <w:r w:rsidR="00AE770C">
        <w:rPr>
          <w:noProof/>
        </w:rPr>
        <w:t xml:space="preserve"> </w:t>
      </w:r>
      <w:r w:rsidR="00264D10">
        <w:rPr>
          <w:noProof/>
        </w:rPr>
        <w:t xml:space="preserve">The linear regression model has the best </w:t>
      </w:r>
      <w:r w:rsidR="00591C22">
        <w:rPr>
          <w:noProof/>
        </w:rPr>
        <w:t>pe</w:t>
      </w:r>
      <w:r w:rsidR="007D4719">
        <w:rPr>
          <w:noProof/>
        </w:rPr>
        <w:t>r</w:t>
      </w:r>
      <w:r w:rsidR="00591C22">
        <w:rPr>
          <w:noProof/>
        </w:rPr>
        <w:t xml:space="preserve">formance in </w:t>
      </w:r>
      <w:r w:rsidR="008E708B">
        <w:rPr>
          <w:noProof/>
        </w:rPr>
        <w:t>MAE, RMSE and R</w:t>
      </w:r>
      <w:r w:rsidR="007D4719">
        <w:rPr>
          <w:noProof/>
        </w:rPr>
        <w:t>-</w:t>
      </w:r>
      <w:r w:rsidR="008E708B">
        <w:rPr>
          <w:noProof/>
        </w:rPr>
        <w:t xml:space="preserve">squared values. However, when it comes to the testing stage, the </w:t>
      </w:r>
      <w:r w:rsidR="00841C1E">
        <w:rPr>
          <w:noProof/>
        </w:rPr>
        <w:t>former two models perfo</w:t>
      </w:r>
      <w:r w:rsidR="007D4719">
        <w:rPr>
          <w:noProof/>
        </w:rPr>
        <w:t>r</w:t>
      </w:r>
      <w:r w:rsidR="00841C1E">
        <w:rPr>
          <w:noProof/>
        </w:rPr>
        <w:t>m much better than it</w:t>
      </w:r>
      <w:r w:rsidR="00682AAF">
        <w:rPr>
          <w:noProof/>
        </w:rPr>
        <w:t xml:space="preserve"> </w:t>
      </w:r>
      <w:r w:rsidR="00682AAF">
        <w:rPr>
          <w:rFonts w:hint="eastAsia"/>
          <w:noProof/>
        </w:rPr>
        <w:t>and</w:t>
      </w:r>
      <w:r w:rsidR="00682AAF">
        <w:rPr>
          <w:noProof/>
        </w:rPr>
        <w:t xml:space="preserve"> with better generalization performance. Because of the small datasets, the neural network model perform</w:t>
      </w:r>
      <w:r w:rsidR="007D4719">
        <w:rPr>
          <w:noProof/>
        </w:rPr>
        <w:t>s</w:t>
      </w:r>
      <w:r w:rsidR="00682AAF">
        <w:rPr>
          <w:noProof/>
        </w:rPr>
        <w:t xml:space="preserve"> the best in predicting </w:t>
      </w:r>
      <w:r w:rsidR="00AC7996">
        <w:rPr>
          <w:noProof/>
        </w:rPr>
        <w:t>electricity consumption.</w:t>
      </w:r>
    </w:p>
    <w:p w14:paraId="07C21A1E" w14:textId="4A1D614B" w:rsidR="00667DD0" w:rsidRPr="00667DD0" w:rsidRDefault="00162CA9" w:rsidP="00667DD0">
      <w:pPr>
        <w:rPr>
          <w:rFonts w:ascii="SimSun" w:eastAsia="SimSun" w:hAnsi="SimSun" w:cs="SimSun"/>
          <w:lang w:val="en-US"/>
        </w:rPr>
      </w:pPr>
      <w:r w:rsidRPr="00162CA9">
        <w:rPr>
          <w:rFonts w:ascii="SimSun" w:eastAsia="SimSun" w:hAnsi="SimSun" w:cs="SimSun"/>
          <w:noProof/>
          <w:lang w:val="en-US"/>
        </w:rPr>
        <w:drawing>
          <wp:inline distT="0" distB="0" distL="0" distR="0" wp14:anchorId="642A6850" wp14:editId="64ACBB0B">
            <wp:extent cx="3232727" cy="679657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60289" cy="685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F883" w14:textId="482AFA5E" w:rsidR="00085B33" w:rsidRPr="00085B33" w:rsidRDefault="006E16FF" w:rsidP="00085B33">
      <w:pPr>
        <w:rPr>
          <w:rFonts w:ascii="SimSun" w:eastAsia="SimSun" w:hAnsi="SimSun" w:cs="SimSun"/>
          <w:lang w:val="en-US"/>
        </w:rPr>
      </w:pPr>
      <w:r w:rsidRPr="006E16FF">
        <w:rPr>
          <w:rFonts w:ascii="SimSun" w:eastAsia="SimSun" w:hAnsi="SimSun" w:cs="SimSun"/>
          <w:noProof/>
          <w:lang w:val="en-US"/>
        </w:rPr>
        <w:drawing>
          <wp:inline distT="0" distB="0" distL="0" distR="0" wp14:anchorId="33D3BB8B" wp14:editId="0AAC17EB">
            <wp:extent cx="3487991" cy="2327563"/>
            <wp:effectExtent l="0" t="0" r="508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96209" cy="233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A6945" w14:textId="77777777" w:rsidR="00AC7996" w:rsidRDefault="00AC7996" w:rsidP="00AB0376">
      <w:pPr>
        <w:rPr>
          <w:rFonts w:ascii="SimSun" w:eastAsia="SimSun" w:hAnsi="SimSun" w:cs="SimSun"/>
          <w:lang w:val="en-US"/>
        </w:rPr>
      </w:pPr>
    </w:p>
    <w:p w14:paraId="48D386B2" w14:textId="460E33C6" w:rsidR="00AC7996" w:rsidRDefault="00AC7996" w:rsidP="00AC7996">
      <w:pPr>
        <w:rPr>
          <w:noProof/>
        </w:rPr>
      </w:pPr>
      <w:r>
        <w:rPr>
          <w:noProof/>
        </w:rPr>
        <w:t>Step.6</w:t>
      </w:r>
    </w:p>
    <w:p w14:paraId="75E32B22" w14:textId="77777777" w:rsidR="00AC7996" w:rsidRDefault="00AC7996" w:rsidP="00AC7996">
      <w:pPr>
        <w:rPr>
          <w:noProof/>
        </w:rPr>
      </w:pPr>
    </w:p>
    <w:p w14:paraId="3D97C19D" w14:textId="1B0CA01E" w:rsidR="00161127" w:rsidRDefault="00AC7996" w:rsidP="00161127">
      <w:pPr>
        <w:rPr>
          <w:rFonts w:eastAsia="SimSun"/>
        </w:rPr>
      </w:pPr>
      <w:r>
        <w:rPr>
          <w:noProof/>
        </w:rPr>
        <w:lastRenderedPageBreak/>
        <w:t>We repeat the previous steps using hourly and daily datasets. The hourly dataset is reshaped into 24 columns because of 24 hours a day. The daily dataset is reshaped into 7 columns because of 7 days a week.</w:t>
      </w:r>
      <w:r w:rsidR="005663BA">
        <w:rPr>
          <w:noProof/>
        </w:rPr>
        <w:t xml:space="preserve"> The codes of this part are appended in the report and the results are shown below.</w:t>
      </w:r>
    </w:p>
    <w:p w14:paraId="32C6556E" w14:textId="77777777" w:rsidR="00437D80" w:rsidRDefault="00437D80" w:rsidP="00AC7996">
      <w:pPr>
        <w:rPr>
          <w:noProof/>
        </w:rPr>
      </w:pPr>
    </w:p>
    <w:p w14:paraId="5574EBD6" w14:textId="6274C7A8" w:rsidR="00DD0726" w:rsidRPr="00DD0726" w:rsidRDefault="00437D80" w:rsidP="00DD0726">
      <w:pPr>
        <w:rPr>
          <w:rFonts w:ascii="SimSun" w:eastAsia="SimSun" w:hAnsi="SimSun" w:cs="SimSun"/>
          <w:lang w:val="en-US"/>
        </w:rPr>
      </w:pPr>
      <w:r w:rsidRPr="00437D80">
        <w:rPr>
          <w:rFonts w:ascii="SimSun" w:eastAsia="SimSun" w:hAnsi="SimSun" w:cs="SimSun"/>
          <w:noProof/>
          <w:lang w:val="en-US"/>
        </w:rPr>
        <w:drawing>
          <wp:inline distT="0" distB="0" distL="0" distR="0" wp14:anchorId="351C5BD6" wp14:editId="01510C59">
            <wp:extent cx="5943600" cy="147782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" b="27947"/>
                    <a:stretch/>
                  </pic:blipFill>
                  <pic:spPr bwMode="auto">
                    <a:xfrm>
                      <a:off x="0" y="0"/>
                      <a:ext cx="5943600" cy="147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4B3D2" w14:textId="542EBDF4" w:rsidR="00AB43B2" w:rsidRDefault="00AB43B2" w:rsidP="00AC7996">
      <w:pPr>
        <w:rPr>
          <w:rFonts w:ascii="SimSun" w:eastAsia="SimSun" w:hAnsi="SimSun" w:cs="SimSun"/>
          <w:lang w:val="en-US"/>
        </w:rPr>
      </w:pPr>
      <w:r w:rsidRPr="00AB43B2">
        <w:rPr>
          <w:rFonts w:ascii="SimSun" w:eastAsia="SimSun" w:hAnsi="SimSun" w:cs="SimSun"/>
          <w:noProof/>
          <w:lang w:val="en-US"/>
        </w:rPr>
        <w:drawing>
          <wp:inline distT="0" distB="0" distL="0" distR="0" wp14:anchorId="203A1475" wp14:editId="7E7B39E0">
            <wp:extent cx="5818909" cy="250287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51897" cy="2517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F6B71" w14:textId="7E8EC8F8" w:rsidR="008646F0" w:rsidRPr="008646F0" w:rsidRDefault="00F33634" w:rsidP="008646F0">
      <w:pPr>
        <w:rPr>
          <w:rFonts w:ascii="SimSun" w:eastAsia="SimSun" w:hAnsi="SimSun" w:cs="SimSun"/>
          <w:lang w:val="en-US"/>
        </w:rPr>
      </w:pPr>
      <w:r w:rsidRPr="00F33634">
        <w:rPr>
          <w:rFonts w:ascii="SimSun" w:eastAsia="SimSun" w:hAnsi="SimSun" w:cs="SimSun"/>
          <w:noProof/>
          <w:lang w:val="en-US"/>
        </w:rPr>
        <w:drawing>
          <wp:inline distT="0" distB="0" distL="0" distR="0" wp14:anchorId="46C0DC30" wp14:editId="24DE681C">
            <wp:extent cx="5940196" cy="120073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24358" b="30378"/>
                    <a:stretch/>
                  </pic:blipFill>
                  <pic:spPr bwMode="auto">
                    <a:xfrm>
                      <a:off x="0" y="0"/>
                      <a:ext cx="5943600" cy="120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F610B9" w14:textId="5DFF098F" w:rsidR="00C70C9F" w:rsidRPr="00C70C9F" w:rsidRDefault="005663BA" w:rsidP="00C70C9F">
      <w:pPr>
        <w:rPr>
          <w:rFonts w:ascii="SimSun" w:eastAsia="SimSun" w:hAnsi="SimSun" w:cs="SimSun"/>
          <w:lang w:val="en-US"/>
        </w:rPr>
      </w:pPr>
      <w:r w:rsidRPr="005663BA">
        <w:rPr>
          <w:rFonts w:ascii="SimSun" w:eastAsia="SimSun" w:hAnsi="SimSun" w:cs="SimSun"/>
          <w:noProof/>
          <w:lang w:val="en-US"/>
        </w:rPr>
        <w:drawing>
          <wp:inline distT="0" distB="0" distL="0" distR="0" wp14:anchorId="1C1EADAF" wp14:editId="231775B3">
            <wp:extent cx="3768436" cy="1590715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78726" cy="159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E94C7" w14:textId="77777777" w:rsidR="00893C74" w:rsidRDefault="00893C74" w:rsidP="00AC7996">
      <w:pPr>
        <w:rPr>
          <w:rFonts w:ascii="SimSun" w:eastAsia="SimSun" w:hAnsi="SimSun" w:cs="SimSun"/>
          <w:lang w:val="en-US"/>
        </w:rPr>
      </w:pPr>
    </w:p>
    <w:p w14:paraId="0A3F3B6E" w14:textId="6460F989" w:rsidR="00893C74" w:rsidRDefault="00893C74" w:rsidP="00AC7996">
      <w:pPr>
        <w:rPr>
          <w:rFonts w:ascii="SimSun" w:eastAsia="SimSun" w:hAnsi="SimSun" w:cs="SimSun"/>
          <w:lang w:val="en-US"/>
        </w:rPr>
      </w:pPr>
      <w:r>
        <w:rPr>
          <w:noProof/>
        </w:rPr>
        <w:t xml:space="preserve">In </w:t>
      </w:r>
      <w:r w:rsidR="00DE28B5">
        <w:rPr>
          <w:noProof/>
        </w:rPr>
        <w:t xml:space="preserve">the </w:t>
      </w:r>
      <w:r>
        <w:rPr>
          <w:noProof/>
        </w:rPr>
        <w:t xml:space="preserve">linear regression model, the </w:t>
      </w:r>
      <w:r w:rsidR="00B84CE1">
        <w:rPr>
          <w:noProof/>
        </w:rPr>
        <w:t>16</w:t>
      </w:r>
      <w:r w:rsidR="00B84CE1" w:rsidRPr="00B84CE1">
        <w:rPr>
          <w:noProof/>
          <w:vertAlign w:val="superscript"/>
        </w:rPr>
        <w:t>th</w:t>
      </w:r>
      <w:r w:rsidR="00B84CE1">
        <w:rPr>
          <w:noProof/>
        </w:rPr>
        <w:t>, 17</w:t>
      </w:r>
      <w:r w:rsidR="00B84CE1" w:rsidRPr="00B84CE1">
        <w:rPr>
          <w:noProof/>
          <w:vertAlign w:val="superscript"/>
        </w:rPr>
        <w:t>th</w:t>
      </w:r>
      <w:r w:rsidR="00B84CE1">
        <w:rPr>
          <w:noProof/>
        </w:rPr>
        <w:t>, 21</w:t>
      </w:r>
      <w:r w:rsidR="00B84CE1" w:rsidRPr="00B84CE1">
        <w:rPr>
          <w:noProof/>
          <w:vertAlign w:val="superscript"/>
        </w:rPr>
        <w:t>st</w:t>
      </w:r>
      <w:r w:rsidR="00B84CE1">
        <w:rPr>
          <w:noProof/>
        </w:rPr>
        <w:t xml:space="preserve"> and 23</w:t>
      </w:r>
      <w:r w:rsidR="00B84CE1" w:rsidRPr="00B84CE1">
        <w:rPr>
          <w:noProof/>
          <w:vertAlign w:val="superscript"/>
        </w:rPr>
        <w:t>rd</w:t>
      </w:r>
      <w:r w:rsidR="00B84CE1">
        <w:rPr>
          <w:noProof/>
        </w:rPr>
        <w:t xml:space="preserve"> columns are less significant in predicting hourly electricity consumption.</w:t>
      </w:r>
    </w:p>
    <w:p w14:paraId="6E8E97F4" w14:textId="0B2340EA" w:rsidR="00343903" w:rsidRPr="00343903" w:rsidRDefault="00893C74" w:rsidP="00343903">
      <w:pPr>
        <w:rPr>
          <w:rFonts w:ascii="SimSun" w:eastAsia="SimSun" w:hAnsi="SimSun" w:cs="SimSun"/>
          <w:lang w:val="en-US"/>
        </w:rPr>
      </w:pPr>
      <w:r w:rsidRPr="00893C74">
        <w:rPr>
          <w:rFonts w:ascii="SimSun" w:eastAsia="SimSun" w:hAnsi="SimSun" w:cs="SimSun"/>
          <w:noProof/>
          <w:lang w:val="en-US"/>
        </w:rPr>
        <w:lastRenderedPageBreak/>
        <w:drawing>
          <wp:inline distT="0" distB="0" distL="0" distR="0" wp14:anchorId="4FF39451" wp14:editId="379A4DA4">
            <wp:extent cx="3236233" cy="3325091"/>
            <wp:effectExtent l="0" t="0" r="2540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46275" cy="3335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440B" w:rsidRPr="00B8440B">
        <w:rPr>
          <w:noProof/>
        </w:rPr>
        <w:t xml:space="preserve"> </w:t>
      </w:r>
      <w:r w:rsidR="00B8440B" w:rsidRPr="00B8440B">
        <w:rPr>
          <w:rFonts w:ascii="SimSun" w:eastAsia="SimSun" w:hAnsi="SimSun" w:cs="SimSun"/>
          <w:noProof/>
          <w:lang w:val="en-US"/>
        </w:rPr>
        <w:drawing>
          <wp:inline distT="0" distB="0" distL="0" distR="0" wp14:anchorId="66EAA41F" wp14:editId="2C078BF1">
            <wp:extent cx="2751075" cy="2419927"/>
            <wp:effectExtent l="0" t="0" r="508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61382" cy="242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2BD" w:rsidRPr="00A102BD">
        <w:rPr>
          <w:noProof/>
        </w:rPr>
        <w:t xml:space="preserve"> </w:t>
      </w:r>
      <w:r w:rsidR="00A102BD" w:rsidRPr="00A102BD">
        <w:rPr>
          <w:noProof/>
        </w:rPr>
        <w:drawing>
          <wp:inline distT="0" distB="0" distL="0" distR="0" wp14:anchorId="17062386" wp14:editId="0307D5C8">
            <wp:extent cx="2715492" cy="1357746"/>
            <wp:effectExtent l="0" t="0" r="254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25567" cy="1362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64A0C" w14:textId="77777777" w:rsidR="00B84CE1" w:rsidRDefault="00B84CE1" w:rsidP="00AC7996">
      <w:pPr>
        <w:rPr>
          <w:rFonts w:ascii="SimSun" w:eastAsia="SimSun" w:hAnsi="SimSun" w:cs="SimSun"/>
          <w:lang w:val="en-US"/>
        </w:rPr>
      </w:pPr>
    </w:p>
    <w:p w14:paraId="154CEA81" w14:textId="72A51A86" w:rsidR="00F10CD7" w:rsidRDefault="0013303D" w:rsidP="00F10CD7">
      <w:pPr>
        <w:rPr>
          <w:rFonts w:eastAsia="SimSun"/>
        </w:rPr>
      </w:pPr>
      <w:r w:rsidRPr="0013303D">
        <w:rPr>
          <w:rFonts w:ascii="SimSun" w:eastAsia="SimSun" w:hAnsi="SimSun" w:cs="SimSun"/>
          <w:noProof/>
          <w:lang w:val="en-US"/>
        </w:rPr>
        <w:drawing>
          <wp:inline distT="0" distB="0" distL="0" distR="0" wp14:anchorId="2C76706A" wp14:editId="339D08B6">
            <wp:extent cx="2540000" cy="114432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51629" cy="114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17CE" w:rsidRPr="006B17CE">
        <w:rPr>
          <w:noProof/>
        </w:rPr>
        <w:t xml:space="preserve"> </w:t>
      </w:r>
      <w:r w:rsidR="006B17CE" w:rsidRPr="006B17CE">
        <w:rPr>
          <w:rFonts w:ascii="SimSun" w:eastAsia="SimSun" w:hAnsi="SimSun" w:cs="SimSun"/>
          <w:noProof/>
          <w:lang w:val="en-US"/>
        </w:rPr>
        <w:drawing>
          <wp:inline distT="0" distB="0" distL="0" distR="0" wp14:anchorId="7F6645F8" wp14:editId="04E5872C">
            <wp:extent cx="2742548" cy="2244436"/>
            <wp:effectExtent l="0" t="0" r="127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52793" cy="225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8FEBE" w14:textId="69E3FB2E" w:rsidR="00F10CD7" w:rsidRPr="00F10CD7" w:rsidRDefault="006B17CE" w:rsidP="00F10CD7">
      <w:pPr>
        <w:rPr>
          <w:noProof/>
        </w:rPr>
      </w:pPr>
      <w:r>
        <w:rPr>
          <w:noProof/>
        </w:rPr>
        <w:lastRenderedPageBreak/>
        <w:t xml:space="preserve">The MAPE value of three models in predicting hourly electricity consumption </w:t>
      </w:r>
      <w:r w:rsidR="00DE28B5">
        <w:rPr>
          <w:noProof/>
        </w:rPr>
        <w:t>is</w:t>
      </w:r>
      <w:r w:rsidR="00B27D85">
        <w:rPr>
          <w:noProof/>
        </w:rPr>
        <w:t xml:space="preserve"> 2.49%, 0.83% and 2.59%. The support vector machine model perform</w:t>
      </w:r>
      <w:r w:rsidR="00DE28B5">
        <w:rPr>
          <w:noProof/>
        </w:rPr>
        <w:t>s</w:t>
      </w:r>
      <w:r w:rsidR="00B27D85">
        <w:rPr>
          <w:noProof/>
        </w:rPr>
        <w:t xml:space="preserve"> the best and we can see that with more inputs, the more accura</w:t>
      </w:r>
      <w:r w:rsidR="00DE28B5">
        <w:rPr>
          <w:noProof/>
        </w:rPr>
        <w:t>te</w:t>
      </w:r>
      <w:r w:rsidR="00B27D85">
        <w:rPr>
          <w:noProof/>
        </w:rPr>
        <w:t xml:space="preserve"> the models are.</w:t>
      </w:r>
    </w:p>
    <w:p w14:paraId="3A94C5F0" w14:textId="4609F9DA" w:rsidR="00C871CE" w:rsidRDefault="00C871CE" w:rsidP="00AC7996">
      <w:pPr>
        <w:rPr>
          <w:rFonts w:ascii="SimSun" w:eastAsia="SimSun" w:hAnsi="SimSun" w:cs="SimSun"/>
          <w:lang w:val="en-US"/>
        </w:rPr>
      </w:pPr>
      <w:r w:rsidRPr="00C871CE">
        <w:rPr>
          <w:rFonts w:ascii="SimSun" w:eastAsia="SimSun" w:hAnsi="SimSun" w:cs="SimSun"/>
          <w:noProof/>
          <w:lang w:val="en-US"/>
        </w:rPr>
        <w:drawing>
          <wp:inline distT="0" distB="0" distL="0" distR="0" wp14:anchorId="590B60CE" wp14:editId="1C7B0F99">
            <wp:extent cx="1089891" cy="298017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096833" cy="29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2E37" w:rsidRPr="00C12E37">
        <w:rPr>
          <w:noProof/>
        </w:rPr>
        <w:t xml:space="preserve"> </w:t>
      </w:r>
      <w:r w:rsidR="00C12E37" w:rsidRPr="00C12E37">
        <w:rPr>
          <w:rFonts w:ascii="SimSun" w:eastAsia="SimSun" w:hAnsi="SimSun" w:cs="SimSun"/>
          <w:noProof/>
          <w:lang w:val="en-US"/>
        </w:rPr>
        <w:drawing>
          <wp:inline distT="0" distB="0" distL="0" distR="0" wp14:anchorId="27EFE874" wp14:editId="4DD70004">
            <wp:extent cx="1080655" cy="30750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104526" cy="314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7D85" w:rsidRPr="00B27D85">
        <w:rPr>
          <w:noProof/>
        </w:rPr>
        <w:t xml:space="preserve"> </w:t>
      </w:r>
      <w:r w:rsidR="00B27D85" w:rsidRPr="00B27D85">
        <w:rPr>
          <w:noProof/>
        </w:rPr>
        <w:drawing>
          <wp:inline distT="0" distB="0" distL="0" distR="0" wp14:anchorId="01537F70" wp14:editId="45C19EF6">
            <wp:extent cx="1025237" cy="294198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47230" cy="300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95ADA" w14:textId="77777777" w:rsidR="00922765" w:rsidRPr="00922765" w:rsidRDefault="00922765" w:rsidP="00922765">
      <w:pPr>
        <w:rPr>
          <w:rFonts w:ascii="SimSun" w:eastAsia="SimSun" w:hAnsi="SimSun" w:cs="SimSun"/>
          <w:lang w:val="en-US"/>
        </w:rPr>
      </w:pPr>
    </w:p>
    <w:p w14:paraId="50371AED" w14:textId="73C555F8" w:rsidR="00DE1584" w:rsidRDefault="00DE1584" w:rsidP="00AC7996">
      <w:pPr>
        <w:rPr>
          <w:rFonts w:ascii="SimSun" w:eastAsia="SimSun" w:hAnsi="SimSun" w:cs="SimSun"/>
          <w:lang w:val="en-US"/>
        </w:rPr>
      </w:pPr>
      <w:r>
        <w:rPr>
          <w:noProof/>
        </w:rPr>
        <w:t xml:space="preserve">In </w:t>
      </w:r>
      <w:r w:rsidR="00DE28B5">
        <w:rPr>
          <w:noProof/>
        </w:rPr>
        <w:t xml:space="preserve">a </w:t>
      </w:r>
      <w:r>
        <w:rPr>
          <w:noProof/>
        </w:rPr>
        <w:t>linear regression model</w:t>
      </w:r>
      <w:r w:rsidR="00250F69">
        <w:rPr>
          <w:noProof/>
        </w:rPr>
        <w:t xml:space="preserve"> of daily consumption</w:t>
      </w:r>
      <w:r>
        <w:rPr>
          <w:noProof/>
        </w:rPr>
        <w:t xml:space="preserve">, </w:t>
      </w:r>
      <w:r w:rsidR="00250F69">
        <w:rPr>
          <w:noProof/>
        </w:rPr>
        <w:t>with</w:t>
      </w:r>
      <w:r>
        <w:rPr>
          <w:noProof/>
        </w:rPr>
        <w:t xml:space="preserve"> the </w:t>
      </w:r>
      <w:r w:rsidR="00250F69">
        <w:rPr>
          <w:noProof/>
        </w:rPr>
        <w:t>same number of input</w:t>
      </w:r>
      <w:r>
        <w:rPr>
          <w:noProof/>
        </w:rPr>
        <w:t xml:space="preserve"> columns</w:t>
      </w:r>
      <w:r w:rsidR="00250F69">
        <w:rPr>
          <w:noProof/>
        </w:rPr>
        <w:t>, the</w:t>
      </w:r>
      <w:r>
        <w:rPr>
          <w:noProof/>
        </w:rPr>
        <w:t xml:space="preserve"> significant </w:t>
      </w:r>
      <w:r w:rsidR="00250F69">
        <w:rPr>
          <w:noProof/>
        </w:rPr>
        <w:t xml:space="preserve">value </w:t>
      </w:r>
      <w:r w:rsidR="00DE28B5">
        <w:rPr>
          <w:noProof/>
        </w:rPr>
        <w:t>is</w:t>
      </w:r>
      <w:r w:rsidR="00E749F9">
        <w:rPr>
          <w:noProof/>
        </w:rPr>
        <w:t xml:space="preserve"> similar</w:t>
      </w:r>
      <w:r w:rsidR="00DE28B5">
        <w:rPr>
          <w:noProof/>
        </w:rPr>
        <w:t xml:space="preserve"> to</w:t>
      </w:r>
      <w:r w:rsidR="00E749F9">
        <w:rPr>
          <w:noProof/>
        </w:rPr>
        <w:t xml:space="preserve"> the regression model of 15 minutes consumption.</w:t>
      </w:r>
    </w:p>
    <w:p w14:paraId="0D0405A0" w14:textId="30C358BD" w:rsidR="00ED7611" w:rsidRPr="00ED7611" w:rsidRDefault="00250F69" w:rsidP="00ED7611">
      <w:pPr>
        <w:rPr>
          <w:rFonts w:ascii="SimSun" w:eastAsia="SimSun" w:hAnsi="SimSun" w:cs="SimSun"/>
          <w:lang w:val="en-US"/>
        </w:rPr>
      </w:pPr>
      <w:r w:rsidRPr="00250F69">
        <w:rPr>
          <w:rFonts w:ascii="SimSun" w:eastAsia="SimSun" w:hAnsi="SimSun" w:cs="SimSun"/>
          <w:noProof/>
          <w:lang w:val="en-US"/>
        </w:rPr>
        <w:drawing>
          <wp:inline distT="0" distB="0" distL="0" distR="0" wp14:anchorId="51302699" wp14:editId="7F94CE3E">
            <wp:extent cx="2623127" cy="1989958"/>
            <wp:effectExtent l="0" t="0" r="0" b="44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33713" cy="1997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AAF3A" w14:textId="74800287" w:rsidR="00D96DBE" w:rsidRPr="00913CE1" w:rsidRDefault="00D96DBE" w:rsidP="00AC7996">
      <w:pPr>
        <w:rPr>
          <w:rFonts w:eastAsia="SimSun"/>
        </w:rPr>
      </w:pPr>
      <w:r>
        <w:rPr>
          <w:noProof/>
        </w:rPr>
        <w:t>In support vector machine model of daily consumption, the R</w:t>
      </w:r>
      <w:r w:rsidR="00DE28B5">
        <w:rPr>
          <w:noProof/>
        </w:rPr>
        <w:t>-</w:t>
      </w:r>
      <w:r>
        <w:rPr>
          <w:noProof/>
        </w:rPr>
        <w:t xml:space="preserve">squared values are also similar to the </w:t>
      </w:r>
      <w:r w:rsidR="008443BF">
        <w:rPr>
          <w:noProof/>
        </w:rPr>
        <w:t>15 minutes model, but more steady in performance.</w:t>
      </w:r>
      <w:r>
        <w:rPr>
          <w:noProof/>
        </w:rPr>
        <w:t xml:space="preserve"> </w:t>
      </w:r>
    </w:p>
    <w:p w14:paraId="537B287F" w14:textId="005063A7" w:rsidR="00225F91" w:rsidRPr="00225F91" w:rsidRDefault="00D96DBE" w:rsidP="00225F91">
      <w:pPr>
        <w:rPr>
          <w:rFonts w:ascii="SimSun" w:eastAsia="SimSun" w:hAnsi="SimSun" w:cs="SimSun"/>
          <w:lang w:val="en-US"/>
        </w:rPr>
      </w:pPr>
      <w:r w:rsidRPr="00D96DBE">
        <w:rPr>
          <w:rFonts w:ascii="SimSun" w:eastAsia="SimSun" w:hAnsi="SimSun" w:cs="SimSun"/>
          <w:noProof/>
          <w:lang w:val="en-US"/>
        </w:rPr>
        <w:drawing>
          <wp:inline distT="0" distB="0" distL="0" distR="0" wp14:anchorId="270B9F77" wp14:editId="70B60AD9">
            <wp:extent cx="3131127" cy="2754232"/>
            <wp:effectExtent l="0" t="0" r="635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40741" cy="276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BB00" w14:textId="1F48731F" w:rsidR="00EB0EF1" w:rsidRDefault="007B032F" w:rsidP="00AC7996">
      <w:pPr>
        <w:rPr>
          <w:rFonts w:ascii="SimSun" w:eastAsia="SimSun" w:hAnsi="SimSun" w:cs="SimSun"/>
          <w:lang w:val="en-US"/>
        </w:rPr>
      </w:pPr>
      <w:r>
        <w:rPr>
          <w:noProof/>
        </w:rPr>
        <w:t xml:space="preserve">Because of the limited iterations, the neural network model </w:t>
      </w:r>
      <w:r w:rsidR="00AF17C2">
        <w:rPr>
          <w:noProof/>
        </w:rPr>
        <w:t xml:space="preserve">is not </w:t>
      </w:r>
      <w:r w:rsidR="00976851">
        <w:rPr>
          <w:noProof/>
        </w:rPr>
        <w:t>trained enough to perform better prediction than support vector machine model.</w:t>
      </w:r>
      <w:r>
        <w:rPr>
          <w:noProof/>
        </w:rPr>
        <w:t xml:space="preserve"> </w:t>
      </w:r>
    </w:p>
    <w:p w14:paraId="7FAEEAD7" w14:textId="7D1731AB" w:rsidR="00706133" w:rsidRPr="00706133" w:rsidRDefault="00913CE1" w:rsidP="00706133">
      <w:pPr>
        <w:rPr>
          <w:noProof/>
        </w:rPr>
      </w:pPr>
      <w:r w:rsidRPr="00913CE1">
        <w:rPr>
          <w:rFonts w:ascii="SimSun" w:eastAsia="SimSun" w:hAnsi="SimSun" w:cs="SimSun"/>
          <w:noProof/>
          <w:lang w:val="en-US"/>
        </w:rPr>
        <w:drawing>
          <wp:inline distT="0" distB="0" distL="0" distR="0" wp14:anchorId="38FD0DB1" wp14:editId="02ECA4C6">
            <wp:extent cx="2638803" cy="1274618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75866" cy="1292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0EF1" w:rsidRPr="00EB0EF1">
        <w:rPr>
          <w:noProof/>
        </w:rPr>
        <w:t xml:space="preserve"> </w:t>
      </w:r>
      <w:r w:rsidR="00EB0EF1" w:rsidRPr="00EB0EF1">
        <w:rPr>
          <w:rFonts w:ascii="SimSun" w:eastAsia="SimSun" w:hAnsi="SimSun" w:cs="SimSun"/>
          <w:noProof/>
          <w:lang w:val="en-US"/>
        </w:rPr>
        <w:drawing>
          <wp:inline distT="0" distB="0" distL="0" distR="0" wp14:anchorId="5AEB3867" wp14:editId="3BB165B3">
            <wp:extent cx="2872509" cy="919507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887103" cy="924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4216" w14:textId="2BE18A68" w:rsidR="00E85C42" w:rsidRPr="00E85C42" w:rsidRDefault="00976851" w:rsidP="00E85C42">
      <w:pPr>
        <w:rPr>
          <w:noProof/>
        </w:rPr>
      </w:pPr>
      <w:r>
        <w:rPr>
          <w:noProof/>
        </w:rPr>
        <w:lastRenderedPageBreak/>
        <w:t>The MAPE values are as following:</w:t>
      </w:r>
    </w:p>
    <w:p w14:paraId="48638E74" w14:textId="02403883" w:rsidR="005663BA" w:rsidRPr="00D40201" w:rsidRDefault="009A4784" w:rsidP="00AC7996">
      <w:pPr>
        <w:rPr>
          <w:rFonts w:eastAsia="SimSun"/>
        </w:rPr>
      </w:pPr>
      <w:r w:rsidRPr="009A4784">
        <w:rPr>
          <w:noProof/>
        </w:rPr>
        <w:drawing>
          <wp:inline distT="0" distB="0" distL="0" distR="0" wp14:anchorId="14F30C7E" wp14:editId="3FDD7FE9">
            <wp:extent cx="1016000" cy="355107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032575" cy="3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4784">
        <w:rPr>
          <w:noProof/>
        </w:rPr>
        <w:t xml:space="preserve"> </w:t>
      </w:r>
      <w:r w:rsidRPr="009A4784">
        <w:rPr>
          <w:noProof/>
        </w:rPr>
        <w:drawing>
          <wp:inline distT="0" distB="0" distL="0" distR="0" wp14:anchorId="37CFDA6D" wp14:editId="55AA08E4">
            <wp:extent cx="1072700" cy="341745"/>
            <wp:effectExtent l="0" t="0" r="0" b="12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104049" cy="35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0201" w:rsidRPr="00D40201">
        <w:rPr>
          <w:noProof/>
        </w:rPr>
        <w:t xml:space="preserve"> </w:t>
      </w:r>
      <w:r w:rsidR="00D40201" w:rsidRPr="00D40201">
        <w:rPr>
          <w:noProof/>
        </w:rPr>
        <w:drawing>
          <wp:inline distT="0" distB="0" distL="0" distR="0" wp14:anchorId="6DD3E13E" wp14:editId="1B027D93">
            <wp:extent cx="969816" cy="32327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991223" cy="330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0201" w:rsidRPr="00D40201">
        <w:rPr>
          <w:noProof/>
        </w:rPr>
        <w:t xml:space="preserve"> </w:t>
      </w:r>
    </w:p>
    <w:p w14:paraId="210BBF71" w14:textId="6E26D64E" w:rsidR="00D92CCD" w:rsidRPr="00D92CCD" w:rsidRDefault="00AC4546" w:rsidP="00D92CCD">
      <w:pPr>
        <w:pStyle w:val="Heading1"/>
        <w:spacing w:line="360" w:lineRule="auto"/>
        <w:rPr>
          <w:b/>
          <w:bCs/>
          <w:sz w:val="28"/>
          <w:szCs w:val="28"/>
        </w:rPr>
      </w:pPr>
      <w:bookmarkStart w:id="25" w:name="_Toc15293255"/>
      <w:bookmarkStart w:id="26" w:name="_Toc15293311"/>
      <w:r w:rsidRPr="002D2F71">
        <w:rPr>
          <w:b/>
          <w:bCs/>
          <w:sz w:val="28"/>
          <w:szCs w:val="28"/>
        </w:rPr>
        <w:t>Time Series</w:t>
      </w:r>
      <w:bookmarkEnd w:id="25"/>
      <w:bookmarkEnd w:id="26"/>
    </w:p>
    <w:p w14:paraId="59908BEA" w14:textId="77777777" w:rsidR="00311897" w:rsidRDefault="00311897" w:rsidP="00311897">
      <w:pPr>
        <w:rPr>
          <w:lang w:val="en-US" w:eastAsia="en-US"/>
        </w:rPr>
      </w:pPr>
    </w:p>
    <w:p w14:paraId="59531A23" w14:textId="4DD3195E" w:rsidR="00311897" w:rsidRDefault="00311897" w:rsidP="00311897">
      <w:pPr>
        <w:rPr>
          <w:lang w:val="en-US" w:eastAsia="en-US"/>
        </w:rPr>
      </w:pPr>
      <w:r>
        <w:rPr>
          <w:lang w:val="en-US" w:eastAsia="en-US"/>
        </w:rPr>
        <w:t>Step.1</w:t>
      </w:r>
    </w:p>
    <w:p w14:paraId="0EC5EE4B" w14:textId="77777777" w:rsidR="00311897" w:rsidRDefault="00311897" w:rsidP="00311897">
      <w:pPr>
        <w:rPr>
          <w:lang w:val="en-US" w:eastAsia="en-US"/>
        </w:rPr>
      </w:pPr>
    </w:p>
    <w:p w14:paraId="4C1A1E92" w14:textId="3B7B9372" w:rsidR="00C01123" w:rsidRPr="0038081C" w:rsidRDefault="00B9152C" w:rsidP="00C01123">
      <w:pPr>
        <w:rPr>
          <w:rFonts w:ascii="SimSun" w:eastAsia="SimSun" w:hAnsi="SimSun" w:cs="SimSun"/>
          <w:lang w:val="en-US"/>
        </w:rPr>
      </w:pPr>
      <w:r>
        <w:rPr>
          <w:lang w:val="en-US" w:eastAsia="en-US"/>
        </w:rPr>
        <w:t xml:space="preserve">We use the first 500 rows of data to perform time series analysis on </w:t>
      </w:r>
      <w:r w:rsidR="00D94B98">
        <w:rPr>
          <w:lang w:val="en-US" w:eastAsia="en-US"/>
        </w:rPr>
        <w:t>electricity consumption in the 15 minutes of 16:00 each day.</w:t>
      </w:r>
      <w:r w:rsidR="007B35CB">
        <w:rPr>
          <w:lang w:val="en-US" w:eastAsia="en-US"/>
        </w:rPr>
        <w:t xml:space="preserve"> We assume that there will be a pattern of 7 days a week and set the frequenc</w:t>
      </w:r>
      <w:r w:rsidR="007B35CB">
        <w:rPr>
          <w:lang w:val="en-US"/>
        </w:rPr>
        <w:t>y</w:t>
      </w:r>
      <w:r w:rsidR="0038081C">
        <w:rPr>
          <w:lang w:val="en-US"/>
        </w:rPr>
        <w:t>, the lag</w:t>
      </w:r>
      <w:r w:rsidR="00C67FB7">
        <w:rPr>
          <w:lang w:val="en-US"/>
        </w:rPr>
        <w:t>s</w:t>
      </w:r>
      <w:r w:rsidR="0038081C">
        <w:rPr>
          <w:lang w:val="en-US"/>
        </w:rPr>
        <w:t xml:space="preserve"> of </w:t>
      </w:r>
      <w:r w:rsidR="00D31157">
        <w:rPr>
          <w:lang w:val="en-US"/>
        </w:rPr>
        <w:t>auto-regressive and the lag</w:t>
      </w:r>
      <w:r w:rsidR="00C67FB7">
        <w:rPr>
          <w:lang w:val="en-US"/>
        </w:rPr>
        <w:t xml:space="preserve">s of moving </w:t>
      </w:r>
      <w:r w:rsidR="00D150FA">
        <w:rPr>
          <w:lang w:val="en-US"/>
        </w:rPr>
        <w:t xml:space="preserve">the </w:t>
      </w:r>
      <w:r w:rsidR="00C67FB7">
        <w:rPr>
          <w:lang w:val="en-US"/>
        </w:rPr>
        <w:t>averag</w:t>
      </w:r>
      <w:r w:rsidR="000B2F46">
        <w:rPr>
          <w:lang w:val="en-US"/>
        </w:rPr>
        <w:t>e to 7.</w:t>
      </w:r>
      <w:r w:rsidR="00CE351F">
        <w:rPr>
          <w:lang w:val="en-US"/>
        </w:rPr>
        <w:t xml:space="preserve"> We can see from the graph that by removing the seasonal data, the trend is still showing some periodic rule of </w:t>
      </w:r>
      <w:r w:rsidR="00181011">
        <w:rPr>
          <w:lang w:val="en-US"/>
        </w:rPr>
        <w:t>90 days. There may be another seasonal rule of three months. The MAPE value of ARIMA</w:t>
      </w:r>
      <w:r w:rsidR="00151548">
        <w:rPr>
          <w:lang w:val="en-US"/>
        </w:rPr>
        <w:t xml:space="preserve"> statistic model is 15.76%</w:t>
      </w:r>
      <w:r w:rsidR="00F52F7D">
        <w:rPr>
          <w:lang w:val="en-US"/>
        </w:rPr>
        <w:t>, slightly better than the linear regression statistic model.</w:t>
      </w:r>
    </w:p>
    <w:p w14:paraId="351CCF05" w14:textId="11141F62" w:rsidR="002D7E1F" w:rsidRPr="002D7E1F" w:rsidRDefault="00100EE3" w:rsidP="002D7E1F">
      <w:pPr>
        <w:rPr>
          <w:lang w:val="en-US" w:eastAsia="en-US"/>
        </w:rPr>
      </w:pPr>
      <w:r w:rsidRPr="00100EE3">
        <w:rPr>
          <w:noProof/>
          <w:lang w:val="en-US" w:eastAsia="en-US"/>
        </w:rPr>
        <w:drawing>
          <wp:inline distT="0" distB="0" distL="0" distR="0" wp14:anchorId="4C04A2EE" wp14:editId="08C35A46">
            <wp:extent cx="5024582" cy="1627621"/>
            <wp:effectExtent l="0" t="0" r="508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059981" cy="1639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15526" w14:textId="77777777" w:rsidR="00D550D3" w:rsidRDefault="00D550D3" w:rsidP="00311897">
      <w:pPr>
        <w:rPr>
          <w:lang w:val="en-US" w:eastAsia="en-US"/>
        </w:rPr>
      </w:pPr>
    </w:p>
    <w:p w14:paraId="734826A4" w14:textId="6A8ED4B1" w:rsidR="008C5E57" w:rsidRPr="008C5E57" w:rsidRDefault="001A5874" w:rsidP="008C5E57">
      <w:pPr>
        <w:rPr>
          <w:noProof/>
        </w:rPr>
      </w:pPr>
      <w:r w:rsidRPr="001A5874">
        <w:rPr>
          <w:noProof/>
          <w:lang w:val="en-US" w:eastAsia="en-US"/>
        </w:rPr>
        <w:drawing>
          <wp:inline distT="0" distB="0" distL="0" distR="0" wp14:anchorId="3011F4E2" wp14:editId="76D3B214">
            <wp:extent cx="3994785" cy="2761672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b="1958"/>
                    <a:stretch/>
                  </pic:blipFill>
                  <pic:spPr bwMode="auto">
                    <a:xfrm>
                      <a:off x="0" y="0"/>
                      <a:ext cx="4003601" cy="2767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E351F" w:rsidRPr="00CE351F">
        <w:rPr>
          <w:noProof/>
        </w:rPr>
        <w:t xml:space="preserve"> </w:t>
      </w:r>
      <w:r w:rsidR="00CE351F" w:rsidRPr="00CE351F">
        <w:rPr>
          <w:noProof/>
          <w:lang w:val="en-US" w:eastAsia="en-US"/>
        </w:rPr>
        <w:drawing>
          <wp:inline distT="0" distB="0" distL="0" distR="0" wp14:anchorId="2878E7D1" wp14:editId="79186660">
            <wp:extent cx="1344438" cy="408709"/>
            <wp:effectExtent l="0" t="0" r="190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354359" cy="41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01D08" w14:textId="77777777" w:rsidR="00F52F7D" w:rsidRDefault="00F52F7D" w:rsidP="00311897">
      <w:pPr>
        <w:rPr>
          <w:noProof/>
        </w:rPr>
      </w:pPr>
    </w:p>
    <w:p w14:paraId="4E7066A3" w14:textId="4C2E6278" w:rsidR="00F52F7D" w:rsidRDefault="00F52F7D" w:rsidP="00311897">
      <w:pPr>
        <w:rPr>
          <w:noProof/>
        </w:rPr>
      </w:pPr>
      <w:r>
        <w:rPr>
          <w:noProof/>
        </w:rPr>
        <w:t>Step.2</w:t>
      </w:r>
    </w:p>
    <w:p w14:paraId="76D50C7D" w14:textId="77777777" w:rsidR="00F52F7D" w:rsidRDefault="00F52F7D" w:rsidP="00311897">
      <w:pPr>
        <w:rPr>
          <w:noProof/>
        </w:rPr>
      </w:pPr>
    </w:p>
    <w:p w14:paraId="38028306" w14:textId="44716D80" w:rsidR="002D7E1F" w:rsidRPr="002D7E1F" w:rsidRDefault="00FA4191" w:rsidP="002D7E1F">
      <w:pPr>
        <w:rPr>
          <w:lang w:val="en-US"/>
        </w:rPr>
      </w:pPr>
      <w:r>
        <w:rPr>
          <w:noProof/>
        </w:rPr>
        <w:t xml:space="preserve">We use the first 1000 rows of hourly data to perform time series analysis. </w:t>
      </w:r>
      <w:r>
        <w:rPr>
          <w:lang w:val="en-US" w:eastAsia="en-US"/>
        </w:rPr>
        <w:t>We assume that there will be a pattern of 24 hours a day and set the frequenc</w:t>
      </w:r>
      <w:r>
        <w:rPr>
          <w:rFonts w:hint="eastAsia"/>
          <w:lang w:val="en-US"/>
        </w:rPr>
        <w:t>y</w:t>
      </w:r>
      <w:r>
        <w:rPr>
          <w:lang w:val="en-US"/>
        </w:rPr>
        <w:t xml:space="preserve">, the lags of auto-regressive and the lags </w:t>
      </w:r>
      <w:r>
        <w:rPr>
          <w:lang w:val="en-US"/>
        </w:rPr>
        <w:lastRenderedPageBreak/>
        <w:t xml:space="preserve">of moving </w:t>
      </w:r>
      <w:r w:rsidR="00762A00">
        <w:rPr>
          <w:lang w:val="en-US"/>
        </w:rPr>
        <w:t xml:space="preserve">the </w:t>
      </w:r>
      <w:r>
        <w:rPr>
          <w:lang w:val="en-US"/>
        </w:rPr>
        <w:t>average to 24.</w:t>
      </w:r>
      <w:r w:rsidR="00D550D3">
        <w:rPr>
          <w:lang w:val="en-US"/>
        </w:rPr>
        <w:t xml:space="preserve"> We can see from the graph that the seasonal data is quite similar to the real data, so the consumption of </w:t>
      </w:r>
      <w:r w:rsidR="005C6A7C">
        <w:rPr>
          <w:lang w:val="en-US"/>
        </w:rPr>
        <w:t xml:space="preserve">the pattern is </w:t>
      </w:r>
      <w:r w:rsidR="002F4A44">
        <w:rPr>
          <w:lang w:val="en-US"/>
        </w:rPr>
        <w:t xml:space="preserve">convincing. </w:t>
      </w:r>
      <w:r w:rsidR="00076146">
        <w:rPr>
          <w:lang w:val="en-US"/>
        </w:rPr>
        <w:t xml:space="preserve">And we can still see a pattern of approximately 160 hours in trend </w:t>
      </w:r>
      <w:r w:rsidR="00812552">
        <w:rPr>
          <w:lang w:val="en-US"/>
        </w:rPr>
        <w:t xml:space="preserve">data, so there might be another seasonal rule of a week. </w:t>
      </w:r>
      <w:r w:rsidR="008E3603">
        <w:rPr>
          <w:lang w:val="en-US"/>
        </w:rPr>
        <w:t>The MAPE value is 11.53%, significantly larger than the one from linear regression.</w:t>
      </w:r>
    </w:p>
    <w:p w14:paraId="4A8D78DB" w14:textId="4C6743B9" w:rsidR="00D550D3" w:rsidRPr="00311897" w:rsidRDefault="00D550D3" w:rsidP="00311897">
      <w:pPr>
        <w:rPr>
          <w:lang w:val="en-US" w:eastAsia="en-US"/>
        </w:rPr>
      </w:pPr>
      <w:r w:rsidRPr="00D550D3">
        <w:rPr>
          <w:noProof/>
          <w:lang w:val="en-US" w:eastAsia="en-US"/>
        </w:rPr>
        <w:drawing>
          <wp:inline distT="0" distB="0" distL="0" distR="0" wp14:anchorId="309DFBA8" wp14:editId="0644DA3A">
            <wp:extent cx="3537527" cy="1229442"/>
            <wp:effectExtent l="0" t="0" r="6350" b="25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563113" cy="1238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DF0CB" w14:textId="2B55C4BE" w:rsidR="000F799B" w:rsidRPr="000F799B" w:rsidRDefault="00765A99" w:rsidP="000F799B">
      <w:pPr>
        <w:rPr>
          <w:noProof/>
        </w:rPr>
      </w:pPr>
      <w:r w:rsidRPr="00765A99">
        <w:rPr>
          <w:noProof/>
          <w:lang w:val="en-US" w:eastAsia="en-US"/>
        </w:rPr>
        <w:drawing>
          <wp:inline distT="0" distB="0" distL="0" distR="0" wp14:anchorId="56163F0B" wp14:editId="291CC49D">
            <wp:extent cx="4316156" cy="3084945"/>
            <wp:effectExtent l="0" t="0" r="1905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35663" cy="309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50D3" w:rsidRPr="00D550D3">
        <w:rPr>
          <w:noProof/>
        </w:rPr>
        <w:t xml:space="preserve"> </w:t>
      </w:r>
      <w:r w:rsidR="00D550D3" w:rsidRPr="00D550D3">
        <w:rPr>
          <w:noProof/>
          <w:lang w:val="en-US" w:eastAsia="en-US"/>
        </w:rPr>
        <w:drawing>
          <wp:inline distT="0" distB="0" distL="0" distR="0" wp14:anchorId="21A0C8B3" wp14:editId="01339EC9">
            <wp:extent cx="1344266" cy="414482"/>
            <wp:effectExtent l="0" t="0" r="2540" b="50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349990" cy="41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55B41" w14:textId="77777777" w:rsidR="008E3603" w:rsidRDefault="008E3603" w:rsidP="00311897">
      <w:pPr>
        <w:rPr>
          <w:noProof/>
        </w:rPr>
      </w:pPr>
    </w:p>
    <w:p w14:paraId="32E64F69" w14:textId="3FA3C185" w:rsidR="008E3603" w:rsidRDefault="008E3603" w:rsidP="008E3603">
      <w:pPr>
        <w:rPr>
          <w:noProof/>
        </w:rPr>
      </w:pPr>
      <w:r>
        <w:rPr>
          <w:noProof/>
        </w:rPr>
        <w:t>Step.3</w:t>
      </w:r>
    </w:p>
    <w:p w14:paraId="48813DD2" w14:textId="77777777" w:rsidR="008E3603" w:rsidRDefault="008E3603" w:rsidP="008E3603">
      <w:pPr>
        <w:rPr>
          <w:noProof/>
        </w:rPr>
      </w:pPr>
    </w:p>
    <w:p w14:paraId="212D707E" w14:textId="4126AE2C" w:rsidR="008E3603" w:rsidRDefault="008E3603" w:rsidP="008E3603">
      <w:pPr>
        <w:rPr>
          <w:lang w:val="en-US"/>
        </w:rPr>
      </w:pPr>
      <w:r>
        <w:rPr>
          <w:noProof/>
        </w:rPr>
        <w:t xml:space="preserve">We use the first </w:t>
      </w:r>
      <w:r w:rsidR="00A6468D">
        <w:rPr>
          <w:noProof/>
        </w:rPr>
        <w:t>500</w:t>
      </w:r>
      <w:r>
        <w:rPr>
          <w:noProof/>
        </w:rPr>
        <w:t xml:space="preserve"> rows of hourly data to perform time series analysis</w:t>
      </w:r>
      <w:r w:rsidR="00A6468D">
        <w:rPr>
          <w:noProof/>
        </w:rPr>
        <w:t>, same with the minutes one</w:t>
      </w:r>
      <w:r>
        <w:rPr>
          <w:noProof/>
        </w:rPr>
        <w:t xml:space="preserve">. </w:t>
      </w:r>
      <w:r>
        <w:rPr>
          <w:lang w:val="en-US" w:eastAsia="en-US"/>
        </w:rPr>
        <w:t xml:space="preserve">We </w:t>
      </w:r>
      <w:r w:rsidR="00A6468D">
        <w:rPr>
          <w:lang w:val="en-US" w:eastAsia="en-US"/>
        </w:rPr>
        <w:t xml:space="preserve">still </w:t>
      </w:r>
      <w:r>
        <w:rPr>
          <w:lang w:val="en-US" w:eastAsia="en-US"/>
        </w:rPr>
        <w:t xml:space="preserve">assume that there will be a pattern of </w:t>
      </w:r>
      <w:r w:rsidR="00A6468D">
        <w:rPr>
          <w:lang w:val="en-US" w:eastAsia="en-US"/>
        </w:rPr>
        <w:t>7</w:t>
      </w:r>
      <w:r>
        <w:rPr>
          <w:lang w:val="en-US" w:eastAsia="en-US"/>
        </w:rPr>
        <w:t xml:space="preserve"> day</w:t>
      </w:r>
      <w:r w:rsidR="00A6468D">
        <w:rPr>
          <w:lang w:val="en-US" w:eastAsia="en-US"/>
        </w:rPr>
        <w:t>s</w:t>
      </w:r>
      <w:r>
        <w:rPr>
          <w:lang w:val="en-US" w:eastAsia="en-US"/>
        </w:rPr>
        <w:t xml:space="preserve"> a </w:t>
      </w:r>
      <w:r w:rsidR="00A6468D">
        <w:rPr>
          <w:lang w:val="en-US" w:eastAsia="en-US"/>
        </w:rPr>
        <w:t>week</w:t>
      </w:r>
      <w:r>
        <w:rPr>
          <w:lang w:val="en-US" w:eastAsia="en-US"/>
        </w:rPr>
        <w:t xml:space="preserve"> and set the frequenc</w:t>
      </w:r>
      <w:r>
        <w:rPr>
          <w:rFonts w:hint="eastAsia"/>
          <w:lang w:val="en-US"/>
        </w:rPr>
        <w:t>y</w:t>
      </w:r>
      <w:r>
        <w:rPr>
          <w:lang w:val="en-US"/>
        </w:rPr>
        <w:t xml:space="preserve">, the lags of auto-regressive and the lags of moving </w:t>
      </w:r>
      <w:r w:rsidR="00762A00">
        <w:rPr>
          <w:lang w:val="en-US"/>
        </w:rPr>
        <w:t xml:space="preserve">the </w:t>
      </w:r>
      <w:r>
        <w:rPr>
          <w:lang w:val="en-US"/>
        </w:rPr>
        <w:t xml:space="preserve">average to </w:t>
      </w:r>
      <w:r w:rsidR="00A6468D">
        <w:rPr>
          <w:lang w:val="en-US"/>
        </w:rPr>
        <w:t>7</w:t>
      </w:r>
      <w:r>
        <w:rPr>
          <w:lang w:val="en-US"/>
        </w:rPr>
        <w:t xml:space="preserve">. We can see from the graph that the seasonal data is quite similar to the </w:t>
      </w:r>
      <w:r w:rsidR="00A6468D">
        <w:rPr>
          <w:lang w:val="en-US"/>
        </w:rPr>
        <w:t xml:space="preserve">trend we can see from the </w:t>
      </w:r>
      <w:r>
        <w:rPr>
          <w:lang w:val="en-US"/>
        </w:rPr>
        <w:t xml:space="preserve">real data, so the consumption of the pattern is convincing. The MAPE value is </w:t>
      </w:r>
      <w:r w:rsidR="00A6468D">
        <w:rPr>
          <w:lang w:val="en-US"/>
        </w:rPr>
        <w:t>6.27</w:t>
      </w:r>
      <w:r>
        <w:rPr>
          <w:lang w:val="en-US"/>
        </w:rPr>
        <w:t>%, s</w:t>
      </w:r>
      <w:r w:rsidR="00A6468D">
        <w:rPr>
          <w:lang w:val="en-US"/>
        </w:rPr>
        <w:t>lightly</w:t>
      </w:r>
      <w:r>
        <w:rPr>
          <w:lang w:val="en-US"/>
        </w:rPr>
        <w:t xml:space="preserve"> larger than the one from linear regression.</w:t>
      </w:r>
    </w:p>
    <w:p w14:paraId="3A60E963" w14:textId="5ED74808" w:rsidR="009070E4" w:rsidRPr="009070E4" w:rsidRDefault="004174DE" w:rsidP="009070E4">
      <w:pPr>
        <w:rPr>
          <w:lang w:val="en-US" w:eastAsia="en-US"/>
        </w:rPr>
      </w:pPr>
      <w:r w:rsidRPr="004174DE">
        <w:rPr>
          <w:noProof/>
          <w:lang w:val="en-US" w:eastAsia="en-US"/>
        </w:rPr>
        <w:drawing>
          <wp:inline distT="0" distB="0" distL="0" distR="0" wp14:anchorId="48AC665E" wp14:editId="03B265FC">
            <wp:extent cx="4359564" cy="1482447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75186" cy="1487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B40D2" w14:textId="2C03F714" w:rsidR="00A6468D" w:rsidRPr="00311897" w:rsidRDefault="00A6468D" w:rsidP="00311897">
      <w:pPr>
        <w:rPr>
          <w:lang w:val="en-US" w:eastAsia="en-US"/>
        </w:rPr>
      </w:pPr>
      <w:r w:rsidRPr="00A6468D">
        <w:rPr>
          <w:noProof/>
          <w:lang w:val="en-US" w:eastAsia="en-US"/>
        </w:rPr>
        <w:lastRenderedPageBreak/>
        <w:drawing>
          <wp:inline distT="0" distB="0" distL="0" distR="0" wp14:anchorId="2BCC3E02" wp14:editId="7D25FD3F">
            <wp:extent cx="4516582" cy="3078128"/>
            <wp:effectExtent l="0" t="0" r="508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542187" cy="3095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468D">
        <w:rPr>
          <w:noProof/>
        </w:rPr>
        <w:t xml:space="preserve"> </w:t>
      </w:r>
      <w:r w:rsidRPr="00A6468D">
        <w:rPr>
          <w:noProof/>
          <w:lang w:val="en-US" w:eastAsia="en-US"/>
        </w:rPr>
        <w:drawing>
          <wp:inline distT="0" distB="0" distL="0" distR="0" wp14:anchorId="4B6EBEA0" wp14:editId="7E3DCDC0">
            <wp:extent cx="992652" cy="337127"/>
            <wp:effectExtent l="0" t="0" r="0" b="635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999427" cy="3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99F88" w14:textId="77777777" w:rsidR="00F61784" w:rsidRPr="00214A6E" w:rsidRDefault="00F61784" w:rsidP="0072188B">
      <w:pPr>
        <w:rPr>
          <w:noProof/>
          <w:lang w:val="en-US"/>
        </w:rPr>
      </w:pPr>
    </w:p>
    <w:p w14:paraId="75180BFF" w14:textId="5B0824A2" w:rsidR="00FF05C1" w:rsidRDefault="00FF05C1" w:rsidP="00FF05C1">
      <w:pPr>
        <w:pStyle w:val="Heading1"/>
        <w:spacing w:line="360" w:lineRule="auto"/>
      </w:pPr>
      <w:bookmarkStart w:id="27" w:name="_Toc15293256"/>
      <w:bookmarkStart w:id="28" w:name="_Toc15293312"/>
      <w:bookmarkStart w:id="29" w:name="_Toc10577697"/>
      <w:bookmarkStart w:id="30" w:name="_Toc10577743"/>
      <w:bookmarkStart w:id="31" w:name="_Toc11958941"/>
      <w:r>
        <w:t>Compar</w:t>
      </w:r>
      <w:r w:rsidR="00762A00">
        <w:t>is</w:t>
      </w:r>
      <w:r>
        <w:t>on</w:t>
      </w:r>
      <w:bookmarkEnd w:id="27"/>
      <w:bookmarkEnd w:id="28"/>
    </w:p>
    <w:p w14:paraId="3FE3E0B5" w14:textId="0DDBD0BC" w:rsidR="00DD09CB" w:rsidRPr="00DD09CB" w:rsidRDefault="00DD09CB" w:rsidP="00DD09CB">
      <w:pPr>
        <w:rPr>
          <w:lang w:val="en-US"/>
        </w:rPr>
      </w:pPr>
      <w:r>
        <w:rPr>
          <w:rFonts w:hint="eastAsia"/>
          <w:lang w:val="en-US"/>
        </w:rPr>
        <w:t>With</w:t>
      </w:r>
      <w:r>
        <w:rPr>
          <w:lang w:val="en-US"/>
        </w:rPr>
        <w:t xml:space="preserve"> small biased dataset</w:t>
      </w:r>
      <w:r w:rsidR="00A76B56">
        <w:rPr>
          <w:lang w:val="en-US"/>
        </w:rPr>
        <w:t xml:space="preserve"> (15 minutes datasets)</w:t>
      </w:r>
      <w:r>
        <w:rPr>
          <w:lang w:val="en-US"/>
        </w:rPr>
        <w:t>,</w:t>
      </w:r>
      <w:r w:rsidR="00A76B56">
        <w:rPr>
          <w:lang w:val="en-US"/>
        </w:rPr>
        <w:t xml:space="preserve"> </w:t>
      </w:r>
      <w:r w:rsidR="00762A00">
        <w:rPr>
          <w:lang w:val="en-US"/>
        </w:rPr>
        <w:t xml:space="preserve">the </w:t>
      </w:r>
      <w:r w:rsidR="006260C8">
        <w:rPr>
          <w:lang w:val="en-US"/>
        </w:rPr>
        <w:t xml:space="preserve">neural network can perform better prediction even with limited iterations. However, if the dataset is </w:t>
      </w:r>
      <w:r w:rsidR="004216BF">
        <w:rPr>
          <w:lang w:val="en-US"/>
        </w:rPr>
        <w:t>less biased</w:t>
      </w:r>
      <w:r w:rsidR="000236EE">
        <w:rPr>
          <w:lang w:val="en-US"/>
        </w:rPr>
        <w:t>, the support vector machine can perf</w:t>
      </w:r>
      <w:r w:rsidR="00762A00">
        <w:rPr>
          <w:lang w:val="en-US"/>
        </w:rPr>
        <w:t>or</w:t>
      </w:r>
      <w:r w:rsidR="000236EE">
        <w:rPr>
          <w:lang w:val="en-US"/>
        </w:rPr>
        <w:t xml:space="preserve">m </w:t>
      </w:r>
      <w:r w:rsidR="00C70954">
        <w:rPr>
          <w:lang w:val="en-US"/>
        </w:rPr>
        <w:t>considerably accurate prediction</w:t>
      </w:r>
      <w:r w:rsidR="00723C90">
        <w:rPr>
          <w:lang w:val="en-US"/>
        </w:rPr>
        <w:t xml:space="preserve">. </w:t>
      </w:r>
      <w:r w:rsidR="00C432BD">
        <w:rPr>
          <w:lang w:val="en-US"/>
        </w:rPr>
        <w:t>Besides, it takes too much time to train the neural network model</w:t>
      </w:r>
      <w:r w:rsidR="000008FA">
        <w:rPr>
          <w:lang w:val="en-US"/>
        </w:rPr>
        <w:t xml:space="preserve"> with </w:t>
      </w:r>
      <w:r w:rsidR="005353E7">
        <w:rPr>
          <w:lang w:val="en-US"/>
        </w:rPr>
        <w:t xml:space="preserve">more iterations and </w:t>
      </w:r>
      <w:r w:rsidR="00753C21">
        <w:rPr>
          <w:lang w:val="en-US"/>
        </w:rPr>
        <w:t>large datasets with</w:t>
      </w:r>
      <w:r w:rsidR="000008FA">
        <w:rPr>
          <w:lang w:val="en-US"/>
        </w:rPr>
        <w:t xml:space="preserve"> </w:t>
      </w:r>
      <w:r w:rsidR="00753C21">
        <w:rPr>
          <w:lang w:val="en-US"/>
        </w:rPr>
        <w:t>a large number of</w:t>
      </w:r>
      <w:r w:rsidR="000008FA">
        <w:rPr>
          <w:lang w:val="en-US"/>
        </w:rPr>
        <w:t xml:space="preserve"> input</w:t>
      </w:r>
      <w:r w:rsidR="00753C21">
        <w:rPr>
          <w:lang w:val="en-US"/>
        </w:rPr>
        <w:t xml:space="preserve"> columns</w:t>
      </w:r>
      <w:r w:rsidR="005353E7">
        <w:rPr>
          <w:lang w:val="en-US"/>
        </w:rPr>
        <w:t>.</w:t>
      </w:r>
    </w:p>
    <w:p w14:paraId="087FF77D" w14:textId="77777777" w:rsidR="001D5D78" w:rsidRDefault="001D5D78" w:rsidP="001D5D78">
      <w:pPr>
        <w:rPr>
          <w:lang w:val="en-US" w:eastAsia="en-US"/>
        </w:rPr>
      </w:pPr>
    </w:p>
    <w:p w14:paraId="417D75DB" w14:textId="7BC1E888" w:rsidR="002565C1" w:rsidRDefault="001D5D78" w:rsidP="002565C1">
      <w:pPr>
        <w:rPr>
          <w:lang w:val="en-US" w:eastAsia="en-US"/>
        </w:rPr>
      </w:pPr>
      <w:r w:rsidRPr="001D5D78">
        <w:rPr>
          <w:noProof/>
          <w:lang w:val="en-US" w:eastAsia="en-US"/>
        </w:rPr>
        <w:drawing>
          <wp:inline distT="0" distB="0" distL="0" distR="0" wp14:anchorId="519488AE" wp14:editId="09337EC0">
            <wp:extent cx="1209964" cy="348633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257397" cy="3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5D78">
        <w:rPr>
          <w:noProof/>
        </w:rPr>
        <w:t xml:space="preserve"> </w:t>
      </w:r>
      <w:r w:rsidRPr="001D5D78">
        <w:rPr>
          <w:noProof/>
          <w:lang w:val="en-US" w:eastAsia="en-US"/>
        </w:rPr>
        <w:drawing>
          <wp:inline distT="0" distB="0" distL="0" distR="0" wp14:anchorId="7A6D76DC" wp14:editId="765CE609">
            <wp:extent cx="1210100" cy="348673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227272" cy="35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9CB" w:rsidRPr="00DD09CB">
        <w:rPr>
          <w:noProof/>
        </w:rPr>
        <w:t xml:space="preserve"> </w:t>
      </w:r>
      <w:r w:rsidR="00DD09CB" w:rsidRPr="00DD09CB">
        <w:rPr>
          <w:noProof/>
        </w:rPr>
        <w:drawing>
          <wp:inline distT="0" distB="0" distL="0" distR="0" wp14:anchorId="4F3CFA6A" wp14:editId="42B16A21">
            <wp:extent cx="1138315" cy="348673"/>
            <wp:effectExtent l="0" t="0" r="508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143701" cy="35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3F68B" w14:textId="3E12563B" w:rsidR="002565C1" w:rsidRDefault="00D500E2" w:rsidP="002565C1">
      <w:pPr>
        <w:rPr>
          <w:lang w:val="en-US" w:eastAsia="en-US"/>
        </w:rPr>
      </w:pPr>
      <w:r w:rsidRPr="00D500E2">
        <w:rPr>
          <w:noProof/>
          <w:lang w:val="en-US" w:eastAsia="en-US"/>
        </w:rPr>
        <w:drawing>
          <wp:inline distT="0" distB="0" distL="0" distR="0" wp14:anchorId="6082EADA" wp14:editId="2B03CE10">
            <wp:extent cx="3897745" cy="44764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34932" cy="45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2041B" w14:textId="3FED6858" w:rsidR="00FD2A45" w:rsidRPr="002565C1" w:rsidRDefault="00FD2A45" w:rsidP="002565C1">
      <w:pPr>
        <w:rPr>
          <w:lang w:val="en-US" w:eastAsia="en-US"/>
        </w:rPr>
      </w:pPr>
      <w:r w:rsidRPr="00FD2A45">
        <w:rPr>
          <w:noProof/>
          <w:lang w:val="en-US" w:eastAsia="en-US"/>
        </w:rPr>
        <w:drawing>
          <wp:inline distT="0" distB="0" distL="0" distR="0" wp14:anchorId="11C8C61F" wp14:editId="4B2CFEF0">
            <wp:extent cx="3657600" cy="462456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61312" cy="475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BCA60" w14:textId="77777777" w:rsidR="002565C1" w:rsidRDefault="00137ADB" w:rsidP="004377A3">
      <w:bookmarkStart w:id="32" w:name="_Toc15293257"/>
      <w:r w:rsidRPr="00137ADB">
        <w:rPr>
          <w:noProof/>
        </w:rPr>
        <w:drawing>
          <wp:inline distT="0" distB="0" distL="0" distR="0" wp14:anchorId="6B7BDC58" wp14:editId="5BF2C1CE">
            <wp:extent cx="2798618" cy="1165007"/>
            <wp:effectExtent l="0" t="0" r="0" b="381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820111" cy="117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 w14:paraId="6B5B3767" w14:textId="0A5A84A9" w:rsidR="002565C1" w:rsidRPr="00CA2F55" w:rsidRDefault="002565C1" w:rsidP="00CA2F55">
      <w:pPr>
        <w:rPr>
          <w:lang w:val="en-US" w:eastAsia="en-US"/>
        </w:rPr>
      </w:pPr>
      <w:r w:rsidRPr="002565C1">
        <w:rPr>
          <w:noProof/>
          <w:lang w:val="en-US" w:eastAsia="en-US"/>
        </w:rPr>
        <w:lastRenderedPageBreak/>
        <w:drawing>
          <wp:inline distT="0" distB="0" distL="0" distR="0" wp14:anchorId="2D3635D6" wp14:editId="792ABB35">
            <wp:extent cx="3306618" cy="3290368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309731" cy="32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A55CC" w14:textId="16FFB8A4" w:rsidR="00497B43" w:rsidRDefault="000D1B76" w:rsidP="00BB60F0">
      <w:pPr>
        <w:pStyle w:val="Heading1"/>
        <w:spacing w:line="360" w:lineRule="auto"/>
      </w:pPr>
      <w:bookmarkStart w:id="33" w:name="_Toc15293258"/>
      <w:bookmarkStart w:id="34" w:name="_Toc15293313"/>
      <w:r>
        <w:t>Conclusion</w:t>
      </w:r>
      <w:bookmarkStart w:id="35" w:name="_Toc10371654"/>
      <w:bookmarkEnd w:id="18"/>
      <w:bookmarkEnd w:id="19"/>
      <w:bookmarkEnd w:id="20"/>
      <w:bookmarkEnd w:id="21"/>
      <w:bookmarkEnd w:id="22"/>
      <w:bookmarkEnd w:id="29"/>
      <w:bookmarkEnd w:id="30"/>
      <w:bookmarkEnd w:id="31"/>
      <w:bookmarkEnd w:id="33"/>
      <w:bookmarkEnd w:id="34"/>
    </w:p>
    <w:p w14:paraId="3131AF62" w14:textId="41D6B6ED" w:rsidR="00BB60F0" w:rsidRPr="007A7C1F" w:rsidRDefault="00AF6B54" w:rsidP="00BB60F0">
      <w:pPr>
        <w:rPr>
          <w:rFonts w:eastAsiaTheme="minorEastAsia"/>
          <w:lang w:val="en-US"/>
        </w:rPr>
      </w:pPr>
      <w:r>
        <w:t>We queried the database to retri</w:t>
      </w:r>
      <w:r w:rsidR="00762A00">
        <w:t>eve</w:t>
      </w:r>
      <w:r>
        <w:t xml:space="preserve"> the consumption on 16:00 each day, each hour and each day and import dataset into R.  Matrix function in R ha</w:t>
      </w:r>
      <w:r w:rsidR="00762A00">
        <w:t>ve</w:t>
      </w:r>
      <w:r>
        <w:t xml:space="preserve"> been used for reshape the dataset into a data</w:t>
      </w:r>
      <w:r w:rsidR="00762A00">
        <w:t xml:space="preserve"> </w:t>
      </w:r>
      <w:r>
        <w:t>frame with 7 or 24 columns and it is ready for further analysis. In the first run</w:t>
      </w:r>
      <w:r w:rsidR="00762A00">
        <w:t>,</w:t>
      </w:r>
      <w:r>
        <w:t xml:space="preserve"> we choose </w:t>
      </w:r>
      <w:r w:rsidR="006E24B8">
        <w:t xml:space="preserve">the </w:t>
      </w:r>
      <w:r>
        <w:t>consumption of 16:00 every day dat</w:t>
      </w:r>
      <w:r w:rsidR="00762A00">
        <w:t>a</w:t>
      </w:r>
      <w:r>
        <w:t xml:space="preserve">set. When we run the linear regression, the MAPE value is quite high around 17%. For the same dataset, when we run </w:t>
      </w:r>
      <w:r w:rsidR="00762A00">
        <w:t xml:space="preserve">a </w:t>
      </w:r>
      <w:r>
        <w:t xml:space="preserve">support vector machine to predict the MAPE value is around 13.5%. When we run the neural network, we have a result of MAPE value around 8.82%. We repeated the three arithmetics with the hourly consumption the MAPE value for linear regression is 2.49%, for support vector machine is 0.83% and for </w:t>
      </w:r>
      <w:r w:rsidR="00762A00">
        <w:t xml:space="preserve">the </w:t>
      </w:r>
      <w:r>
        <w:t xml:space="preserve">neural network is 2.59%. We repeated it again with the daily consumption dataset, the result of MAPE for linear regression is 3.74%, for support vector machine is 0.97% and for </w:t>
      </w:r>
      <w:r w:rsidR="00762A00">
        <w:t xml:space="preserve">the </w:t>
      </w:r>
      <w:r>
        <w:t xml:space="preserve">neural network is 2.57%. </w:t>
      </w:r>
      <w:r w:rsidR="009B0476">
        <w:t>The electric consumption part</w:t>
      </w:r>
      <w:r w:rsidR="00762A00">
        <w:t>ner</w:t>
      </w:r>
      <w:r w:rsidR="009B0476">
        <w:t xml:space="preserve"> meet</w:t>
      </w:r>
      <w:r w:rsidR="00762A00">
        <w:t>s</w:t>
      </w:r>
      <w:r w:rsidR="009B0476">
        <w:t xml:space="preserve"> our </w:t>
      </w:r>
      <w:r w:rsidR="00FB18D8">
        <w:t>assumptions such as 24 hour</w:t>
      </w:r>
      <w:r w:rsidR="00762A00">
        <w:t>s</w:t>
      </w:r>
      <w:r w:rsidR="00FB18D8">
        <w:t xml:space="preserve"> a day, 7 day</w:t>
      </w:r>
      <w:r w:rsidR="00762A00">
        <w:t>s</w:t>
      </w:r>
      <w:r w:rsidR="00FB18D8">
        <w:t xml:space="preserve"> a week. When we remove the assumptions </w:t>
      </w:r>
      <w:r w:rsidR="00A76FA5">
        <w:t xml:space="preserve">periotic rule to observing what </w:t>
      </w:r>
      <w:r w:rsidR="000949BA">
        <w:t xml:space="preserve">left we still found </w:t>
      </w:r>
      <w:r w:rsidR="00762A00">
        <w:t xml:space="preserve">another </w:t>
      </w:r>
      <w:r w:rsidR="00E6136D">
        <w:t xml:space="preserve">periotic rule in </w:t>
      </w:r>
      <w:r w:rsidR="000949BA">
        <w:t>e</w:t>
      </w:r>
      <w:r w:rsidR="006E24B8">
        <w:t>very</w:t>
      </w:r>
      <w:r w:rsidR="000949BA">
        <w:t xml:space="preserve"> 90 days</w:t>
      </w:r>
      <w:r w:rsidR="00E6136D">
        <w:t>.</w:t>
      </w:r>
      <w:r w:rsidR="000949BA">
        <w:t xml:space="preserve"> </w:t>
      </w:r>
    </w:p>
    <w:p w14:paraId="277FEA62" w14:textId="77777777" w:rsidR="00950AC6" w:rsidRDefault="00950AC6" w:rsidP="00214A6E"/>
    <w:p w14:paraId="12606E57" w14:textId="77777777" w:rsidR="00950AC6" w:rsidRDefault="00950AC6" w:rsidP="00214A6E"/>
    <w:p w14:paraId="7721B5C3" w14:textId="77777777" w:rsidR="00950AC6" w:rsidRDefault="00950AC6" w:rsidP="00214A6E"/>
    <w:p w14:paraId="345DD078" w14:textId="77777777" w:rsidR="00950AC6" w:rsidRDefault="00950AC6" w:rsidP="00214A6E"/>
    <w:p w14:paraId="17BFD52A" w14:textId="77777777" w:rsidR="00950AC6" w:rsidRDefault="00950AC6" w:rsidP="00214A6E"/>
    <w:p w14:paraId="7606C56B" w14:textId="77777777" w:rsidR="00950AC6" w:rsidRDefault="00950AC6" w:rsidP="00214A6E"/>
    <w:p w14:paraId="6A51B59C" w14:textId="77777777" w:rsidR="00950AC6" w:rsidRDefault="00950AC6" w:rsidP="00214A6E"/>
    <w:p w14:paraId="323D04C7" w14:textId="77777777" w:rsidR="00950AC6" w:rsidRDefault="00950AC6" w:rsidP="00214A6E"/>
    <w:p w14:paraId="03808294" w14:textId="77777777" w:rsidR="00AB156D" w:rsidRDefault="00AB156D">
      <w:pPr>
        <w:spacing w:after="200" w:line="276" w:lineRule="auto"/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  <w:r>
        <w:br w:type="page"/>
      </w:r>
    </w:p>
    <w:p w14:paraId="1EB2F4B0" w14:textId="5D9A4CC8" w:rsidR="00950AC6" w:rsidRDefault="00ED4069" w:rsidP="00950AC6">
      <w:pPr>
        <w:pStyle w:val="Heading1"/>
        <w:spacing w:line="360" w:lineRule="auto"/>
      </w:pPr>
      <w:bookmarkStart w:id="36" w:name="_Toc11958942"/>
      <w:bookmarkStart w:id="37" w:name="_Toc15293259"/>
      <w:bookmarkStart w:id="38" w:name="_Toc15293314"/>
      <w:r>
        <w:lastRenderedPageBreak/>
        <w:t>Reference</w:t>
      </w:r>
      <w:bookmarkEnd w:id="36"/>
      <w:bookmarkEnd w:id="37"/>
      <w:bookmarkEnd w:id="38"/>
    </w:p>
    <w:p w14:paraId="115B7906" w14:textId="2688A344" w:rsidR="00D11EE4" w:rsidRDefault="00227731" w:rsidP="003A6DB3">
      <w:r>
        <w:t>[1]</w:t>
      </w:r>
      <w:r w:rsidR="0008752A">
        <w:t xml:space="preserve"> </w:t>
      </w:r>
      <w:r w:rsidR="006E773D">
        <w:rPr>
          <w:i/>
          <w:iCs/>
        </w:rPr>
        <w:t xml:space="preserve">R Script </w:t>
      </w:r>
      <w:r w:rsidR="00B070FD">
        <w:rPr>
          <w:i/>
          <w:iCs/>
        </w:rPr>
        <w:t xml:space="preserve">Resource </w:t>
      </w:r>
      <w:r w:rsidR="006E773D">
        <w:rPr>
          <w:i/>
          <w:iCs/>
        </w:rPr>
        <w:t>Package</w:t>
      </w:r>
      <w:r w:rsidR="00662F18" w:rsidRPr="0069276C">
        <w:rPr>
          <w:i/>
          <w:iCs/>
        </w:rPr>
        <w:t xml:space="preserve"> ‘RMySQL’</w:t>
      </w:r>
      <w:r w:rsidR="00C449BC">
        <w:t xml:space="preserve"> </w:t>
      </w:r>
      <w:r w:rsidR="004E0F5C">
        <w:t>(</w:t>
      </w:r>
      <w:r w:rsidR="00B070FD">
        <w:t>July</w:t>
      </w:r>
      <w:r w:rsidR="002C6042" w:rsidRPr="002C6042">
        <w:t xml:space="preserve"> </w:t>
      </w:r>
      <w:r w:rsidR="00B070FD">
        <w:t>15</w:t>
      </w:r>
      <w:r w:rsidR="002C6042" w:rsidRPr="002C6042">
        <w:t>, 2019</w:t>
      </w:r>
      <w:r w:rsidR="004E0F5C">
        <w:t>)</w:t>
      </w:r>
      <w:r w:rsidR="001B0075">
        <w:t xml:space="preserve"> available at </w:t>
      </w:r>
    </w:p>
    <w:p w14:paraId="38C3E281" w14:textId="04FA4CE3" w:rsidR="00F67330" w:rsidRDefault="00D11EE4" w:rsidP="00D11EE4">
      <w:r>
        <w:t xml:space="preserve">     </w:t>
      </w:r>
      <w:hyperlink r:id="rId68" w:history="1">
        <w:r w:rsidR="00F67330" w:rsidRPr="00E15C91">
          <w:rPr>
            <w:rStyle w:val="Hyperlink"/>
          </w:rPr>
          <w:t>https://smu.brightspace.com/d2l/le/content/68937/viewContent/504912/View</w:t>
        </w:r>
      </w:hyperlink>
    </w:p>
    <w:p w14:paraId="5EBA1D1C" w14:textId="77777777" w:rsidR="00F67330" w:rsidRDefault="00F67330" w:rsidP="00D11EE4"/>
    <w:p w14:paraId="6BD97128" w14:textId="722F8A24" w:rsidR="00662F18" w:rsidRPr="00662F18" w:rsidRDefault="00662F18" w:rsidP="00662F18"/>
    <w:p w14:paraId="78BBB2E3" w14:textId="22754C13" w:rsidR="00EF1C7A" w:rsidRDefault="00EF1C7A" w:rsidP="00214A6E"/>
    <w:p w14:paraId="27948BB5" w14:textId="5F2809B7" w:rsidR="00DB4EE6" w:rsidRDefault="00DB4EE6" w:rsidP="00214A6E"/>
    <w:p w14:paraId="1E09A386" w14:textId="35899A16" w:rsidR="00EF53BB" w:rsidRDefault="00EF53BB">
      <w:pPr>
        <w:spacing w:after="200" w:line="276" w:lineRule="auto"/>
      </w:pPr>
      <w:r>
        <w:br w:type="page"/>
      </w:r>
    </w:p>
    <w:p w14:paraId="603DA4A5" w14:textId="5E459837" w:rsidR="000D1B76" w:rsidRDefault="000D1B76" w:rsidP="000D1B76">
      <w:pPr>
        <w:pStyle w:val="Heading1"/>
        <w:spacing w:line="360" w:lineRule="auto"/>
      </w:pPr>
      <w:bookmarkStart w:id="39" w:name="_Toc9456291"/>
      <w:bookmarkStart w:id="40" w:name="_Toc9456809"/>
      <w:bookmarkStart w:id="41" w:name="_Toc9457707"/>
      <w:bookmarkStart w:id="42" w:name="_Toc9607132"/>
      <w:bookmarkStart w:id="43" w:name="_Toc10371655"/>
      <w:bookmarkStart w:id="44" w:name="_Toc10577698"/>
      <w:bookmarkStart w:id="45" w:name="_Toc10577744"/>
      <w:bookmarkStart w:id="46" w:name="_Toc11958943"/>
      <w:bookmarkStart w:id="47" w:name="_Toc15293260"/>
      <w:bookmarkStart w:id="48" w:name="_Toc15293315"/>
      <w:bookmarkEnd w:id="35"/>
      <w:r>
        <w:lastRenderedPageBreak/>
        <w:t>Appendix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2EED61BB" w14:textId="63CAFE0D" w:rsidR="00F0110A" w:rsidRDefault="00F0110A" w:rsidP="00F0110A">
      <w:pPr>
        <w:rPr>
          <w:lang w:val="en-US" w:eastAsia="en-US"/>
        </w:rPr>
      </w:pPr>
    </w:p>
    <w:p w14:paraId="7D811E9F" w14:textId="62E9890F" w:rsidR="00F0110A" w:rsidRPr="00A12C23" w:rsidRDefault="00F0110A" w:rsidP="00F0110A">
      <w:pPr>
        <w:rPr>
          <w:b/>
          <w:bCs/>
          <w:lang w:val="en-US" w:eastAsia="en-US"/>
        </w:rPr>
      </w:pPr>
      <w:r w:rsidRPr="00A12C23">
        <w:rPr>
          <w:b/>
          <w:bCs/>
          <w:lang w:val="en-US" w:eastAsia="en-US"/>
        </w:rPr>
        <w:t>Data Preparation</w:t>
      </w:r>
    </w:p>
    <w:p w14:paraId="4D840DB7" w14:textId="6CDE731B" w:rsidR="003756ED" w:rsidRDefault="003756ED" w:rsidP="000D1B76">
      <w:pPr>
        <w:rPr>
          <w:color w:val="A6A6A6" w:themeColor="background1" w:themeShade="A6"/>
        </w:rPr>
      </w:pPr>
    </w:p>
    <w:p w14:paraId="1B2EA7BF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#15 min for 16:00 each day</w:t>
      </w:r>
    </w:p>
    <w:p w14:paraId="67E60641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raw_min=read.csv("~/Desktop/Courses/Data_and_Text_Mining/A4/MT123electricityMin.csv", sep=',', header=T)</w:t>
      </w:r>
    </w:p>
    <w:p w14:paraId="7E8ACA78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head(raw_min)</w:t>
      </w:r>
    </w:p>
    <w:p w14:paraId="2D865C26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tail(raw_min)</w:t>
      </w:r>
    </w:p>
    <w:p w14:paraId="1689EFB4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raw_value_min=raw[,2]</w:t>
      </w:r>
    </w:p>
    <w:p w14:paraId="44BD9452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head(raw_value_min,10)</w:t>
      </w:r>
    </w:p>
    <w:p w14:paraId="37EFF604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df_min &lt;- data.frame(matrix(unlist(raw_value_min), ncol=7, byrow=T),stringsAsFactors=FALSE)</w:t>
      </w:r>
    </w:p>
    <w:p w14:paraId="0BBDC455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df_min = df_min[1:50,]</w:t>
      </w:r>
    </w:p>
    <w:p w14:paraId="0A21B24B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head(df_min,10)</w:t>
      </w:r>
    </w:p>
    <w:p w14:paraId="49C1B0AD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x_min=df_min[,1:6]</w:t>
      </w:r>
    </w:p>
    <w:p w14:paraId="26A3B6FD" w14:textId="77777777" w:rsidR="0054020C" w:rsidRP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y_min=df_min[,7]</w:t>
      </w:r>
    </w:p>
    <w:p w14:paraId="44587D23" w14:textId="71AFCF17" w:rsidR="0054020C" w:rsidRDefault="0054020C" w:rsidP="0054020C">
      <w:pPr>
        <w:rPr>
          <w:color w:val="A6A6A6" w:themeColor="background1" w:themeShade="A6"/>
        </w:rPr>
      </w:pPr>
      <w:r w:rsidRPr="0054020C">
        <w:rPr>
          <w:color w:val="A6A6A6" w:themeColor="background1" w:themeShade="A6"/>
        </w:rPr>
        <w:t>head(x_min,10)</w:t>
      </w:r>
    </w:p>
    <w:p w14:paraId="5D5D89DD" w14:textId="77777777" w:rsidR="00563F0C" w:rsidRDefault="00563F0C" w:rsidP="0054020C">
      <w:pPr>
        <w:rPr>
          <w:color w:val="A6A6A6" w:themeColor="background1" w:themeShade="A6"/>
        </w:rPr>
      </w:pPr>
    </w:p>
    <w:p w14:paraId="0C57A501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#Hourly for each hour</w:t>
      </w:r>
    </w:p>
    <w:p w14:paraId="1961BEB4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raw_hr=read.csv("~/Desktop/Courses/Data_and_Text_Mining/A4/MT123electricityHour.csv", sep=',', header=T)</w:t>
      </w:r>
    </w:p>
    <w:p w14:paraId="55DDC0BA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head(raw_hr)</w:t>
      </w:r>
    </w:p>
    <w:p w14:paraId="37378865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tail(raw_hr)</w:t>
      </w:r>
    </w:p>
    <w:p w14:paraId="687868F3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raw_value_hr=raw_hr[,2]</w:t>
      </w:r>
    </w:p>
    <w:p w14:paraId="6E5F1F72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head(raw_value_hr,10)</w:t>
      </w:r>
    </w:p>
    <w:p w14:paraId="52464B34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df_hr &lt;- data.frame(matrix(unlist(raw_value_hr), ncol=24, byrow=T),stringsAsFactors=FALSE)</w:t>
      </w:r>
    </w:p>
    <w:p w14:paraId="6DBFEE38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df_hr = df_hr[1:50,]</w:t>
      </w:r>
    </w:p>
    <w:p w14:paraId="7722BC7F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head(df_hr,10)</w:t>
      </w:r>
    </w:p>
    <w:p w14:paraId="0AA6528B" w14:textId="77777777" w:rsidR="00563F0C" w:rsidRPr="00563F0C" w:rsidRDefault="00563F0C" w:rsidP="00563F0C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x_hr=df_hr[,1:23]</w:t>
      </w:r>
    </w:p>
    <w:p w14:paraId="6415A4AC" w14:textId="29B96275" w:rsidR="00A416D8" w:rsidRPr="00A416D8" w:rsidRDefault="00563F0C" w:rsidP="00A416D8">
      <w:pPr>
        <w:rPr>
          <w:color w:val="A6A6A6" w:themeColor="background1" w:themeShade="A6"/>
        </w:rPr>
      </w:pPr>
      <w:r w:rsidRPr="00563F0C">
        <w:rPr>
          <w:color w:val="A6A6A6" w:themeColor="background1" w:themeShade="A6"/>
        </w:rPr>
        <w:t>y_hr=df_hr[,24]</w:t>
      </w:r>
    </w:p>
    <w:p w14:paraId="0E271770" w14:textId="77777777" w:rsidR="00EF65FD" w:rsidRDefault="00EF65FD" w:rsidP="00563F0C">
      <w:pPr>
        <w:rPr>
          <w:color w:val="A6A6A6" w:themeColor="background1" w:themeShade="A6"/>
        </w:rPr>
      </w:pPr>
    </w:p>
    <w:p w14:paraId="2AF7657C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#Daily for each day</w:t>
      </w:r>
    </w:p>
    <w:p w14:paraId="6FFD226E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raw_d=read.csv("~/Desktop/Courses/Data_and_Text_Mining/A4/MT123electricityDate.csv", sep=',', header=T)</w:t>
      </w:r>
    </w:p>
    <w:p w14:paraId="5D1ED4BD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head(raw_d)</w:t>
      </w:r>
    </w:p>
    <w:p w14:paraId="02D43D64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tail(raw_d)</w:t>
      </w:r>
    </w:p>
    <w:p w14:paraId="2343D9EE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raw_value_d=raw_d[,2]</w:t>
      </w:r>
    </w:p>
    <w:p w14:paraId="7D0C4691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head(raw_value_d,10)</w:t>
      </w:r>
    </w:p>
    <w:p w14:paraId="5AFC27FA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df_d &lt;- data.frame(matrix(unlist(raw_value_d), ncol=7, byrow=T),stringsAsFactors=FALSE)</w:t>
      </w:r>
    </w:p>
    <w:p w14:paraId="1696930A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df_d = df_d[1:50,]</w:t>
      </w:r>
    </w:p>
    <w:p w14:paraId="2993ABB8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head(df_d,10)</w:t>
      </w:r>
    </w:p>
    <w:p w14:paraId="212F7774" w14:textId="77777777" w:rsidR="00EF65FD" w:rsidRPr="00EF65FD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x_d=df_d[,1:6]</w:t>
      </w:r>
    </w:p>
    <w:p w14:paraId="75000D65" w14:textId="35066D2A" w:rsidR="00EF65FD" w:rsidRPr="00CF437F" w:rsidRDefault="00EF65FD" w:rsidP="00EF65FD">
      <w:pPr>
        <w:rPr>
          <w:color w:val="A6A6A6" w:themeColor="background1" w:themeShade="A6"/>
        </w:rPr>
      </w:pPr>
      <w:r w:rsidRPr="00EF65FD">
        <w:rPr>
          <w:color w:val="A6A6A6" w:themeColor="background1" w:themeShade="A6"/>
        </w:rPr>
        <w:t>y_d=df_d[,7]</w:t>
      </w:r>
    </w:p>
    <w:p w14:paraId="678FAE1C" w14:textId="77777777" w:rsidR="00CF437F" w:rsidRPr="00CF437F" w:rsidRDefault="00CF437F" w:rsidP="00CF437F">
      <w:pPr>
        <w:rPr>
          <w:color w:val="A6A6A6" w:themeColor="background1" w:themeShade="A6"/>
        </w:rPr>
      </w:pPr>
    </w:p>
    <w:p w14:paraId="62719D40" w14:textId="39971F92" w:rsidR="002D0F13" w:rsidRPr="00A12C23" w:rsidRDefault="002D0F13" w:rsidP="002D0F13">
      <w:pPr>
        <w:rPr>
          <w:b/>
          <w:bCs/>
          <w:lang w:val="en-US" w:eastAsia="en-US"/>
        </w:rPr>
      </w:pPr>
      <w:r>
        <w:rPr>
          <w:b/>
          <w:bCs/>
          <w:lang w:val="en-US" w:eastAsia="en-US"/>
        </w:rPr>
        <w:t>Analysis</w:t>
      </w:r>
    </w:p>
    <w:p w14:paraId="2CF2CCF1" w14:textId="6339B2E7" w:rsidR="00A12C23" w:rsidRDefault="00A12C23" w:rsidP="000D1B76">
      <w:pPr>
        <w:rPr>
          <w:color w:val="A6A6A6" w:themeColor="background1" w:themeShade="A6"/>
        </w:rPr>
      </w:pPr>
    </w:p>
    <w:p w14:paraId="5A14726A" w14:textId="77777777" w:rsidR="00C861B1" w:rsidRPr="00C861B1" w:rsidRDefault="00C861B1" w:rsidP="00C861B1">
      <w:pPr>
        <w:spacing w:after="200" w:line="276" w:lineRule="auto"/>
        <w:rPr>
          <w:color w:val="A6A6A6" w:themeColor="background1" w:themeShade="A6"/>
        </w:rPr>
      </w:pPr>
      <w:r w:rsidRPr="00C861B1">
        <w:rPr>
          <w:color w:val="A6A6A6" w:themeColor="background1" w:themeShade="A6"/>
        </w:rPr>
        <w:t>library(caret)</w:t>
      </w:r>
    </w:p>
    <w:p w14:paraId="5D762A8B" w14:textId="77777777" w:rsidR="00C861B1" w:rsidRPr="00C861B1" w:rsidRDefault="00C861B1" w:rsidP="00C861B1">
      <w:pPr>
        <w:spacing w:after="200" w:line="276" w:lineRule="auto"/>
        <w:rPr>
          <w:color w:val="A6A6A6" w:themeColor="background1" w:themeShade="A6"/>
        </w:rPr>
      </w:pPr>
      <w:r w:rsidRPr="00C861B1">
        <w:rPr>
          <w:color w:val="A6A6A6" w:themeColor="background1" w:themeShade="A6"/>
        </w:rPr>
        <w:t>library('tseries')</w:t>
      </w:r>
    </w:p>
    <w:p w14:paraId="194AEEC4" w14:textId="77777777" w:rsidR="00C861B1" w:rsidRPr="00C861B1" w:rsidRDefault="00C861B1" w:rsidP="00C861B1">
      <w:pPr>
        <w:spacing w:after="200" w:line="276" w:lineRule="auto"/>
        <w:rPr>
          <w:color w:val="A6A6A6" w:themeColor="background1" w:themeShade="A6"/>
        </w:rPr>
      </w:pPr>
      <w:r w:rsidRPr="00C861B1">
        <w:rPr>
          <w:color w:val="A6A6A6" w:themeColor="background1" w:themeShade="A6"/>
        </w:rPr>
        <w:t>library("forecast")</w:t>
      </w:r>
    </w:p>
    <w:p w14:paraId="6AB687A1" w14:textId="77777777" w:rsidR="00C861B1" w:rsidRPr="00C861B1" w:rsidRDefault="00C861B1" w:rsidP="00C861B1">
      <w:pPr>
        <w:spacing w:after="200" w:line="276" w:lineRule="auto"/>
        <w:rPr>
          <w:color w:val="A6A6A6" w:themeColor="background1" w:themeShade="A6"/>
        </w:rPr>
      </w:pPr>
    </w:p>
    <w:p w14:paraId="6E40DC1A" w14:textId="777E0EB1" w:rsidR="00FF2CA2" w:rsidRPr="00FF2CA2" w:rsidRDefault="00C861B1" w:rsidP="00FF2CA2">
      <w:pPr>
        <w:spacing w:after="200" w:line="276" w:lineRule="auto"/>
        <w:rPr>
          <w:color w:val="A6A6A6" w:themeColor="background1" w:themeShade="A6"/>
        </w:rPr>
      </w:pPr>
      <w:r w:rsidRPr="00C861B1">
        <w:rPr>
          <w:color w:val="A6A6A6" w:themeColor="background1" w:themeShade="A6"/>
        </w:rPr>
        <w:t>#15 min for 16:00 each day</w:t>
      </w:r>
    </w:p>
    <w:p w14:paraId="17E8EE07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</w:p>
    <w:p w14:paraId="5E00441B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# Linear regression</w:t>
      </w:r>
    </w:p>
    <w:p w14:paraId="4B41972D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glmFitTime_min &lt;- train(X7 ~ .,</w:t>
      </w:r>
    </w:p>
    <w:p w14:paraId="2E516B3F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data = df_min,</w:t>
      </w:r>
    </w:p>
    <w:p w14:paraId="048C17D2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method = "glm",</w:t>
      </w:r>
    </w:p>
    <w:p w14:paraId="0D7A9528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preProc = c("center", "scale"),</w:t>
      </w:r>
    </w:p>
    <w:p w14:paraId="32B8C60C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tuneLength = 10,</w:t>
      </w:r>
    </w:p>
    <w:p w14:paraId="75927BC5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trControl = myCvControl)</w:t>
      </w:r>
    </w:p>
    <w:p w14:paraId="0FA3245D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glmFitTime_min</w:t>
      </w:r>
    </w:p>
    <w:p w14:paraId="00B6B791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ummary(glmFitTime_min)</w:t>
      </w:r>
    </w:p>
    <w:p w14:paraId="7CACD67E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y_pre_min_glm = predict(glmFitTime_min, newdata = x_min)</w:t>
      </w:r>
    </w:p>
    <w:p w14:paraId="0DAD8F0C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glm=mean(100*abs(y_pre_min_glm-y_min)/y_min)</w:t>
      </w:r>
    </w:p>
    <w:p w14:paraId="56557455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glm</w:t>
      </w:r>
    </w:p>
    <w:p w14:paraId="275CCAD4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</w:p>
    <w:p w14:paraId="2DDDFAB6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# Support Vector Regression</w:t>
      </w:r>
    </w:p>
    <w:p w14:paraId="37E7EDD6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vmFitTime_min &lt;- train(X7 ~ .,</w:t>
      </w:r>
    </w:p>
    <w:p w14:paraId="579BFCCA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data = df_min,</w:t>
      </w:r>
    </w:p>
    <w:p w14:paraId="163DA741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method = "svmRadial",</w:t>
      </w:r>
    </w:p>
    <w:p w14:paraId="5646223B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lastRenderedPageBreak/>
        <w:t xml:space="preserve">                    preProc = c("center", "scale"),</w:t>
      </w:r>
    </w:p>
    <w:p w14:paraId="5B9C256C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tuneLength = 10,</w:t>
      </w:r>
    </w:p>
    <w:p w14:paraId="105480F8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trControl = myCvControl)</w:t>
      </w:r>
    </w:p>
    <w:p w14:paraId="14E470AE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vmFitTime_min</w:t>
      </w:r>
    </w:p>
    <w:p w14:paraId="1AC37ABC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ummary(svmFitTime_min)</w:t>
      </w:r>
    </w:p>
    <w:p w14:paraId="584848A0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y_pre_min_svm = predict(svmFitTime_min, newdata = x_min)</w:t>
      </w:r>
    </w:p>
    <w:p w14:paraId="68170328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svm=mean(100*abs(y_pre_min_svm-y_min)/y_min)</w:t>
      </w:r>
    </w:p>
    <w:p w14:paraId="55E0F7FC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svm</w:t>
      </w:r>
    </w:p>
    <w:p w14:paraId="32967250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</w:p>
    <w:p w14:paraId="50AC32E4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# Neural Network</w:t>
      </w:r>
    </w:p>
    <w:p w14:paraId="792927C5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nnFitTime_min &lt;- train(X7 ~ .,</w:t>
      </w:r>
    </w:p>
    <w:p w14:paraId="3AE7B3B1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data = df_min,</w:t>
      </w:r>
    </w:p>
    <w:p w14:paraId="65E56258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method = "avNNet",</w:t>
      </w:r>
    </w:p>
    <w:p w14:paraId="2BFAAA07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preProc = c("center", "scale"),</w:t>
      </w:r>
    </w:p>
    <w:p w14:paraId="4A59A323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trControl = myCvControl,</w:t>
      </w:r>
    </w:p>
    <w:p w14:paraId="6BD45253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tuneLength = 10,</w:t>
      </w:r>
    </w:p>
    <w:p w14:paraId="4B672779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linout = T,</w:t>
      </w:r>
    </w:p>
    <w:p w14:paraId="4F622765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trace = F,</w:t>
      </w:r>
    </w:p>
    <w:p w14:paraId="038E30C0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#MaxNWts = 10 * (ncol(df_min) + 1) + 10 + 1,</w:t>
      </w:r>
    </w:p>
    <w:p w14:paraId="00F0EE2D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MaxNWts = 1000,</w:t>
      </w:r>
    </w:p>
    <w:p w14:paraId="35EDDF35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maxit = 100)</w:t>
      </w:r>
    </w:p>
    <w:p w14:paraId="0198CA34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nnFitTime_min</w:t>
      </w:r>
    </w:p>
    <w:p w14:paraId="5D91D294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ummary(nnFitTime_min)</w:t>
      </w:r>
    </w:p>
    <w:p w14:paraId="3E485F9E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y_pre_min_nn = predict(nnFitTime_min, newdata = x_min)</w:t>
      </w:r>
    </w:p>
    <w:p w14:paraId="79890C42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nn=mean(100*abs(y_pre_min_nn-y_min)/y_min)</w:t>
      </w:r>
    </w:p>
    <w:p w14:paraId="19A83458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lastRenderedPageBreak/>
        <w:t>mape_min_nn</w:t>
      </w:r>
    </w:p>
    <w:p w14:paraId="64ECCAE4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</w:p>
    <w:p w14:paraId="6B306C22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# Compare models</w:t>
      </w:r>
    </w:p>
    <w:p w14:paraId="3BB1565A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resamps_min &lt;- resamples(list(lm = glmFitTime_min,</w:t>
      </w:r>
    </w:p>
    <w:p w14:paraId="1D4A9A3B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      svn = svmFitTime_min,</w:t>
      </w:r>
    </w:p>
    <w:p w14:paraId="520B939D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                          nn = nnFitTime_min))</w:t>
      </w:r>
    </w:p>
    <w:p w14:paraId="212AC122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ummary(resamps_min)</w:t>
      </w:r>
    </w:p>
    <w:p w14:paraId="003FF9B1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</w:p>
    <w:p w14:paraId="315AA197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#Time Series</w:t>
      </w:r>
    </w:p>
    <w:p w14:paraId="7CF5F0B9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t_min = raw_value_min[1:500]</w:t>
      </w:r>
    </w:p>
    <w:p w14:paraId="0220F3C1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tSeries_min=ts(t_min,start = 1, frequency = 7)</w:t>
      </w:r>
    </w:p>
    <w:p w14:paraId="4533E10B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 xml:space="preserve">plot(tSeries_min) </w:t>
      </w:r>
    </w:p>
    <w:p w14:paraId="724D4A19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plot(stl(tSeries_min,s.window="periodic"))</w:t>
      </w:r>
    </w:p>
    <w:p w14:paraId="1A208F87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ar_min &lt;- Arima(tSeries_min,order=c(7,0,7))</w:t>
      </w:r>
    </w:p>
    <w:p w14:paraId="6E2EFDFD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summary(ar_min)</w:t>
      </w:r>
    </w:p>
    <w:p w14:paraId="1BD2CBD9" w14:textId="77777777" w:rsidR="007E5848" w:rsidRP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ar=mean(100*abs(fitted(ar_min) - tSeries_min)/tSeries_min)</w:t>
      </w:r>
    </w:p>
    <w:p w14:paraId="3BCAB95D" w14:textId="00E2FDE8" w:rsidR="007E5848" w:rsidRDefault="007E5848" w:rsidP="007E5848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mape_min_ar</w:t>
      </w:r>
    </w:p>
    <w:p w14:paraId="0FC37349" w14:textId="77777777" w:rsidR="007E5848" w:rsidRDefault="007E5848" w:rsidP="007E5848">
      <w:pPr>
        <w:spacing w:after="200" w:line="276" w:lineRule="auto"/>
        <w:rPr>
          <w:color w:val="A6A6A6" w:themeColor="background1" w:themeShade="A6"/>
        </w:rPr>
      </w:pPr>
    </w:p>
    <w:p w14:paraId="6D8443D0" w14:textId="4357A135" w:rsidR="00FF2CA2" w:rsidRPr="00FF2CA2" w:rsidRDefault="007E5848" w:rsidP="00FF2CA2">
      <w:pPr>
        <w:spacing w:after="200" w:line="276" w:lineRule="auto"/>
        <w:rPr>
          <w:color w:val="A6A6A6" w:themeColor="background1" w:themeShade="A6"/>
        </w:rPr>
      </w:pPr>
      <w:r w:rsidRPr="007E5848">
        <w:rPr>
          <w:color w:val="A6A6A6" w:themeColor="background1" w:themeShade="A6"/>
        </w:rPr>
        <w:t>#Hourly for each hour</w:t>
      </w:r>
    </w:p>
    <w:p w14:paraId="2D8679ED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1B003F9C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yCvControl &lt;- trainControl(method = "repeatedCV",</w:t>
      </w:r>
    </w:p>
    <w:p w14:paraId="7394F439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    number=10,</w:t>
      </w:r>
    </w:p>
    <w:p w14:paraId="346A2385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    repeats = 5)</w:t>
      </w:r>
    </w:p>
    <w:p w14:paraId="66E1860C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74E0674D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# Linear regression</w:t>
      </w:r>
    </w:p>
    <w:p w14:paraId="5FE7F938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lastRenderedPageBreak/>
        <w:t>glmFitTime_hr &lt;- train(X24 ~ .,</w:t>
      </w:r>
    </w:p>
    <w:p w14:paraId="6150CA1C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data = df_hr,</w:t>
      </w:r>
    </w:p>
    <w:p w14:paraId="73667C2B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method = "glm",</w:t>
      </w:r>
    </w:p>
    <w:p w14:paraId="3DB68252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preProc = c("center", "scale"),</w:t>
      </w:r>
    </w:p>
    <w:p w14:paraId="1DB251A4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tuneLength = 10,</w:t>
      </w:r>
    </w:p>
    <w:p w14:paraId="5CF2CFD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trControl = myCvControl)</w:t>
      </w:r>
    </w:p>
    <w:p w14:paraId="6A1CBEC7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glmFitTime_hr</w:t>
      </w:r>
    </w:p>
    <w:p w14:paraId="6BCFB74D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ummary(glmFitTime_hr)</w:t>
      </w:r>
    </w:p>
    <w:p w14:paraId="1AB7EB1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y_pre_hr_glm = predict(glmFitTime_hr, newdata = x_hr)</w:t>
      </w:r>
    </w:p>
    <w:p w14:paraId="1CC30E1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glm=mean(100*abs(y_pre_hr_glm-y_hr)/y_hr)</w:t>
      </w:r>
    </w:p>
    <w:p w14:paraId="0200C421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glm</w:t>
      </w:r>
    </w:p>
    <w:p w14:paraId="7270E0CE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6F6D2F3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# Support Vector Regression</w:t>
      </w:r>
    </w:p>
    <w:p w14:paraId="4AB9C6AC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vmFitTime_hr &lt;- train(X24 ~ .,</w:t>
      </w:r>
    </w:p>
    <w:p w14:paraId="54077F0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data = df_hr,</w:t>
      </w:r>
    </w:p>
    <w:p w14:paraId="3EA17235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method = "svmRadial",</w:t>
      </w:r>
    </w:p>
    <w:p w14:paraId="52A73158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preProc = c("center", "scale"),</w:t>
      </w:r>
    </w:p>
    <w:p w14:paraId="731CF1DB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tuneLength = 10,</w:t>
      </w:r>
    </w:p>
    <w:p w14:paraId="3877462F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trControl = myCvControl)</w:t>
      </w:r>
    </w:p>
    <w:p w14:paraId="52CC5B01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vmFitTime_hr</w:t>
      </w:r>
    </w:p>
    <w:p w14:paraId="04CC1EB7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ummary(svmFitTime_hr)</w:t>
      </w:r>
    </w:p>
    <w:p w14:paraId="25C314CB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y_pre_hr_svm = predict(svmFitTime_hr, newdata = x_hr)</w:t>
      </w:r>
    </w:p>
    <w:p w14:paraId="48018012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svm=mean(100*abs(y_pre_hr_svm-y_hr)/y_hr)</w:t>
      </w:r>
    </w:p>
    <w:p w14:paraId="7C9B0196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svm</w:t>
      </w:r>
    </w:p>
    <w:p w14:paraId="6198C988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3D7851EE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lastRenderedPageBreak/>
        <w:t># Neural Network</w:t>
      </w:r>
    </w:p>
    <w:p w14:paraId="4BEBE40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nnFitTime_hr &lt;- train(X24 ~ .,</w:t>
      </w:r>
    </w:p>
    <w:p w14:paraId="33981F89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data = df_hr,</w:t>
      </w:r>
    </w:p>
    <w:p w14:paraId="6DFEA4AE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method = "avNNet",</w:t>
      </w:r>
    </w:p>
    <w:p w14:paraId="5D00A637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preProc = c("center", "scale"),</w:t>
      </w:r>
    </w:p>
    <w:p w14:paraId="7CF56152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trControl = myCvControl,</w:t>
      </w:r>
    </w:p>
    <w:p w14:paraId="6CA382B8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tuneLength = 10,</w:t>
      </w:r>
    </w:p>
    <w:p w14:paraId="57DAB777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linout = T,</w:t>
      </w:r>
    </w:p>
    <w:p w14:paraId="7CBD3C59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trace = F,</w:t>
      </w:r>
    </w:p>
    <w:p w14:paraId="02C126A9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#MaxNWts = 10 * (ncol(df_min) + 1) + 10 + 1,</w:t>
      </w:r>
    </w:p>
    <w:p w14:paraId="46F4CC7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MaxNWts = 1000,</w:t>
      </w:r>
    </w:p>
    <w:p w14:paraId="38554F2C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maxit = 100)</w:t>
      </w:r>
    </w:p>
    <w:p w14:paraId="3BCB1637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nnFitTime_hr</w:t>
      </w:r>
    </w:p>
    <w:p w14:paraId="791FFD8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ummary(nnFitTime_hr)</w:t>
      </w:r>
    </w:p>
    <w:p w14:paraId="5B4E94DC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y_pre_hr_nn = predict(nnFitTime_hr, newdata = x_hr)</w:t>
      </w:r>
    </w:p>
    <w:p w14:paraId="70B1B454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nn=mean(100*abs(y_pre_hr_nn-y_hr)/y_hr)</w:t>
      </w:r>
    </w:p>
    <w:p w14:paraId="6C5FF6BF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nn</w:t>
      </w:r>
    </w:p>
    <w:p w14:paraId="3889DD85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1C0412F5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6357FA19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# Compare models</w:t>
      </w:r>
    </w:p>
    <w:p w14:paraId="41227AA8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resamps_hr &lt;- resamples(list(lm = glmFitTime_hr,</w:t>
      </w:r>
    </w:p>
    <w:p w14:paraId="62C8563F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     svn = svmFitTime_hr,</w:t>
      </w:r>
    </w:p>
    <w:p w14:paraId="3AA19936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                             nn = nnFitTime_hr))</w:t>
      </w:r>
    </w:p>
    <w:p w14:paraId="647F7CCA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ummary(resamps_hr)</w:t>
      </w:r>
    </w:p>
    <w:p w14:paraId="09E338DD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</w:p>
    <w:p w14:paraId="6D0923D7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lastRenderedPageBreak/>
        <w:t>#Time Series</w:t>
      </w:r>
    </w:p>
    <w:p w14:paraId="12B0D9BB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t_hr = raw_hr[1:1000,2]</w:t>
      </w:r>
    </w:p>
    <w:p w14:paraId="259DA0B2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tSeries_hr=ts(t_hr,start = 1, frequency = 24)</w:t>
      </w:r>
    </w:p>
    <w:p w14:paraId="2B2A8443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 xml:space="preserve">plot(tSeries_hr) </w:t>
      </w:r>
    </w:p>
    <w:p w14:paraId="1920CFA4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plot(stl(tSeries_hr,s.window="periodic"))</w:t>
      </w:r>
    </w:p>
    <w:p w14:paraId="1ACA7D21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ar_hr &lt;- Arima(tSeries_hr,order=c(24,0,24))</w:t>
      </w:r>
    </w:p>
    <w:p w14:paraId="652F1774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summary(ar_hr)</w:t>
      </w:r>
    </w:p>
    <w:p w14:paraId="5AA3AD62" w14:textId="77777777" w:rsidR="00C50176" w:rsidRPr="00C50176" w:rsidRDefault="00C50176" w:rsidP="00C50176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ar=mean(100*abs(fitted(ar_hr) - tSeries_hr)/tSeries_hr)</w:t>
      </w:r>
    </w:p>
    <w:p w14:paraId="33C35833" w14:textId="543F6630" w:rsidR="005773D9" w:rsidRPr="005773D9" w:rsidRDefault="00C50176" w:rsidP="005773D9">
      <w:pPr>
        <w:spacing w:after="200" w:line="276" w:lineRule="auto"/>
        <w:rPr>
          <w:color w:val="A6A6A6" w:themeColor="background1" w:themeShade="A6"/>
        </w:rPr>
      </w:pPr>
      <w:r w:rsidRPr="00C50176">
        <w:rPr>
          <w:color w:val="A6A6A6" w:themeColor="background1" w:themeShade="A6"/>
        </w:rPr>
        <w:t>mape_hr_ar</w:t>
      </w:r>
    </w:p>
    <w:p w14:paraId="6D9FCBA2" w14:textId="77777777" w:rsidR="006158E5" w:rsidRDefault="006158E5" w:rsidP="00C50176">
      <w:pPr>
        <w:spacing w:after="200" w:line="276" w:lineRule="auto"/>
        <w:rPr>
          <w:color w:val="A6A6A6" w:themeColor="background1" w:themeShade="A6"/>
        </w:rPr>
      </w:pPr>
    </w:p>
    <w:p w14:paraId="7BEFCD14" w14:textId="5F9B10FF" w:rsidR="006158E5" w:rsidRDefault="006158E5" w:rsidP="00C50176">
      <w:pPr>
        <w:spacing w:after="200" w:line="276" w:lineRule="auto"/>
        <w:rPr>
          <w:color w:val="A6A6A6" w:themeColor="background1" w:themeShade="A6"/>
        </w:rPr>
      </w:pPr>
      <w:r w:rsidRPr="006158E5">
        <w:rPr>
          <w:color w:val="A6A6A6" w:themeColor="background1" w:themeShade="A6"/>
        </w:rPr>
        <w:t>#Daily for each day</w:t>
      </w:r>
    </w:p>
    <w:p w14:paraId="16548DBB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</w:p>
    <w:p w14:paraId="44CDFAE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# Linear regression</w:t>
      </w:r>
    </w:p>
    <w:p w14:paraId="2D1E4934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glmFitTime_d &lt;- train(X7 ~ .,</w:t>
      </w:r>
    </w:p>
    <w:p w14:paraId="7DEB23F5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data = df_d,</w:t>
      </w:r>
    </w:p>
    <w:p w14:paraId="40CF669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method = "glm",</w:t>
      </w:r>
    </w:p>
    <w:p w14:paraId="6F9E863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preProc = c("center", "scale"),</w:t>
      </w:r>
    </w:p>
    <w:p w14:paraId="2F8EE48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tuneLength = 10,</w:t>
      </w:r>
    </w:p>
    <w:p w14:paraId="17E13FD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trControl = myCvControl)</w:t>
      </w:r>
    </w:p>
    <w:p w14:paraId="375B1B8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glmFitTime_d</w:t>
      </w:r>
    </w:p>
    <w:p w14:paraId="3D3C16FC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ummary(glmFitTime_d)</w:t>
      </w:r>
    </w:p>
    <w:p w14:paraId="454A8E9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y_pre_d_glm = predict(glmFitTime_d, newdata = x_d)</w:t>
      </w:r>
    </w:p>
    <w:p w14:paraId="584C6CC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glm=mean(100*abs(y_pre_d_glm-y_d)/y_d)</w:t>
      </w:r>
    </w:p>
    <w:p w14:paraId="06F4E94E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glm</w:t>
      </w:r>
    </w:p>
    <w:p w14:paraId="7CA709DB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</w:p>
    <w:p w14:paraId="2F32236D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lastRenderedPageBreak/>
        <w:t># Support Vector Regression</w:t>
      </w:r>
    </w:p>
    <w:p w14:paraId="3185D2A8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vmFitTime_d &lt;- train(X7 ~ .,</w:t>
      </w:r>
    </w:p>
    <w:p w14:paraId="75EF4A8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data = df_d,</w:t>
      </w:r>
    </w:p>
    <w:p w14:paraId="7809F7AC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method = "svmRadial",</w:t>
      </w:r>
    </w:p>
    <w:p w14:paraId="316F8655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preProc = c("center", "scale"),</w:t>
      </w:r>
    </w:p>
    <w:p w14:paraId="1E8146AB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tuneLength = 10,</w:t>
      </w:r>
    </w:p>
    <w:p w14:paraId="6080D527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trControl = myCvControl)</w:t>
      </w:r>
    </w:p>
    <w:p w14:paraId="497E1A8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vmFitTime_d</w:t>
      </w:r>
    </w:p>
    <w:p w14:paraId="05CB7878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ummary(svmFitTime_d)</w:t>
      </w:r>
    </w:p>
    <w:p w14:paraId="69D95082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y_pre_d_svm = predict(svmFitTime_d, newdata = x_d)</w:t>
      </w:r>
    </w:p>
    <w:p w14:paraId="50F27EEA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svm=mean(100*abs(y_pre_d_svm-y_d)/y_d)</w:t>
      </w:r>
    </w:p>
    <w:p w14:paraId="01FBC23C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svm</w:t>
      </w:r>
    </w:p>
    <w:p w14:paraId="3257288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</w:p>
    <w:p w14:paraId="54B992E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# Neural Network</w:t>
      </w:r>
    </w:p>
    <w:p w14:paraId="6E44FDE1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nnFitTime_d &lt;- train(X7 ~ .,</w:t>
      </w:r>
    </w:p>
    <w:p w14:paraId="67CCA4C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data = df_d,</w:t>
      </w:r>
    </w:p>
    <w:p w14:paraId="30D9A8C7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method = "avNNet",</w:t>
      </w:r>
    </w:p>
    <w:p w14:paraId="292CAF4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preProc = c("center", "scale"),</w:t>
      </w:r>
    </w:p>
    <w:p w14:paraId="324C766E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trControl = myCvControl,</w:t>
      </w:r>
    </w:p>
    <w:p w14:paraId="3A6832AD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tuneLength = 10,</w:t>
      </w:r>
    </w:p>
    <w:p w14:paraId="4A6CF316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linout = T,</w:t>
      </w:r>
    </w:p>
    <w:p w14:paraId="50B65D78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trace = F,</w:t>
      </w:r>
    </w:p>
    <w:p w14:paraId="7F2CB38F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#MaxNWts = 10 * (ncol(df_min) + 1) + 10 + 1,</w:t>
      </w:r>
    </w:p>
    <w:p w14:paraId="70F17586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MaxNWts = 1000,</w:t>
      </w:r>
    </w:p>
    <w:p w14:paraId="7A368A31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maxit = 100)</w:t>
      </w:r>
    </w:p>
    <w:p w14:paraId="19606507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lastRenderedPageBreak/>
        <w:t>nnFitTime_d</w:t>
      </w:r>
    </w:p>
    <w:p w14:paraId="22106E5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ummary(nnFitTime_d)</w:t>
      </w:r>
    </w:p>
    <w:p w14:paraId="6B652324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y_pre_d_nn = predict(nnFitTime_d, newdata = x_d)</w:t>
      </w:r>
    </w:p>
    <w:p w14:paraId="220216BD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nn=mean(100*abs(y_pre_d_nn-y_d)/y_d)</w:t>
      </w:r>
    </w:p>
    <w:p w14:paraId="452F117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nn</w:t>
      </w:r>
    </w:p>
    <w:p w14:paraId="39BE2D5E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</w:p>
    <w:p w14:paraId="4FDF43E4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</w:p>
    <w:p w14:paraId="433C6C6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# Compare models</w:t>
      </w:r>
    </w:p>
    <w:p w14:paraId="001683F5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resamps_d &lt;- resamples(list(lm = glmFitTime_d,</w:t>
      </w:r>
    </w:p>
    <w:p w14:paraId="7AD102C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svn = svmFitTime_d,</w:t>
      </w:r>
    </w:p>
    <w:p w14:paraId="3F637B2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nn = nnFitTime_d))</w:t>
      </w:r>
    </w:p>
    <w:p w14:paraId="66789B4D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ummary(resamps_d)</w:t>
      </w:r>
    </w:p>
    <w:p w14:paraId="3BEAB6C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</w:p>
    <w:p w14:paraId="36730062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resamps_all &lt;- resamples(list(lm_min = glmFitTime_min,</w:t>
      </w:r>
    </w:p>
    <w:p w14:paraId="74E26E6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 svn_min = svmFitTime_min,</w:t>
      </w:r>
    </w:p>
    <w:p w14:paraId="2DB1D46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 nn_min = nnFitTime_min,</w:t>
      </w:r>
    </w:p>
    <w:p w14:paraId="1A2E9125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 lm_hr = glmFitTime_hr,</w:t>
      </w:r>
    </w:p>
    <w:p w14:paraId="0782F97C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 svn_hr = svmFitTime_hr,</w:t>
      </w:r>
    </w:p>
    <w:p w14:paraId="46A9B0A3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 nn_hr = nnFitTime_hr,</w:t>
      </w:r>
    </w:p>
    <w:p w14:paraId="76EA2598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  lm_d = glmFitTime_d,</w:t>
      </w:r>
    </w:p>
    <w:p w14:paraId="0FB123E5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svn_d = svmFitTime_d,</w:t>
      </w:r>
    </w:p>
    <w:p w14:paraId="19BABC6B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                            nn_d = nnFitTime_d))</w:t>
      </w:r>
    </w:p>
    <w:p w14:paraId="2BDB1F80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ummary(resamps_all)</w:t>
      </w:r>
    </w:p>
    <w:p w14:paraId="1054480C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#Time Series</w:t>
      </w:r>
    </w:p>
    <w:p w14:paraId="0C5C9FF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t_d = raw_d[1:500,2]</w:t>
      </w:r>
    </w:p>
    <w:p w14:paraId="5871BBFE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lastRenderedPageBreak/>
        <w:t>tSeries_d=ts(t_d,start = 1, frequency = 7)</w:t>
      </w:r>
    </w:p>
    <w:p w14:paraId="1E45E361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 xml:space="preserve">plot(tSeries_d) </w:t>
      </w:r>
    </w:p>
    <w:p w14:paraId="7A30CD7C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plot(stl(tSeries_d,s.window="periodic"))</w:t>
      </w:r>
    </w:p>
    <w:p w14:paraId="3D4818AA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ar_d &lt;- Arima(tSeries_d,order=c(7,0,7))</w:t>
      </w:r>
    </w:p>
    <w:p w14:paraId="11E70D19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summary(ar_d)</w:t>
      </w:r>
    </w:p>
    <w:p w14:paraId="67EE3BAA" w14:textId="77777777" w:rsidR="00273180" w:rsidRPr="00273180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ar=mean(100*abs(fitted(ar_d) - tSeries_d)/tSeries_d)</w:t>
      </w:r>
    </w:p>
    <w:p w14:paraId="03F5B41A" w14:textId="3973E2D1" w:rsidR="00273180" w:rsidRPr="00A224C1" w:rsidRDefault="00273180" w:rsidP="00273180">
      <w:pPr>
        <w:spacing w:after="200" w:line="276" w:lineRule="auto"/>
        <w:rPr>
          <w:color w:val="A6A6A6" w:themeColor="background1" w:themeShade="A6"/>
        </w:rPr>
      </w:pPr>
      <w:r w:rsidRPr="00273180">
        <w:rPr>
          <w:color w:val="A6A6A6" w:themeColor="background1" w:themeShade="A6"/>
        </w:rPr>
        <w:t>mape_d_ar</w:t>
      </w:r>
    </w:p>
    <w:p w14:paraId="4948B626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0580AE71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bookmarkEnd w:id="1"/>
    <w:p w14:paraId="4644005F" w14:textId="485281D5" w:rsidR="005E6EE4" w:rsidRPr="00DD41EC" w:rsidRDefault="005E6EE4" w:rsidP="00692A2A">
      <w:pPr>
        <w:spacing w:after="200" w:line="276" w:lineRule="auto"/>
        <w:rPr>
          <w:color w:val="A6A6A6" w:themeColor="background1" w:themeShade="A6"/>
        </w:rPr>
      </w:pPr>
    </w:p>
    <w:sectPr w:rsidR="005E6EE4" w:rsidRPr="00DD41EC">
      <w:footerReference w:type="default" r:id="rId69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AF659" w14:textId="77777777" w:rsidR="00BF5ABC" w:rsidRDefault="00BF5ABC">
      <w:r>
        <w:separator/>
      </w:r>
    </w:p>
  </w:endnote>
  <w:endnote w:type="continuationSeparator" w:id="0">
    <w:p w14:paraId="47E858CD" w14:textId="77777777" w:rsidR="00BF5ABC" w:rsidRDefault="00BF5ABC">
      <w:r>
        <w:continuationSeparator/>
      </w:r>
    </w:p>
  </w:endnote>
  <w:endnote w:type="continuationNotice" w:id="1">
    <w:p w14:paraId="19B2DD14" w14:textId="77777777" w:rsidR="00BF5ABC" w:rsidRDefault="00BF5A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F611C" w14:textId="77777777" w:rsidR="00AA1F13" w:rsidRDefault="000F1DCE"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7C57BA5" wp14:editId="7E253D15">
              <wp:simplePos x="0" y="0"/>
              <wp:positionH relativeFrom="leftMargin">
                <wp:posOffset>6890035</wp:posOffset>
              </wp:positionH>
              <wp:positionV relativeFrom="bottomMargin">
                <wp:posOffset>218364</wp:posOffset>
              </wp:positionV>
              <wp:extent cx="520700" cy="520700"/>
              <wp:effectExtent l="0" t="0" r="0" b="0"/>
              <wp:wrapNone/>
              <wp:docPr id="2" name="Oval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roundRect">
                        <a:avLst/>
                      </a:prstGeom>
                      <a:ln w="76200"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2A81BC" w14:textId="77777777" w:rsidR="00AA1F13" w:rsidRPr="00C77D65" w:rsidRDefault="00616989">
                          <w:pPr>
                            <w:pStyle w:val="NoSpacing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C77D65">
                            <w:rPr>
                              <w:sz w:val="36"/>
                              <w:szCs w:val="36"/>
                            </w:rPr>
                            <w:fldChar w:fldCharType="begin"/>
                          </w:r>
                          <w:r w:rsidRPr="00C77D65">
                            <w:rPr>
                              <w:sz w:val="36"/>
                              <w:szCs w:val="36"/>
                            </w:rPr>
                            <w:instrText xml:space="preserve"> PAGE  \* Arabic  \* MERGEFORMAT </w:instrText>
                          </w:r>
                          <w:r w:rsidRPr="00C77D65">
                            <w:rPr>
                              <w:sz w:val="36"/>
                              <w:szCs w:val="36"/>
                            </w:rPr>
                            <w:fldChar w:fldCharType="separate"/>
                          </w:r>
                          <w:r w:rsidR="00BC5723">
                            <w:rPr>
                              <w:noProof/>
                              <w:sz w:val="36"/>
                              <w:szCs w:val="36"/>
                            </w:rPr>
                            <w:t>1</w:t>
                          </w:r>
                          <w:r w:rsidRPr="00C77D65">
                            <w:rPr>
                              <w:noProof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7C57BA5" id="Oval 19" o:spid="_x0000_s1030" style="position:absolute;margin-left:542.5pt;margin-top:17.2pt;width:41pt;height:41pt;z-index:25165824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bottom-margin-area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" o:allowincell="f" fillcolor="white [3201]" stroked="f" strokeweight="6pt">
              <v:textbox inset="0,0,0,0">
                <w:txbxContent>
                  <w:p w14:paraId="062A81BC" w14:textId="77777777" w:rsidR="00AA1F13" w:rsidRPr="00C77D65" w:rsidRDefault="00616989">
                    <w:pPr>
                      <w:pStyle w:val="NoSpacing"/>
                      <w:jc w:val="center"/>
                      <w:rPr>
                        <w:sz w:val="36"/>
                        <w:szCs w:val="36"/>
                      </w:rPr>
                    </w:pPr>
                    <w:r w:rsidRPr="00C77D65">
                      <w:rPr>
                        <w:sz w:val="36"/>
                        <w:szCs w:val="36"/>
                      </w:rPr>
                      <w:fldChar w:fldCharType="begin"/>
                    </w:r>
                    <w:r w:rsidRPr="00C77D65">
                      <w:rPr>
                        <w:sz w:val="36"/>
                        <w:szCs w:val="36"/>
                      </w:rPr>
                      <w:instrText xml:space="preserve"> PAGE  \* Arabic  \* MERGEFORMAT </w:instrText>
                    </w:r>
                    <w:r w:rsidRPr="00C77D65">
                      <w:rPr>
                        <w:sz w:val="36"/>
                        <w:szCs w:val="36"/>
                      </w:rPr>
                      <w:fldChar w:fldCharType="separate"/>
                    </w:r>
                    <w:r w:rsidR="00BC5723">
                      <w:rPr>
                        <w:noProof/>
                        <w:sz w:val="36"/>
                        <w:szCs w:val="36"/>
                      </w:rPr>
                      <w:t>1</w:t>
                    </w:r>
                    <w:r w:rsidRPr="00C77D65">
                      <w:rPr>
                        <w:noProof/>
                        <w:sz w:val="36"/>
                        <w:szCs w:val="36"/>
                      </w:rPr>
                      <w:fldChar w:fldCharType="end"/>
                    </w:r>
                  </w:p>
                </w:txbxContent>
              </v:textbox>
              <w10:wrap anchorx="margin" anchory="margin"/>
            </v:roundrect>
          </w:pict>
        </mc:Fallback>
      </mc:AlternateContent>
    </w:r>
  </w:p>
  <w:p w14:paraId="56ED17DB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CDB41C" w14:textId="77777777" w:rsidR="00BF5ABC" w:rsidRDefault="00BF5ABC">
      <w:r>
        <w:separator/>
      </w:r>
    </w:p>
  </w:footnote>
  <w:footnote w:type="continuationSeparator" w:id="0">
    <w:p w14:paraId="5ECC2783" w14:textId="77777777" w:rsidR="00BF5ABC" w:rsidRDefault="00BF5ABC">
      <w:r>
        <w:continuationSeparator/>
      </w:r>
    </w:p>
  </w:footnote>
  <w:footnote w:type="continuationNotice" w:id="1">
    <w:p w14:paraId="0B805643" w14:textId="77777777" w:rsidR="00BF5ABC" w:rsidRDefault="00BF5A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B7D438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B7D438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23F2FF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008890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656B" w:themeColor="accent1" w:themeShade="BF"/>
      </w:rPr>
    </w:lvl>
  </w:abstractNum>
  <w:abstractNum w:abstractNumId="5" w15:restartNumberingAfterBreak="0">
    <w:nsid w:val="06B1647D"/>
    <w:multiLevelType w:val="hybridMultilevel"/>
    <w:tmpl w:val="1F009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E3802"/>
    <w:multiLevelType w:val="hybridMultilevel"/>
    <w:tmpl w:val="2910BC66"/>
    <w:lvl w:ilvl="0" w:tplc="FDF40D9A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E37418"/>
    <w:multiLevelType w:val="hybridMultilevel"/>
    <w:tmpl w:val="3C0057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80BC7"/>
    <w:multiLevelType w:val="hybridMultilevel"/>
    <w:tmpl w:val="58F2B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01B84"/>
    <w:multiLevelType w:val="hybridMultilevel"/>
    <w:tmpl w:val="4B0EE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451822"/>
    <w:multiLevelType w:val="hybridMultilevel"/>
    <w:tmpl w:val="A3FE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DA74EB"/>
    <w:multiLevelType w:val="hybridMultilevel"/>
    <w:tmpl w:val="A3FE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7B56B5"/>
    <w:multiLevelType w:val="hybridMultilevel"/>
    <w:tmpl w:val="8F982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47937"/>
    <w:multiLevelType w:val="hybridMultilevel"/>
    <w:tmpl w:val="4B0EE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359A3"/>
    <w:multiLevelType w:val="hybridMultilevel"/>
    <w:tmpl w:val="556A30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2186D"/>
    <w:multiLevelType w:val="hybridMultilevel"/>
    <w:tmpl w:val="3CD292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352869"/>
    <w:multiLevelType w:val="hybridMultilevel"/>
    <w:tmpl w:val="A3FE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16D7F"/>
    <w:multiLevelType w:val="hybridMultilevel"/>
    <w:tmpl w:val="8DB84D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7"/>
  </w:num>
  <w:num w:numId="17">
    <w:abstractNumId w:val="14"/>
  </w:num>
  <w:num w:numId="18">
    <w:abstractNumId w:val="7"/>
  </w:num>
  <w:num w:numId="19">
    <w:abstractNumId w:val="12"/>
  </w:num>
  <w:num w:numId="20">
    <w:abstractNumId w:val="5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8"/>
  </w:num>
  <w:num w:numId="26">
    <w:abstractNumId w:val="16"/>
  </w:num>
  <w:num w:numId="27">
    <w:abstractNumId w:val="10"/>
  </w:num>
  <w:num w:numId="28">
    <w:abstractNumId w:val="11"/>
  </w:num>
  <w:num w:numId="29">
    <w:abstractNumId w:val="9"/>
  </w:num>
  <w:num w:numId="30">
    <w:abstractNumId w:val="13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doNotDisplayPageBoundaries/>
  <w:hideSpellingErrors/>
  <w:hideGrammaticalError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TO3NDA1N7U0NrRU0lEKTi0uzszPAykwNK0FAMNrCL0tAAAA"/>
  </w:docVars>
  <w:rsids>
    <w:rsidRoot w:val="00587C1D"/>
    <w:rsid w:val="0000074A"/>
    <w:rsid w:val="000008FA"/>
    <w:rsid w:val="0000140F"/>
    <w:rsid w:val="0000183B"/>
    <w:rsid w:val="00002354"/>
    <w:rsid w:val="00002614"/>
    <w:rsid w:val="00004174"/>
    <w:rsid w:val="0000537B"/>
    <w:rsid w:val="00005FF3"/>
    <w:rsid w:val="00006E67"/>
    <w:rsid w:val="00007038"/>
    <w:rsid w:val="000078C4"/>
    <w:rsid w:val="000079E3"/>
    <w:rsid w:val="000106F6"/>
    <w:rsid w:val="00010A58"/>
    <w:rsid w:val="00010EC0"/>
    <w:rsid w:val="0001191D"/>
    <w:rsid w:val="00012839"/>
    <w:rsid w:val="00013DA4"/>
    <w:rsid w:val="000142EE"/>
    <w:rsid w:val="00015E2B"/>
    <w:rsid w:val="00017587"/>
    <w:rsid w:val="00017D1E"/>
    <w:rsid w:val="00020CC8"/>
    <w:rsid w:val="00021009"/>
    <w:rsid w:val="00021653"/>
    <w:rsid w:val="00023000"/>
    <w:rsid w:val="00023693"/>
    <w:rsid w:val="000236EE"/>
    <w:rsid w:val="00024372"/>
    <w:rsid w:val="000246D4"/>
    <w:rsid w:val="00024D2E"/>
    <w:rsid w:val="0002516F"/>
    <w:rsid w:val="00025358"/>
    <w:rsid w:val="00027EF3"/>
    <w:rsid w:val="000303AA"/>
    <w:rsid w:val="00031517"/>
    <w:rsid w:val="000318AD"/>
    <w:rsid w:val="000330B6"/>
    <w:rsid w:val="0003400D"/>
    <w:rsid w:val="0003413C"/>
    <w:rsid w:val="00034A19"/>
    <w:rsid w:val="0003543E"/>
    <w:rsid w:val="00035FA4"/>
    <w:rsid w:val="00036BFE"/>
    <w:rsid w:val="00040E24"/>
    <w:rsid w:val="00041F20"/>
    <w:rsid w:val="000420D4"/>
    <w:rsid w:val="000421F6"/>
    <w:rsid w:val="000436C0"/>
    <w:rsid w:val="000442CC"/>
    <w:rsid w:val="00044B07"/>
    <w:rsid w:val="00044B30"/>
    <w:rsid w:val="00046A74"/>
    <w:rsid w:val="0004760E"/>
    <w:rsid w:val="00047EE6"/>
    <w:rsid w:val="0005002B"/>
    <w:rsid w:val="00050077"/>
    <w:rsid w:val="000509BC"/>
    <w:rsid w:val="0005146F"/>
    <w:rsid w:val="0005148C"/>
    <w:rsid w:val="00051BB9"/>
    <w:rsid w:val="00051E85"/>
    <w:rsid w:val="00052278"/>
    <w:rsid w:val="00052817"/>
    <w:rsid w:val="0005298F"/>
    <w:rsid w:val="00052C34"/>
    <w:rsid w:val="00052F48"/>
    <w:rsid w:val="0005387D"/>
    <w:rsid w:val="00054D7F"/>
    <w:rsid w:val="00054F56"/>
    <w:rsid w:val="00056984"/>
    <w:rsid w:val="00056AC5"/>
    <w:rsid w:val="000606AA"/>
    <w:rsid w:val="00061C32"/>
    <w:rsid w:val="0006320E"/>
    <w:rsid w:val="00063545"/>
    <w:rsid w:val="00064711"/>
    <w:rsid w:val="000647C2"/>
    <w:rsid w:val="000666A0"/>
    <w:rsid w:val="00066AEA"/>
    <w:rsid w:val="00067B28"/>
    <w:rsid w:val="0007098B"/>
    <w:rsid w:val="00070BFD"/>
    <w:rsid w:val="00071523"/>
    <w:rsid w:val="00072A8E"/>
    <w:rsid w:val="00074E8B"/>
    <w:rsid w:val="00074FB0"/>
    <w:rsid w:val="0007518C"/>
    <w:rsid w:val="000755A4"/>
    <w:rsid w:val="00076146"/>
    <w:rsid w:val="000765D7"/>
    <w:rsid w:val="0007680B"/>
    <w:rsid w:val="00080CFB"/>
    <w:rsid w:val="00081054"/>
    <w:rsid w:val="00082845"/>
    <w:rsid w:val="00083A58"/>
    <w:rsid w:val="00085A15"/>
    <w:rsid w:val="00085B33"/>
    <w:rsid w:val="000863F1"/>
    <w:rsid w:val="00086461"/>
    <w:rsid w:val="00086F9F"/>
    <w:rsid w:val="0008752A"/>
    <w:rsid w:val="00091250"/>
    <w:rsid w:val="000912FB"/>
    <w:rsid w:val="00091EA1"/>
    <w:rsid w:val="00093012"/>
    <w:rsid w:val="00093536"/>
    <w:rsid w:val="00093A3E"/>
    <w:rsid w:val="00093CD5"/>
    <w:rsid w:val="0009423B"/>
    <w:rsid w:val="000949BA"/>
    <w:rsid w:val="00095337"/>
    <w:rsid w:val="000977E9"/>
    <w:rsid w:val="00097F62"/>
    <w:rsid w:val="000A0C47"/>
    <w:rsid w:val="000A13FF"/>
    <w:rsid w:val="000A181C"/>
    <w:rsid w:val="000A3C18"/>
    <w:rsid w:val="000A40BF"/>
    <w:rsid w:val="000A45ED"/>
    <w:rsid w:val="000A4E28"/>
    <w:rsid w:val="000A6D2A"/>
    <w:rsid w:val="000B01DF"/>
    <w:rsid w:val="000B04B8"/>
    <w:rsid w:val="000B0867"/>
    <w:rsid w:val="000B2F46"/>
    <w:rsid w:val="000B2F84"/>
    <w:rsid w:val="000B3462"/>
    <w:rsid w:val="000B3819"/>
    <w:rsid w:val="000B4FF9"/>
    <w:rsid w:val="000B561A"/>
    <w:rsid w:val="000C0C7F"/>
    <w:rsid w:val="000C0D40"/>
    <w:rsid w:val="000C10CE"/>
    <w:rsid w:val="000C3178"/>
    <w:rsid w:val="000C7863"/>
    <w:rsid w:val="000D010B"/>
    <w:rsid w:val="000D1021"/>
    <w:rsid w:val="000D1101"/>
    <w:rsid w:val="000D13EA"/>
    <w:rsid w:val="000D167F"/>
    <w:rsid w:val="000D1B76"/>
    <w:rsid w:val="000D3110"/>
    <w:rsid w:val="000D34B8"/>
    <w:rsid w:val="000D4598"/>
    <w:rsid w:val="000D7555"/>
    <w:rsid w:val="000D79A4"/>
    <w:rsid w:val="000E0A6D"/>
    <w:rsid w:val="000E0FFA"/>
    <w:rsid w:val="000E1999"/>
    <w:rsid w:val="000E1A12"/>
    <w:rsid w:val="000E3DD2"/>
    <w:rsid w:val="000E454E"/>
    <w:rsid w:val="000E6042"/>
    <w:rsid w:val="000F0BAC"/>
    <w:rsid w:val="000F1B08"/>
    <w:rsid w:val="000F1DCE"/>
    <w:rsid w:val="000F1E87"/>
    <w:rsid w:val="000F3986"/>
    <w:rsid w:val="000F3FB4"/>
    <w:rsid w:val="000F43F7"/>
    <w:rsid w:val="000F4461"/>
    <w:rsid w:val="000F4D41"/>
    <w:rsid w:val="000F5550"/>
    <w:rsid w:val="000F6928"/>
    <w:rsid w:val="000F6C3E"/>
    <w:rsid w:val="000F7449"/>
    <w:rsid w:val="000F799B"/>
    <w:rsid w:val="00100714"/>
    <w:rsid w:val="00100CA8"/>
    <w:rsid w:val="00100EE3"/>
    <w:rsid w:val="001022B9"/>
    <w:rsid w:val="00103264"/>
    <w:rsid w:val="00104787"/>
    <w:rsid w:val="00105021"/>
    <w:rsid w:val="001058B1"/>
    <w:rsid w:val="001063EB"/>
    <w:rsid w:val="00107847"/>
    <w:rsid w:val="00107C22"/>
    <w:rsid w:val="001103E0"/>
    <w:rsid w:val="00110809"/>
    <w:rsid w:val="00110C4E"/>
    <w:rsid w:val="00112F2C"/>
    <w:rsid w:val="001130EF"/>
    <w:rsid w:val="001134E0"/>
    <w:rsid w:val="00113584"/>
    <w:rsid w:val="001141F4"/>
    <w:rsid w:val="001146FB"/>
    <w:rsid w:val="00114DCC"/>
    <w:rsid w:val="001153F6"/>
    <w:rsid w:val="00115964"/>
    <w:rsid w:val="00116122"/>
    <w:rsid w:val="0011663A"/>
    <w:rsid w:val="00116F7F"/>
    <w:rsid w:val="00117918"/>
    <w:rsid w:val="00117E03"/>
    <w:rsid w:val="00120A70"/>
    <w:rsid w:val="00121378"/>
    <w:rsid w:val="00122A36"/>
    <w:rsid w:val="0012346E"/>
    <w:rsid w:val="00123628"/>
    <w:rsid w:val="001238D4"/>
    <w:rsid w:val="00123C52"/>
    <w:rsid w:val="001240B3"/>
    <w:rsid w:val="0012513C"/>
    <w:rsid w:val="001257F4"/>
    <w:rsid w:val="00127455"/>
    <w:rsid w:val="00130402"/>
    <w:rsid w:val="00131504"/>
    <w:rsid w:val="00131C00"/>
    <w:rsid w:val="00132406"/>
    <w:rsid w:val="00132BF2"/>
    <w:rsid w:val="00132FA7"/>
    <w:rsid w:val="0013303D"/>
    <w:rsid w:val="00134551"/>
    <w:rsid w:val="00134601"/>
    <w:rsid w:val="00134844"/>
    <w:rsid w:val="0013538E"/>
    <w:rsid w:val="001355F8"/>
    <w:rsid w:val="0013574F"/>
    <w:rsid w:val="00136946"/>
    <w:rsid w:val="00136D0B"/>
    <w:rsid w:val="00137208"/>
    <w:rsid w:val="00137ADB"/>
    <w:rsid w:val="00137B45"/>
    <w:rsid w:val="0014025A"/>
    <w:rsid w:val="0014109A"/>
    <w:rsid w:val="00143D07"/>
    <w:rsid w:val="00144871"/>
    <w:rsid w:val="00144FDA"/>
    <w:rsid w:val="00145B97"/>
    <w:rsid w:val="00145DF9"/>
    <w:rsid w:val="0014624C"/>
    <w:rsid w:val="001471EA"/>
    <w:rsid w:val="00147499"/>
    <w:rsid w:val="00147ADC"/>
    <w:rsid w:val="00147F01"/>
    <w:rsid w:val="00150FD5"/>
    <w:rsid w:val="00151548"/>
    <w:rsid w:val="0015308D"/>
    <w:rsid w:val="001534AA"/>
    <w:rsid w:val="00153AA9"/>
    <w:rsid w:val="00154636"/>
    <w:rsid w:val="00155C50"/>
    <w:rsid w:val="00156908"/>
    <w:rsid w:val="00160265"/>
    <w:rsid w:val="00160C56"/>
    <w:rsid w:val="00160E5B"/>
    <w:rsid w:val="00160EA4"/>
    <w:rsid w:val="00161127"/>
    <w:rsid w:val="001612E9"/>
    <w:rsid w:val="00161890"/>
    <w:rsid w:val="00161A10"/>
    <w:rsid w:val="00161B4E"/>
    <w:rsid w:val="0016270C"/>
    <w:rsid w:val="00162CA9"/>
    <w:rsid w:val="00162F36"/>
    <w:rsid w:val="00163166"/>
    <w:rsid w:val="0016475A"/>
    <w:rsid w:val="00165DB6"/>
    <w:rsid w:val="00167F4A"/>
    <w:rsid w:val="00170594"/>
    <w:rsid w:val="00170B25"/>
    <w:rsid w:val="00171286"/>
    <w:rsid w:val="00171388"/>
    <w:rsid w:val="00172624"/>
    <w:rsid w:val="00172E20"/>
    <w:rsid w:val="00173088"/>
    <w:rsid w:val="00173E4B"/>
    <w:rsid w:val="00173F7F"/>
    <w:rsid w:val="001741D3"/>
    <w:rsid w:val="00175D29"/>
    <w:rsid w:val="0017625A"/>
    <w:rsid w:val="00176799"/>
    <w:rsid w:val="001770ED"/>
    <w:rsid w:val="00177A8B"/>
    <w:rsid w:val="00180D54"/>
    <w:rsid w:val="00181011"/>
    <w:rsid w:val="00181304"/>
    <w:rsid w:val="00184948"/>
    <w:rsid w:val="00184D50"/>
    <w:rsid w:val="00185939"/>
    <w:rsid w:val="001945AF"/>
    <w:rsid w:val="001963C6"/>
    <w:rsid w:val="00196887"/>
    <w:rsid w:val="001976E3"/>
    <w:rsid w:val="0019790B"/>
    <w:rsid w:val="0019799C"/>
    <w:rsid w:val="001A0032"/>
    <w:rsid w:val="001A0643"/>
    <w:rsid w:val="001A064B"/>
    <w:rsid w:val="001A1521"/>
    <w:rsid w:val="001A31C2"/>
    <w:rsid w:val="001A322F"/>
    <w:rsid w:val="001A36A7"/>
    <w:rsid w:val="001A37EA"/>
    <w:rsid w:val="001A4A33"/>
    <w:rsid w:val="001A5874"/>
    <w:rsid w:val="001A6EEC"/>
    <w:rsid w:val="001A713E"/>
    <w:rsid w:val="001A7954"/>
    <w:rsid w:val="001A7971"/>
    <w:rsid w:val="001B0075"/>
    <w:rsid w:val="001B07DE"/>
    <w:rsid w:val="001B16D8"/>
    <w:rsid w:val="001B184F"/>
    <w:rsid w:val="001B2280"/>
    <w:rsid w:val="001B2922"/>
    <w:rsid w:val="001B2D7E"/>
    <w:rsid w:val="001B31B9"/>
    <w:rsid w:val="001B3835"/>
    <w:rsid w:val="001B3AFC"/>
    <w:rsid w:val="001B43E5"/>
    <w:rsid w:val="001B5122"/>
    <w:rsid w:val="001B5ECD"/>
    <w:rsid w:val="001B6A96"/>
    <w:rsid w:val="001B6CB5"/>
    <w:rsid w:val="001B7DD7"/>
    <w:rsid w:val="001C0D67"/>
    <w:rsid w:val="001C10B9"/>
    <w:rsid w:val="001C1944"/>
    <w:rsid w:val="001C1BA2"/>
    <w:rsid w:val="001C23BF"/>
    <w:rsid w:val="001C28A3"/>
    <w:rsid w:val="001C2CC7"/>
    <w:rsid w:val="001C3002"/>
    <w:rsid w:val="001C51A2"/>
    <w:rsid w:val="001C56F8"/>
    <w:rsid w:val="001C5FAD"/>
    <w:rsid w:val="001C615F"/>
    <w:rsid w:val="001C6905"/>
    <w:rsid w:val="001C6A59"/>
    <w:rsid w:val="001C6AB0"/>
    <w:rsid w:val="001C6ED5"/>
    <w:rsid w:val="001C7FB1"/>
    <w:rsid w:val="001D0409"/>
    <w:rsid w:val="001D1D77"/>
    <w:rsid w:val="001D1DFF"/>
    <w:rsid w:val="001D20FA"/>
    <w:rsid w:val="001D22AB"/>
    <w:rsid w:val="001D2332"/>
    <w:rsid w:val="001D274D"/>
    <w:rsid w:val="001D329A"/>
    <w:rsid w:val="001D3EAD"/>
    <w:rsid w:val="001D5D78"/>
    <w:rsid w:val="001E0735"/>
    <w:rsid w:val="001E1133"/>
    <w:rsid w:val="001E1B70"/>
    <w:rsid w:val="001E1E65"/>
    <w:rsid w:val="001E3459"/>
    <w:rsid w:val="001E3759"/>
    <w:rsid w:val="001E37AF"/>
    <w:rsid w:val="001E3954"/>
    <w:rsid w:val="001E424B"/>
    <w:rsid w:val="001E47F6"/>
    <w:rsid w:val="001E4B1B"/>
    <w:rsid w:val="001E4FED"/>
    <w:rsid w:val="001E53B8"/>
    <w:rsid w:val="001E563C"/>
    <w:rsid w:val="001E58AB"/>
    <w:rsid w:val="001E5E2B"/>
    <w:rsid w:val="001E634E"/>
    <w:rsid w:val="001E7FA2"/>
    <w:rsid w:val="001E7FA4"/>
    <w:rsid w:val="001F02DE"/>
    <w:rsid w:val="001F0F40"/>
    <w:rsid w:val="001F2B40"/>
    <w:rsid w:val="001F3E32"/>
    <w:rsid w:val="001F438F"/>
    <w:rsid w:val="001F443E"/>
    <w:rsid w:val="001F585B"/>
    <w:rsid w:val="001F63F6"/>
    <w:rsid w:val="001F644A"/>
    <w:rsid w:val="001F6553"/>
    <w:rsid w:val="001F7884"/>
    <w:rsid w:val="002003E6"/>
    <w:rsid w:val="00200736"/>
    <w:rsid w:val="00200A2A"/>
    <w:rsid w:val="002014D9"/>
    <w:rsid w:val="00201CE9"/>
    <w:rsid w:val="00202845"/>
    <w:rsid w:val="00203C63"/>
    <w:rsid w:val="0020401A"/>
    <w:rsid w:val="00204679"/>
    <w:rsid w:val="002050BD"/>
    <w:rsid w:val="00205903"/>
    <w:rsid w:val="00206775"/>
    <w:rsid w:val="00206F4D"/>
    <w:rsid w:val="0020758D"/>
    <w:rsid w:val="00207B9F"/>
    <w:rsid w:val="00210656"/>
    <w:rsid w:val="002117F8"/>
    <w:rsid w:val="00212CBF"/>
    <w:rsid w:val="00213159"/>
    <w:rsid w:val="00214A6E"/>
    <w:rsid w:val="00215CE4"/>
    <w:rsid w:val="00215E67"/>
    <w:rsid w:val="00215FC1"/>
    <w:rsid w:val="0021718B"/>
    <w:rsid w:val="002179BE"/>
    <w:rsid w:val="00217D4D"/>
    <w:rsid w:val="002216C6"/>
    <w:rsid w:val="002217AE"/>
    <w:rsid w:val="002223DA"/>
    <w:rsid w:val="0022367D"/>
    <w:rsid w:val="002239E4"/>
    <w:rsid w:val="002241C7"/>
    <w:rsid w:val="00225AB3"/>
    <w:rsid w:val="00225CF2"/>
    <w:rsid w:val="00225E30"/>
    <w:rsid w:val="00225F91"/>
    <w:rsid w:val="002273E3"/>
    <w:rsid w:val="00227480"/>
    <w:rsid w:val="00227731"/>
    <w:rsid w:val="00227C16"/>
    <w:rsid w:val="00227F0A"/>
    <w:rsid w:val="00230564"/>
    <w:rsid w:val="00231251"/>
    <w:rsid w:val="002319FD"/>
    <w:rsid w:val="002336F0"/>
    <w:rsid w:val="00233A41"/>
    <w:rsid w:val="00236C21"/>
    <w:rsid w:val="00237EED"/>
    <w:rsid w:val="0024012D"/>
    <w:rsid w:val="00241D77"/>
    <w:rsid w:val="00242A1F"/>
    <w:rsid w:val="00242FCE"/>
    <w:rsid w:val="00244A17"/>
    <w:rsid w:val="00246037"/>
    <w:rsid w:val="00247C2D"/>
    <w:rsid w:val="0025049D"/>
    <w:rsid w:val="00250A2E"/>
    <w:rsid w:val="00250D01"/>
    <w:rsid w:val="00250F69"/>
    <w:rsid w:val="00251F42"/>
    <w:rsid w:val="0025355D"/>
    <w:rsid w:val="002542DA"/>
    <w:rsid w:val="00254A14"/>
    <w:rsid w:val="002557C8"/>
    <w:rsid w:val="002565C1"/>
    <w:rsid w:val="00256E4F"/>
    <w:rsid w:val="00260AB0"/>
    <w:rsid w:val="0026168A"/>
    <w:rsid w:val="00262878"/>
    <w:rsid w:val="00262F2A"/>
    <w:rsid w:val="00264172"/>
    <w:rsid w:val="002645B4"/>
    <w:rsid w:val="00264D10"/>
    <w:rsid w:val="00264F52"/>
    <w:rsid w:val="00265694"/>
    <w:rsid w:val="00265741"/>
    <w:rsid w:val="00265FE5"/>
    <w:rsid w:val="00266840"/>
    <w:rsid w:val="002673E9"/>
    <w:rsid w:val="002677B5"/>
    <w:rsid w:val="002707CF"/>
    <w:rsid w:val="00270E29"/>
    <w:rsid w:val="002719B8"/>
    <w:rsid w:val="00272BF5"/>
    <w:rsid w:val="00273180"/>
    <w:rsid w:val="002749BA"/>
    <w:rsid w:val="00274BB1"/>
    <w:rsid w:val="00274EBF"/>
    <w:rsid w:val="00274FF6"/>
    <w:rsid w:val="00276467"/>
    <w:rsid w:val="00276E91"/>
    <w:rsid w:val="002803FB"/>
    <w:rsid w:val="00280859"/>
    <w:rsid w:val="00280A8B"/>
    <w:rsid w:val="00280E0A"/>
    <w:rsid w:val="002816D2"/>
    <w:rsid w:val="0028446A"/>
    <w:rsid w:val="00284C06"/>
    <w:rsid w:val="00284D64"/>
    <w:rsid w:val="00285657"/>
    <w:rsid w:val="002865A1"/>
    <w:rsid w:val="00286FB3"/>
    <w:rsid w:val="002872D0"/>
    <w:rsid w:val="00290CEE"/>
    <w:rsid w:val="00291090"/>
    <w:rsid w:val="00291636"/>
    <w:rsid w:val="00292E98"/>
    <w:rsid w:val="0029374E"/>
    <w:rsid w:val="00293BAA"/>
    <w:rsid w:val="00294377"/>
    <w:rsid w:val="00295468"/>
    <w:rsid w:val="00295D27"/>
    <w:rsid w:val="00296589"/>
    <w:rsid w:val="002A037E"/>
    <w:rsid w:val="002A0937"/>
    <w:rsid w:val="002A160C"/>
    <w:rsid w:val="002A2006"/>
    <w:rsid w:val="002A4100"/>
    <w:rsid w:val="002A5396"/>
    <w:rsid w:val="002A5C83"/>
    <w:rsid w:val="002A6055"/>
    <w:rsid w:val="002A6CDB"/>
    <w:rsid w:val="002B046F"/>
    <w:rsid w:val="002B068C"/>
    <w:rsid w:val="002B1568"/>
    <w:rsid w:val="002B19A8"/>
    <w:rsid w:val="002B22F0"/>
    <w:rsid w:val="002B2BB4"/>
    <w:rsid w:val="002B3974"/>
    <w:rsid w:val="002B3BEB"/>
    <w:rsid w:val="002B5249"/>
    <w:rsid w:val="002B5768"/>
    <w:rsid w:val="002B58AC"/>
    <w:rsid w:val="002B5D10"/>
    <w:rsid w:val="002B6B04"/>
    <w:rsid w:val="002B77E6"/>
    <w:rsid w:val="002C01CC"/>
    <w:rsid w:val="002C0F92"/>
    <w:rsid w:val="002C1D78"/>
    <w:rsid w:val="002C2147"/>
    <w:rsid w:val="002C21B1"/>
    <w:rsid w:val="002C2394"/>
    <w:rsid w:val="002C2705"/>
    <w:rsid w:val="002C2780"/>
    <w:rsid w:val="002C33C3"/>
    <w:rsid w:val="002C3457"/>
    <w:rsid w:val="002C3CB8"/>
    <w:rsid w:val="002C5EF9"/>
    <w:rsid w:val="002C6042"/>
    <w:rsid w:val="002C621B"/>
    <w:rsid w:val="002C6B6B"/>
    <w:rsid w:val="002C7237"/>
    <w:rsid w:val="002C773C"/>
    <w:rsid w:val="002C7BDC"/>
    <w:rsid w:val="002D0F13"/>
    <w:rsid w:val="002D2F71"/>
    <w:rsid w:val="002D33F8"/>
    <w:rsid w:val="002D40FE"/>
    <w:rsid w:val="002D4E23"/>
    <w:rsid w:val="002D51F6"/>
    <w:rsid w:val="002D5615"/>
    <w:rsid w:val="002D567C"/>
    <w:rsid w:val="002D5C89"/>
    <w:rsid w:val="002D609C"/>
    <w:rsid w:val="002D70F3"/>
    <w:rsid w:val="002D7E1F"/>
    <w:rsid w:val="002E00BD"/>
    <w:rsid w:val="002E0A81"/>
    <w:rsid w:val="002E0BEF"/>
    <w:rsid w:val="002E130A"/>
    <w:rsid w:val="002E2897"/>
    <w:rsid w:val="002E2DF1"/>
    <w:rsid w:val="002E4001"/>
    <w:rsid w:val="002E52EC"/>
    <w:rsid w:val="002E569C"/>
    <w:rsid w:val="002E7CF1"/>
    <w:rsid w:val="002F0549"/>
    <w:rsid w:val="002F05A7"/>
    <w:rsid w:val="002F36AA"/>
    <w:rsid w:val="002F3E2D"/>
    <w:rsid w:val="002F3EE8"/>
    <w:rsid w:val="002F4A44"/>
    <w:rsid w:val="002F619C"/>
    <w:rsid w:val="00300306"/>
    <w:rsid w:val="00300FC9"/>
    <w:rsid w:val="0030136E"/>
    <w:rsid w:val="00302661"/>
    <w:rsid w:val="0030348A"/>
    <w:rsid w:val="003034D4"/>
    <w:rsid w:val="003038A9"/>
    <w:rsid w:val="00305138"/>
    <w:rsid w:val="003056F2"/>
    <w:rsid w:val="00305F5C"/>
    <w:rsid w:val="003064AF"/>
    <w:rsid w:val="003064C1"/>
    <w:rsid w:val="00307B7A"/>
    <w:rsid w:val="0031001A"/>
    <w:rsid w:val="00311897"/>
    <w:rsid w:val="00311EE8"/>
    <w:rsid w:val="00313705"/>
    <w:rsid w:val="00313A11"/>
    <w:rsid w:val="00313F60"/>
    <w:rsid w:val="00314534"/>
    <w:rsid w:val="003150D9"/>
    <w:rsid w:val="00315802"/>
    <w:rsid w:val="00316442"/>
    <w:rsid w:val="00316985"/>
    <w:rsid w:val="00316F7B"/>
    <w:rsid w:val="00317FFB"/>
    <w:rsid w:val="0032026C"/>
    <w:rsid w:val="00320674"/>
    <w:rsid w:val="00320CC0"/>
    <w:rsid w:val="00320FD6"/>
    <w:rsid w:val="00321651"/>
    <w:rsid w:val="003216C2"/>
    <w:rsid w:val="00321BF0"/>
    <w:rsid w:val="00321C07"/>
    <w:rsid w:val="00322696"/>
    <w:rsid w:val="00323234"/>
    <w:rsid w:val="0032365B"/>
    <w:rsid w:val="003236D2"/>
    <w:rsid w:val="00324104"/>
    <w:rsid w:val="00325881"/>
    <w:rsid w:val="00325C0F"/>
    <w:rsid w:val="00325CCC"/>
    <w:rsid w:val="00325F81"/>
    <w:rsid w:val="0033156F"/>
    <w:rsid w:val="0033157A"/>
    <w:rsid w:val="00331A58"/>
    <w:rsid w:val="003325D9"/>
    <w:rsid w:val="00333502"/>
    <w:rsid w:val="003346C1"/>
    <w:rsid w:val="003355DA"/>
    <w:rsid w:val="00335F2B"/>
    <w:rsid w:val="00337259"/>
    <w:rsid w:val="00337A44"/>
    <w:rsid w:val="00340560"/>
    <w:rsid w:val="00340E30"/>
    <w:rsid w:val="00341185"/>
    <w:rsid w:val="00341240"/>
    <w:rsid w:val="003417B1"/>
    <w:rsid w:val="003425CC"/>
    <w:rsid w:val="00342787"/>
    <w:rsid w:val="00342BBC"/>
    <w:rsid w:val="00343166"/>
    <w:rsid w:val="003435B7"/>
    <w:rsid w:val="00343825"/>
    <w:rsid w:val="00343903"/>
    <w:rsid w:val="00344C2F"/>
    <w:rsid w:val="0034597C"/>
    <w:rsid w:val="00345FE0"/>
    <w:rsid w:val="00346315"/>
    <w:rsid w:val="0034697F"/>
    <w:rsid w:val="00346E30"/>
    <w:rsid w:val="00347028"/>
    <w:rsid w:val="0034709A"/>
    <w:rsid w:val="003508CB"/>
    <w:rsid w:val="00350AD8"/>
    <w:rsid w:val="0035394E"/>
    <w:rsid w:val="00355A13"/>
    <w:rsid w:val="00356E78"/>
    <w:rsid w:val="00357710"/>
    <w:rsid w:val="003578C8"/>
    <w:rsid w:val="00360F4B"/>
    <w:rsid w:val="003618E3"/>
    <w:rsid w:val="003626DF"/>
    <w:rsid w:val="00363967"/>
    <w:rsid w:val="00363E6E"/>
    <w:rsid w:val="003643D4"/>
    <w:rsid w:val="003656C2"/>
    <w:rsid w:val="003658EB"/>
    <w:rsid w:val="00367239"/>
    <w:rsid w:val="00367567"/>
    <w:rsid w:val="003710F2"/>
    <w:rsid w:val="00371451"/>
    <w:rsid w:val="00372C5B"/>
    <w:rsid w:val="0037306E"/>
    <w:rsid w:val="003735A7"/>
    <w:rsid w:val="00373C6F"/>
    <w:rsid w:val="003743E3"/>
    <w:rsid w:val="00374787"/>
    <w:rsid w:val="003747E3"/>
    <w:rsid w:val="003753A3"/>
    <w:rsid w:val="003756ED"/>
    <w:rsid w:val="00375E0A"/>
    <w:rsid w:val="00377DE8"/>
    <w:rsid w:val="00377EC9"/>
    <w:rsid w:val="0038058A"/>
    <w:rsid w:val="0038081C"/>
    <w:rsid w:val="00381931"/>
    <w:rsid w:val="00381E04"/>
    <w:rsid w:val="00382127"/>
    <w:rsid w:val="003857C7"/>
    <w:rsid w:val="00385FCA"/>
    <w:rsid w:val="00386BBD"/>
    <w:rsid w:val="00387AAA"/>
    <w:rsid w:val="0039080D"/>
    <w:rsid w:val="00391BC4"/>
    <w:rsid w:val="00391EFA"/>
    <w:rsid w:val="00393657"/>
    <w:rsid w:val="00394015"/>
    <w:rsid w:val="00395358"/>
    <w:rsid w:val="003967E7"/>
    <w:rsid w:val="00397471"/>
    <w:rsid w:val="003A0FEC"/>
    <w:rsid w:val="003A11F4"/>
    <w:rsid w:val="003A1717"/>
    <w:rsid w:val="003A22A3"/>
    <w:rsid w:val="003A31F9"/>
    <w:rsid w:val="003A447E"/>
    <w:rsid w:val="003A4604"/>
    <w:rsid w:val="003A4D6B"/>
    <w:rsid w:val="003A55FE"/>
    <w:rsid w:val="003A60F5"/>
    <w:rsid w:val="003A62D6"/>
    <w:rsid w:val="003A6582"/>
    <w:rsid w:val="003A6DB3"/>
    <w:rsid w:val="003A7018"/>
    <w:rsid w:val="003A785F"/>
    <w:rsid w:val="003B1524"/>
    <w:rsid w:val="003B1673"/>
    <w:rsid w:val="003B1F25"/>
    <w:rsid w:val="003B20A2"/>
    <w:rsid w:val="003B20FE"/>
    <w:rsid w:val="003B3056"/>
    <w:rsid w:val="003B3648"/>
    <w:rsid w:val="003B4178"/>
    <w:rsid w:val="003B493B"/>
    <w:rsid w:val="003B4F93"/>
    <w:rsid w:val="003B6BEF"/>
    <w:rsid w:val="003B7096"/>
    <w:rsid w:val="003C01B2"/>
    <w:rsid w:val="003C14C1"/>
    <w:rsid w:val="003C27A9"/>
    <w:rsid w:val="003C2C84"/>
    <w:rsid w:val="003C31AB"/>
    <w:rsid w:val="003C4BB2"/>
    <w:rsid w:val="003C5513"/>
    <w:rsid w:val="003C698D"/>
    <w:rsid w:val="003C6C17"/>
    <w:rsid w:val="003C6FEC"/>
    <w:rsid w:val="003C7C18"/>
    <w:rsid w:val="003C7F39"/>
    <w:rsid w:val="003D0AF2"/>
    <w:rsid w:val="003D11A3"/>
    <w:rsid w:val="003D188B"/>
    <w:rsid w:val="003D1DA3"/>
    <w:rsid w:val="003D2252"/>
    <w:rsid w:val="003D25EA"/>
    <w:rsid w:val="003D2B4F"/>
    <w:rsid w:val="003D2F00"/>
    <w:rsid w:val="003D36C0"/>
    <w:rsid w:val="003D4D42"/>
    <w:rsid w:val="003D54D0"/>
    <w:rsid w:val="003D5844"/>
    <w:rsid w:val="003D5DA1"/>
    <w:rsid w:val="003D6DF4"/>
    <w:rsid w:val="003D75C9"/>
    <w:rsid w:val="003E046E"/>
    <w:rsid w:val="003E0788"/>
    <w:rsid w:val="003E0A6C"/>
    <w:rsid w:val="003E0CBE"/>
    <w:rsid w:val="003E12F6"/>
    <w:rsid w:val="003E19B8"/>
    <w:rsid w:val="003E2519"/>
    <w:rsid w:val="003E3A96"/>
    <w:rsid w:val="003E4A7D"/>
    <w:rsid w:val="003E4B05"/>
    <w:rsid w:val="003E4D98"/>
    <w:rsid w:val="003E50AB"/>
    <w:rsid w:val="003E5329"/>
    <w:rsid w:val="003E7B72"/>
    <w:rsid w:val="003F114A"/>
    <w:rsid w:val="003F1747"/>
    <w:rsid w:val="003F1C9C"/>
    <w:rsid w:val="003F1D5F"/>
    <w:rsid w:val="003F1EDD"/>
    <w:rsid w:val="003F389C"/>
    <w:rsid w:val="003F431F"/>
    <w:rsid w:val="003F4702"/>
    <w:rsid w:val="003F4D9F"/>
    <w:rsid w:val="003F59D2"/>
    <w:rsid w:val="003F60CC"/>
    <w:rsid w:val="003F6F67"/>
    <w:rsid w:val="00401980"/>
    <w:rsid w:val="004024A5"/>
    <w:rsid w:val="004030A2"/>
    <w:rsid w:val="00403323"/>
    <w:rsid w:val="00403AB8"/>
    <w:rsid w:val="00403B85"/>
    <w:rsid w:val="00403FAA"/>
    <w:rsid w:val="00405586"/>
    <w:rsid w:val="00406F44"/>
    <w:rsid w:val="0040780E"/>
    <w:rsid w:val="00407AA7"/>
    <w:rsid w:val="00407B44"/>
    <w:rsid w:val="00410284"/>
    <w:rsid w:val="0041243F"/>
    <w:rsid w:val="00413A50"/>
    <w:rsid w:val="0041423C"/>
    <w:rsid w:val="004142C8"/>
    <w:rsid w:val="0041441D"/>
    <w:rsid w:val="00414FF6"/>
    <w:rsid w:val="004154B5"/>
    <w:rsid w:val="00415A73"/>
    <w:rsid w:val="00415BE2"/>
    <w:rsid w:val="00417204"/>
    <w:rsid w:val="004174DE"/>
    <w:rsid w:val="004175FB"/>
    <w:rsid w:val="00417FC3"/>
    <w:rsid w:val="004209B0"/>
    <w:rsid w:val="00420AE6"/>
    <w:rsid w:val="00420FDC"/>
    <w:rsid w:val="00421058"/>
    <w:rsid w:val="004216BF"/>
    <w:rsid w:val="00421814"/>
    <w:rsid w:val="00422601"/>
    <w:rsid w:val="00422670"/>
    <w:rsid w:val="00423576"/>
    <w:rsid w:val="004236BA"/>
    <w:rsid w:val="00423E84"/>
    <w:rsid w:val="00423EEE"/>
    <w:rsid w:val="00424408"/>
    <w:rsid w:val="004260AD"/>
    <w:rsid w:val="0042674F"/>
    <w:rsid w:val="00426CAF"/>
    <w:rsid w:val="00426E31"/>
    <w:rsid w:val="0042703A"/>
    <w:rsid w:val="00427754"/>
    <w:rsid w:val="00427BC8"/>
    <w:rsid w:val="00427D1D"/>
    <w:rsid w:val="00427F1F"/>
    <w:rsid w:val="004313E4"/>
    <w:rsid w:val="00431E96"/>
    <w:rsid w:val="00431FFA"/>
    <w:rsid w:val="00432AD2"/>
    <w:rsid w:val="00432CAA"/>
    <w:rsid w:val="00433169"/>
    <w:rsid w:val="00434027"/>
    <w:rsid w:val="004342D9"/>
    <w:rsid w:val="004347F4"/>
    <w:rsid w:val="00434F79"/>
    <w:rsid w:val="0043537D"/>
    <w:rsid w:val="004353EE"/>
    <w:rsid w:val="0043552B"/>
    <w:rsid w:val="00436132"/>
    <w:rsid w:val="004365A3"/>
    <w:rsid w:val="004367E8"/>
    <w:rsid w:val="00436937"/>
    <w:rsid w:val="00436CEA"/>
    <w:rsid w:val="00436E66"/>
    <w:rsid w:val="00437028"/>
    <w:rsid w:val="00437333"/>
    <w:rsid w:val="004377A3"/>
    <w:rsid w:val="00437D80"/>
    <w:rsid w:val="004400D1"/>
    <w:rsid w:val="00440DE2"/>
    <w:rsid w:val="0044130D"/>
    <w:rsid w:val="00441DB6"/>
    <w:rsid w:val="00442E87"/>
    <w:rsid w:val="00443753"/>
    <w:rsid w:val="00443E4C"/>
    <w:rsid w:val="0044434E"/>
    <w:rsid w:val="00445183"/>
    <w:rsid w:val="004454F8"/>
    <w:rsid w:val="0044642C"/>
    <w:rsid w:val="004474BF"/>
    <w:rsid w:val="00447DFC"/>
    <w:rsid w:val="0045002F"/>
    <w:rsid w:val="00450B29"/>
    <w:rsid w:val="0045170D"/>
    <w:rsid w:val="00451A5D"/>
    <w:rsid w:val="00451B88"/>
    <w:rsid w:val="004533E6"/>
    <w:rsid w:val="004548F4"/>
    <w:rsid w:val="00454DCE"/>
    <w:rsid w:val="00455380"/>
    <w:rsid w:val="00455D3D"/>
    <w:rsid w:val="00455E73"/>
    <w:rsid w:val="00456B46"/>
    <w:rsid w:val="00456FDF"/>
    <w:rsid w:val="00457B64"/>
    <w:rsid w:val="004608B7"/>
    <w:rsid w:val="00462A42"/>
    <w:rsid w:val="00464CC4"/>
    <w:rsid w:val="00464D53"/>
    <w:rsid w:val="0046545C"/>
    <w:rsid w:val="00465A82"/>
    <w:rsid w:val="004668AE"/>
    <w:rsid w:val="00466AEA"/>
    <w:rsid w:val="0046782E"/>
    <w:rsid w:val="004706AF"/>
    <w:rsid w:val="0047110E"/>
    <w:rsid w:val="00471DCA"/>
    <w:rsid w:val="004725AF"/>
    <w:rsid w:val="00474F90"/>
    <w:rsid w:val="0047513B"/>
    <w:rsid w:val="00475C42"/>
    <w:rsid w:val="00476200"/>
    <w:rsid w:val="00476759"/>
    <w:rsid w:val="00480865"/>
    <w:rsid w:val="004808D1"/>
    <w:rsid w:val="004819E7"/>
    <w:rsid w:val="00481B0E"/>
    <w:rsid w:val="00483611"/>
    <w:rsid w:val="00483C50"/>
    <w:rsid w:val="00485227"/>
    <w:rsid w:val="004862B5"/>
    <w:rsid w:val="00486814"/>
    <w:rsid w:val="00486DF1"/>
    <w:rsid w:val="004877CF"/>
    <w:rsid w:val="0048782C"/>
    <w:rsid w:val="00490704"/>
    <w:rsid w:val="004908FC"/>
    <w:rsid w:val="00492BBA"/>
    <w:rsid w:val="00493860"/>
    <w:rsid w:val="004966A7"/>
    <w:rsid w:val="00497B43"/>
    <w:rsid w:val="00497C6A"/>
    <w:rsid w:val="004A0D76"/>
    <w:rsid w:val="004A12D4"/>
    <w:rsid w:val="004A1D61"/>
    <w:rsid w:val="004A3AD5"/>
    <w:rsid w:val="004A472A"/>
    <w:rsid w:val="004A4B4C"/>
    <w:rsid w:val="004A5C6D"/>
    <w:rsid w:val="004A6385"/>
    <w:rsid w:val="004A6BF0"/>
    <w:rsid w:val="004A7117"/>
    <w:rsid w:val="004A7D68"/>
    <w:rsid w:val="004B02B0"/>
    <w:rsid w:val="004B0A21"/>
    <w:rsid w:val="004B0B3C"/>
    <w:rsid w:val="004B0F75"/>
    <w:rsid w:val="004B11BA"/>
    <w:rsid w:val="004B1342"/>
    <w:rsid w:val="004B2057"/>
    <w:rsid w:val="004B2A4B"/>
    <w:rsid w:val="004B2A89"/>
    <w:rsid w:val="004B3007"/>
    <w:rsid w:val="004B46F4"/>
    <w:rsid w:val="004B4C93"/>
    <w:rsid w:val="004B5233"/>
    <w:rsid w:val="004B75AF"/>
    <w:rsid w:val="004B761E"/>
    <w:rsid w:val="004C111B"/>
    <w:rsid w:val="004C157C"/>
    <w:rsid w:val="004C1D31"/>
    <w:rsid w:val="004C1DFB"/>
    <w:rsid w:val="004C2997"/>
    <w:rsid w:val="004C3A79"/>
    <w:rsid w:val="004C4D12"/>
    <w:rsid w:val="004C4D6A"/>
    <w:rsid w:val="004C56FC"/>
    <w:rsid w:val="004C64D8"/>
    <w:rsid w:val="004C65F4"/>
    <w:rsid w:val="004C6CC7"/>
    <w:rsid w:val="004C7BB1"/>
    <w:rsid w:val="004D1403"/>
    <w:rsid w:val="004D294F"/>
    <w:rsid w:val="004D3696"/>
    <w:rsid w:val="004D48B5"/>
    <w:rsid w:val="004D4ACF"/>
    <w:rsid w:val="004D4BD6"/>
    <w:rsid w:val="004D620B"/>
    <w:rsid w:val="004D7FA7"/>
    <w:rsid w:val="004E0F48"/>
    <w:rsid w:val="004E0F5C"/>
    <w:rsid w:val="004E1FCE"/>
    <w:rsid w:val="004E2BF1"/>
    <w:rsid w:val="004E37E0"/>
    <w:rsid w:val="004E3C59"/>
    <w:rsid w:val="004E498C"/>
    <w:rsid w:val="004E4D8D"/>
    <w:rsid w:val="004E4E06"/>
    <w:rsid w:val="004E73AE"/>
    <w:rsid w:val="004E790A"/>
    <w:rsid w:val="004F0812"/>
    <w:rsid w:val="004F2058"/>
    <w:rsid w:val="004F492E"/>
    <w:rsid w:val="004F49D9"/>
    <w:rsid w:val="004F53CC"/>
    <w:rsid w:val="004F6C47"/>
    <w:rsid w:val="004F7221"/>
    <w:rsid w:val="004F7FCD"/>
    <w:rsid w:val="005003AA"/>
    <w:rsid w:val="00500E1A"/>
    <w:rsid w:val="0050167C"/>
    <w:rsid w:val="0050248C"/>
    <w:rsid w:val="005033FE"/>
    <w:rsid w:val="00503B70"/>
    <w:rsid w:val="00503BE1"/>
    <w:rsid w:val="00504973"/>
    <w:rsid w:val="00504E07"/>
    <w:rsid w:val="00504E2B"/>
    <w:rsid w:val="00504E92"/>
    <w:rsid w:val="00504EF6"/>
    <w:rsid w:val="005050D4"/>
    <w:rsid w:val="00506BFF"/>
    <w:rsid w:val="00510396"/>
    <w:rsid w:val="00510EB8"/>
    <w:rsid w:val="0051229B"/>
    <w:rsid w:val="00514844"/>
    <w:rsid w:val="00515273"/>
    <w:rsid w:val="0051615D"/>
    <w:rsid w:val="00516639"/>
    <w:rsid w:val="005206AD"/>
    <w:rsid w:val="00521EB4"/>
    <w:rsid w:val="0052232E"/>
    <w:rsid w:val="00522A19"/>
    <w:rsid w:val="0052345F"/>
    <w:rsid w:val="005239EA"/>
    <w:rsid w:val="00524BAA"/>
    <w:rsid w:val="00524FBE"/>
    <w:rsid w:val="00525A89"/>
    <w:rsid w:val="00525D1E"/>
    <w:rsid w:val="00530D01"/>
    <w:rsid w:val="005310F6"/>
    <w:rsid w:val="0053115C"/>
    <w:rsid w:val="00531321"/>
    <w:rsid w:val="00531683"/>
    <w:rsid w:val="00532725"/>
    <w:rsid w:val="00532A59"/>
    <w:rsid w:val="005335FC"/>
    <w:rsid w:val="005338D0"/>
    <w:rsid w:val="00533BAB"/>
    <w:rsid w:val="00534EE5"/>
    <w:rsid w:val="005353E7"/>
    <w:rsid w:val="0054020C"/>
    <w:rsid w:val="00540C28"/>
    <w:rsid w:val="00541350"/>
    <w:rsid w:val="00541497"/>
    <w:rsid w:val="00541500"/>
    <w:rsid w:val="00541910"/>
    <w:rsid w:val="00541DAB"/>
    <w:rsid w:val="00542508"/>
    <w:rsid w:val="0054421F"/>
    <w:rsid w:val="0054542C"/>
    <w:rsid w:val="00545461"/>
    <w:rsid w:val="005454C7"/>
    <w:rsid w:val="00546AAA"/>
    <w:rsid w:val="005476F8"/>
    <w:rsid w:val="00547A66"/>
    <w:rsid w:val="00547FD1"/>
    <w:rsid w:val="00552613"/>
    <w:rsid w:val="00552F32"/>
    <w:rsid w:val="00554BC6"/>
    <w:rsid w:val="00554CCF"/>
    <w:rsid w:val="00554FD9"/>
    <w:rsid w:val="00555435"/>
    <w:rsid w:val="00556AF8"/>
    <w:rsid w:val="00557B33"/>
    <w:rsid w:val="00557DE5"/>
    <w:rsid w:val="00560C0E"/>
    <w:rsid w:val="00561031"/>
    <w:rsid w:val="00561300"/>
    <w:rsid w:val="005626EA"/>
    <w:rsid w:val="00563F0C"/>
    <w:rsid w:val="00564236"/>
    <w:rsid w:val="00564BA2"/>
    <w:rsid w:val="00564F28"/>
    <w:rsid w:val="005652D6"/>
    <w:rsid w:val="005653B8"/>
    <w:rsid w:val="005663BA"/>
    <w:rsid w:val="00567A69"/>
    <w:rsid w:val="005706A7"/>
    <w:rsid w:val="0057163C"/>
    <w:rsid w:val="0057318F"/>
    <w:rsid w:val="00573F7D"/>
    <w:rsid w:val="00575286"/>
    <w:rsid w:val="00575D56"/>
    <w:rsid w:val="00575D92"/>
    <w:rsid w:val="00575FC3"/>
    <w:rsid w:val="005773D9"/>
    <w:rsid w:val="005775DB"/>
    <w:rsid w:val="00577787"/>
    <w:rsid w:val="00577A8F"/>
    <w:rsid w:val="00577B42"/>
    <w:rsid w:val="0058032B"/>
    <w:rsid w:val="005807F1"/>
    <w:rsid w:val="00580C83"/>
    <w:rsid w:val="00581212"/>
    <w:rsid w:val="00581A85"/>
    <w:rsid w:val="00583677"/>
    <w:rsid w:val="005846D0"/>
    <w:rsid w:val="005850CF"/>
    <w:rsid w:val="00585965"/>
    <w:rsid w:val="00585E03"/>
    <w:rsid w:val="00586015"/>
    <w:rsid w:val="0058647A"/>
    <w:rsid w:val="00587C1D"/>
    <w:rsid w:val="005902A6"/>
    <w:rsid w:val="005908EE"/>
    <w:rsid w:val="005914E4"/>
    <w:rsid w:val="00591C22"/>
    <w:rsid w:val="005932EF"/>
    <w:rsid w:val="005943BB"/>
    <w:rsid w:val="00597634"/>
    <w:rsid w:val="005976AC"/>
    <w:rsid w:val="005A0001"/>
    <w:rsid w:val="005A0F78"/>
    <w:rsid w:val="005A2204"/>
    <w:rsid w:val="005A2F24"/>
    <w:rsid w:val="005A2F70"/>
    <w:rsid w:val="005A3EC7"/>
    <w:rsid w:val="005A42A0"/>
    <w:rsid w:val="005A4EF9"/>
    <w:rsid w:val="005A50F8"/>
    <w:rsid w:val="005A65D0"/>
    <w:rsid w:val="005A6883"/>
    <w:rsid w:val="005A6C33"/>
    <w:rsid w:val="005A714B"/>
    <w:rsid w:val="005A7313"/>
    <w:rsid w:val="005A7744"/>
    <w:rsid w:val="005A7C07"/>
    <w:rsid w:val="005B0D44"/>
    <w:rsid w:val="005B117C"/>
    <w:rsid w:val="005B2547"/>
    <w:rsid w:val="005B2D4B"/>
    <w:rsid w:val="005B4064"/>
    <w:rsid w:val="005B4D25"/>
    <w:rsid w:val="005B50A1"/>
    <w:rsid w:val="005B6112"/>
    <w:rsid w:val="005C0124"/>
    <w:rsid w:val="005C093E"/>
    <w:rsid w:val="005C0D82"/>
    <w:rsid w:val="005C16C5"/>
    <w:rsid w:val="005C1722"/>
    <w:rsid w:val="005C20BB"/>
    <w:rsid w:val="005C2FEA"/>
    <w:rsid w:val="005C4743"/>
    <w:rsid w:val="005C5436"/>
    <w:rsid w:val="005C585C"/>
    <w:rsid w:val="005C5BDA"/>
    <w:rsid w:val="005C63F5"/>
    <w:rsid w:val="005C6A7C"/>
    <w:rsid w:val="005C6F55"/>
    <w:rsid w:val="005D05D7"/>
    <w:rsid w:val="005D15F8"/>
    <w:rsid w:val="005D1921"/>
    <w:rsid w:val="005D4F85"/>
    <w:rsid w:val="005D7328"/>
    <w:rsid w:val="005D768A"/>
    <w:rsid w:val="005E12BB"/>
    <w:rsid w:val="005E1CFC"/>
    <w:rsid w:val="005E25FE"/>
    <w:rsid w:val="005E48B0"/>
    <w:rsid w:val="005E5A0C"/>
    <w:rsid w:val="005E5FB0"/>
    <w:rsid w:val="005E6EE4"/>
    <w:rsid w:val="005F072D"/>
    <w:rsid w:val="005F0DE5"/>
    <w:rsid w:val="005F0EFB"/>
    <w:rsid w:val="005F1C53"/>
    <w:rsid w:val="005F23A4"/>
    <w:rsid w:val="005F2624"/>
    <w:rsid w:val="005F2682"/>
    <w:rsid w:val="005F34C5"/>
    <w:rsid w:val="005F380E"/>
    <w:rsid w:val="005F3CA6"/>
    <w:rsid w:val="005F3D81"/>
    <w:rsid w:val="005F466D"/>
    <w:rsid w:val="005F59C9"/>
    <w:rsid w:val="005F64B5"/>
    <w:rsid w:val="005F6C0E"/>
    <w:rsid w:val="006006E9"/>
    <w:rsid w:val="00600E30"/>
    <w:rsid w:val="0060130C"/>
    <w:rsid w:val="00601862"/>
    <w:rsid w:val="00602079"/>
    <w:rsid w:val="00603A31"/>
    <w:rsid w:val="00603F89"/>
    <w:rsid w:val="00604334"/>
    <w:rsid w:val="006069B7"/>
    <w:rsid w:val="006071D4"/>
    <w:rsid w:val="00611E3D"/>
    <w:rsid w:val="006127BE"/>
    <w:rsid w:val="00612962"/>
    <w:rsid w:val="0061331C"/>
    <w:rsid w:val="006134EE"/>
    <w:rsid w:val="00613D01"/>
    <w:rsid w:val="006158E5"/>
    <w:rsid w:val="00616905"/>
    <w:rsid w:val="00616989"/>
    <w:rsid w:val="00616C04"/>
    <w:rsid w:val="006173E7"/>
    <w:rsid w:val="00617786"/>
    <w:rsid w:val="006206FE"/>
    <w:rsid w:val="006245B4"/>
    <w:rsid w:val="006245E4"/>
    <w:rsid w:val="00625084"/>
    <w:rsid w:val="006254ED"/>
    <w:rsid w:val="0062560F"/>
    <w:rsid w:val="006260C8"/>
    <w:rsid w:val="0063047A"/>
    <w:rsid w:val="00630785"/>
    <w:rsid w:val="00632C9B"/>
    <w:rsid w:val="00632F89"/>
    <w:rsid w:val="00633A11"/>
    <w:rsid w:val="00634E1B"/>
    <w:rsid w:val="00636438"/>
    <w:rsid w:val="00637F17"/>
    <w:rsid w:val="0064088E"/>
    <w:rsid w:val="0064326B"/>
    <w:rsid w:val="00643674"/>
    <w:rsid w:val="00644104"/>
    <w:rsid w:val="006445D1"/>
    <w:rsid w:val="0064548D"/>
    <w:rsid w:val="00645D96"/>
    <w:rsid w:val="00646426"/>
    <w:rsid w:val="00650290"/>
    <w:rsid w:val="0065030F"/>
    <w:rsid w:val="006512A7"/>
    <w:rsid w:val="006512EB"/>
    <w:rsid w:val="006515CF"/>
    <w:rsid w:val="00651B27"/>
    <w:rsid w:val="006528C6"/>
    <w:rsid w:val="00652C36"/>
    <w:rsid w:val="00655397"/>
    <w:rsid w:val="00655957"/>
    <w:rsid w:val="00655AB3"/>
    <w:rsid w:val="0065703C"/>
    <w:rsid w:val="00657430"/>
    <w:rsid w:val="006579B3"/>
    <w:rsid w:val="00657B2F"/>
    <w:rsid w:val="006617AC"/>
    <w:rsid w:val="00661BB8"/>
    <w:rsid w:val="00662BC0"/>
    <w:rsid w:val="00662BF4"/>
    <w:rsid w:val="00662F18"/>
    <w:rsid w:val="006631A4"/>
    <w:rsid w:val="00663B39"/>
    <w:rsid w:val="006640C9"/>
    <w:rsid w:val="00665958"/>
    <w:rsid w:val="00667DD0"/>
    <w:rsid w:val="0067124A"/>
    <w:rsid w:val="006728FC"/>
    <w:rsid w:val="00672B57"/>
    <w:rsid w:val="00673D47"/>
    <w:rsid w:val="0067445C"/>
    <w:rsid w:val="0067471A"/>
    <w:rsid w:val="00674D05"/>
    <w:rsid w:val="0067537B"/>
    <w:rsid w:val="0067564E"/>
    <w:rsid w:val="00675DDB"/>
    <w:rsid w:val="0068051F"/>
    <w:rsid w:val="006812C4"/>
    <w:rsid w:val="0068142C"/>
    <w:rsid w:val="006816A4"/>
    <w:rsid w:val="00681A58"/>
    <w:rsid w:val="00681B6A"/>
    <w:rsid w:val="00682AAF"/>
    <w:rsid w:val="006839B6"/>
    <w:rsid w:val="00684780"/>
    <w:rsid w:val="006850BE"/>
    <w:rsid w:val="0068514A"/>
    <w:rsid w:val="00685C05"/>
    <w:rsid w:val="0068649F"/>
    <w:rsid w:val="00686674"/>
    <w:rsid w:val="00687B2E"/>
    <w:rsid w:val="00690522"/>
    <w:rsid w:val="00690E7A"/>
    <w:rsid w:val="006918DA"/>
    <w:rsid w:val="0069276C"/>
    <w:rsid w:val="00692A2A"/>
    <w:rsid w:val="00693987"/>
    <w:rsid w:val="00693DA4"/>
    <w:rsid w:val="00694164"/>
    <w:rsid w:val="00694863"/>
    <w:rsid w:val="00694C1C"/>
    <w:rsid w:val="00694C3B"/>
    <w:rsid w:val="00694F00"/>
    <w:rsid w:val="00695C5D"/>
    <w:rsid w:val="00695C82"/>
    <w:rsid w:val="00696C2C"/>
    <w:rsid w:val="006979C2"/>
    <w:rsid w:val="006A157F"/>
    <w:rsid w:val="006A2459"/>
    <w:rsid w:val="006A42B8"/>
    <w:rsid w:val="006A493A"/>
    <w:rsid w:val="006A5725"/>
    <w:rsid w:val="006A7E23"/>
    <w:rsid w:val="006B0BA4"/>
    <w:rsid w:val="006B0ED5"/>
    <w:rsid w:val="006B0F2E"/>
    <w:rsid w:val="006B17CE"/>
    <w:rsid w:val="006B1C39"/>
    <w:rsid w:val="006B1DC2"/>
    <w:rsid w:val="006B2588"/>
    <w:rsid w:val="006B262A"/>
    <w:rsid w:val="006B29FE"/>
    <w:rsid w:val="006B3D08"/>
    <w:rsid w:val="006B4044"/>
    <w:rsid w:val="006B4F12"/>
    <w:rsid w:val="006B5367"/>
    <w:rsid w:val="006B5752"/>
    <w:rsid w:val="006B6ECB"/>
    <w:rsid w:val="006B6F82"/>
    <w:rsid w:val="006B72A7"/>
    <w:rsid w:val="006B7717"/>
    <w:rsid w:val="006B7884"/>
    <w:rsid w:val="006B7F58"/>
    <w:rsid w:val="006C0026"/>
    <w:rsid w:val="006C00F1"/>
    <w:rsid w:val="006C03F1"/>
    <w:rsid w:val="006C2890"/>
    <w:rsid w:val="006C29B3"/>
    <w:rsid w:val="006C2E20"/>
    <w:rsid w:val="006C3870"/>
    <w:rsid w:val="006C39B1"/>
    <w:rsid w:val="006C3ECB"/>
    <w:rsid w:val="006C418F"/>
    <w:rsid w:val="006C5565"/>
    <w:rsid w:val="006C57F2"/>
    <w:rsid w:val="006C5887"/>
    <w:rsid w:val="006D12E5"/>
    <w:rsid w:val="006D185C"/>
    <w:rsid w:val="006D1899"/>
    <w:rsid w:val="006D1DA0"/>
    <w:rsid w:val="006D290C"/>
    <w:rsid w:val="006D2D90"/>
    <w:rsid w:val="006D44A9"/>
    <w:rsid w:val="006D58BF"/>
    <w:rsid w:val="006D6526"/>
    <w:rsid w:val="006D65C2"/>
    <w:rsid w:val="006D6FC0"/>
    <w:rsid w:val="006D76D9"/>
    <w:rsid w:val="006D776F"/>
    <w:rsid w:val="006D7A4E"/>
    <w:rsid w:val="006D7F6A"/>
    <w:rsid w:val="006E0393"/>
    <w:rsid w:val="006E16FF"/>
    <w:rsid w:val="006E1B1C"/>
    <w:rsid w:val="006E20BF"/>
    <w:rsid w:val="006E24B8"/>
    <w:rsid w:val="006E3F40"/>
    <w:rsid w:val="006E486A"/>
    <w:rsid w:val="006E520A"/>
    <w:rsid w:val="006E5382"/>
    <w:rsid w:val="006E6604"/>
    <w:rsid w:val="006E773D"/>
    <w:rsid w:val="006F0175"/>
    <w:rsid w:val="006F0AE1"/>
    <w:rsid w:val="006F123B"/>
    <w:rsid w:val="006F151F"/>
    <w:rsid w:val="006F1B39"/>
    <w:rsid w:val="006F2F17"/>
    <w:rsid w:val="006F3685"/>
    <w:rsid w:val="006F3FBF"/>
    <w:rsid w:val="006F4026"/>
    <w:rsid w:val="006F43AA"/>
    <w:rsid w:val="006F453D"/>
    <w:rsid w:val="006F6073"/>
    <w:rsid w:val="006F60B5"/>
    <w:rsid w:val="006F7078"/>
    <w:rsid w:val="006F72B2"/>
    <w:rsid w:val="006F747B"/>
    <w:rsid w:val="00700B11"/>
    <w:rsid w:val="00701B2E"/>
    <w:rsid w:val="00701EA9"/>
    <w:rsid w:val="007024E6"/>
    <w:rsid w:val="00705B74"/>
    <w:rsid w:val="00706133"/>
    <w:rsid w:val="0070638A"/>
    <w:rsid w:val="00707241"/>
    <w:rsid w:val="007075B4"/>
    <w:rsid w:val="00707836"/>
    <w:rsid w:val="007118A7"/>
    <w:rsid w:val="007119FE"/>
    <w:rsid w:val="00711F58"/>
    <w:rsid w:val="00712BD5"/>
    <w:rsid w:val="007132B4"/>
    <w:rsid w:val="00715F6A"/>
    <w:rsid w:val="00716099"/>
    <w:rsid w:val="0071622F"/>
    <w:rsid w:val="0072188B"/>
    <w:rsid w:val="007221A6"/>
    <w:rsid w:val="0072261A"/>
    <w:rsid w:val="0072262B"/>
    <w:rsid w:val="007229B6"/>
    <w:rsid w:val="007234F5"/>
    <w:rsid w:val="007239CB"/>
    <w:rsid w:val="00723C90"/>
    <w:rsid w:val="00724F09"/>
    <w:rsid w:val="00724F95"/>
    <w:rsid w:val="0072506C"/>
    <w:rsid w:val="0072522B"/>
    <w:rsid w:val="00725525"/>
    <w:rsid w:val="00725DFB"/>
    <w:rsid w:val="00726145"/>
    <w:rsid w:val="00726918"/>
    <w:rsid w:val="007274A2"/>
    <w:rsid w:val="0073003D"/>
    <w:rsid w:val="0073152D"/>
    <w:rsid w:val="007324A0"/>
    <w:rsid w:val="00732599"/>
    <w:rsid w:val="00734542"/>
    <w:rsid w:val="00734787"/>
    <w:rsid w:val="00737157"/>
    <w:rsid w:val="00737AD5"/>
    <w:rsid w:val="0074239A"/>
    <w:rsid w:val="00742D72"/>
    <w:rsid w:val="00743332"/>
    <w:rsid w:val="00743A43"/>
    <w:rsid w:val="00745954"/>
    <w:rsid w:val="00745D32"/>
    <w:rsid w:val="007469C7"/>
    <w:rsid w:val="00746E9B"/>
    <w:rsid w:val="0074738B"/>
    <w:rsid w:val="00750375"/>
    <w:rsid w:val="0075227D"/>
    <w:rsid w:val="007529A6"/>
    <w:rsid w:val="00753C21"/>
    <w:rsid w:val="00753DA6"/>
    <w:rsid w:val="007544B8"/>
    <w:rsid w:val="0075588A"/>
    <w:rsid w:val="00755D55"/>
    <w:rsid w:val="0075679B"/>
    <w:rsid w:val="00756A1B"/>
    <w:rsid w:val="00757502"/>
    <w:rsid w:val="007577E6"/>
    <w:rsid w:val="00757BD4"/>
    <w:rsid w:val="00760B71"/>
    <w:rsid w:val="0076229B"/>
    <w:rsid w:val="00762A00"/>
    <w:rsid w:val="0076360B"/>
    <w:rsid w:val="007637D8"/>
    <w:rsid w:val="00764BFD"/>
    <w:rsid w:val="0076580E"/>
    <w:rsid w:val="00765A99"/>
    <w:rsid w:val="00766260"/>
    <w:rsid w:val="007667B9"/>
    <w:rsid w:val="00766FE6"/>
    <w:rsid w:val="007707ED"/>
    <w:rsid w:val="00770BE5"/>
    <w:rsid w:val="007714AB"/>
    <w:rsid w:val="00772E61"/>
    <w:rsid w:val="00773367"/>
    <w:rsid w:val="007756A0"/>
    <w:rsid w:val="00776207"/>
    <w:rsid w:val="00776E6F"/>
    <w:rsid w:val="00776E7C"/>
    <w:rsid w:val="00776F0E"/>
    <w:rsid w:val="00780845"/>
    <w:rsid w:val="00780AFE"/>
    <w:rsid w:val="00780F57"/>
    <w:rsid w:val="00781065"/>
    <w:rsid w:val="00784A94"/>
    <w:rsid w:val="00785211"/>
    <w:rsid w:val="00786F65"/>
    <w:rsid w:val="0078714D"/>
    <w:rsid w:val="007873AC"/>
    <w:rsid w:val="00787A13"/>
    <w:rsid w:val="0079171F"/>
    <w:rsid w:val="00791BBC"/>
    <w:rsid w:val="00791F7F"/>
    <w:rsid w:val="007922B7"/>
    <w:rsid w:val="007927B9"/>
    <w:rsid w:val="007928E4"/>
    <w:rsid w:val="00792E7B"/>
    <w:rsid w:val="00794459"/>
    <w:rsid w:val="0079470F"/>
    <w:rsid w:val="00795003"/>
    <w:rsid w:val="007953D4"/>
    <w:rsid w:val="00795624"/>
    <w:rsid w:val="007970F3"/>
    <w:rsid w:val="00797B96"/>
    <w:rsid w:val="007A1A4E"/>
    <w:rsid w:val="007A2AEA"/>
    <w:rsid w:val="007A3C44"/>
    <w:rsid w:val="007A3E28"/>
    <w:rsid w:val="007A616F"/>
    <w:rsid w:val="007A667A"/>
    <w:rsid w:val="007A6D13"/>
    <w:rsid w:val="007A6FCA"/>
    <w:rsid w:val="007A7C1F"/>
    <w:rsid w:val="007B032F"/>
    <w:rsid w:val="007B14AB"/>
    <w:rsid w:val="007B2558"/>
    <w:rsid w:val="007B2907"/>
    <w:rsid w:val="007B346A"/>
    <w:rsid w:val="007B34CB"/>
    <w:rsid w:val="007B35CB"/>
    <w:rsid w:val="007B39F9"/>
    <w:rsid w:val="007B47F3"/>
    <w:rsid w:val="007B5EA1"/>
    <w:rsid w:val="007B6F70"/>
    <w:rsid w:val="007B6FB2"/>
    <w:rsid w:val="007B6FB7"/>
    <w:rsid w:val="007B77BA"/>
    <w:rsid w:val="007B7DAF"/>
    <w:rsid w:val="007C14FE"/>
    <w:rsid w:val="007C2BC8"/>
    <w:rsid w:val="007C3F13"/>
    <w:rsid w:val="007C4ED7"/>
    <w:rsid w:val="007C52F1"/>
    <w:rsid w:val="007C5DAB"/>
    <w:rsid w:val="007C64F0"/>
    <w:rsid w:val="007C6D1D"/>
    <w:rsid w:val="007C75DE"/>
    <w:rsid w:val="007C79B9"/>
    <w:rsid w:val="007D0EFA"/>
    <w:rsid w:val="007D1249"/>
    <w:rsid w:val="007D15EF"/>
    <w:rsid w:val="007D20F2"/>
    <w:rsid w:val="007D3FDA"/>
    <w:rsid w:val="007D3FE6"/>
    <w:rsid w:val="007D429A"/>
    <w:rsid w:val="007D4719"/>
    <w:rsid w:val="007D4F99"/>
    <w:rsid w:val="007D6198"/>
    <w:rsid w:val="007D6237"/>
    <w:rsid w:val="007D685A"/>
    <w:rsid w:val="007D6DE8"/>
    <w:rsid w:val="007D748A"/>
    <w:rsid w:val="007D7C0E"/>
    <w:rsid w:val="007E03F6"/>
    <w:rsid w:val="007E05E4"/>
    <w:rsid w:val="007E1C76"/>
    <w:rsid w:val="007E1E9F"/>
    <w:rsid w:val="007E3F92"/>
    <w:rsid w:val="007E4EE9"/>
    <w:rsid w:val="007E5656"/>
    <w:rsid w:val="007E5848"/>
    <w:rsid w:val="007E63D0"/>
    <w:rsid w:val="007E685B"/>
    <w:rsid w:val="007E7AB2"/>
    <w:rsid w:val="007F0EC7"/>
    <w:rsid w:val="007F1B7B"/>
    <w:rsid w:val="007F202C"/>
    <w:rsid w:val="007F2534"/>
    <w:rsid w:val="007F316D"/>
    <w:rsid w:val="007F3427"/>
    <w:rsid w:val="007F35F7"/>
    <w:rsid w:val="007F369A"/>
    <w:rsid w:val="007F3D7B"/>
    <w:rsid w:val="007F49DC"/>
    <w:rsid w:val="007F581D"/>
    <w:rsid w:val="007F59BE"/>
    <w:rsid w:val="007F64C1"/>
    <w:rsid w:val="00800565"/>
    <w:rsid w:val="008006ED"/>
    <w:rsid w:val="0080308B"/>
    <w:rsid w:val="008033EC"/>
    <w:rsid w:val="008052C9"/>
    <w:rsid w:val="008060F8"/>
    <w:rsid w:val="00806BBB"/>
    <w:rsid w:val="0081026B"/>
    <w:rsid w:val="00810FBA"/>
    <w:rsid w:val="00812552"/>
    <w:rsid w:val="008134AA"/>
    <w:rsid w:val="00813E38"/>
    <w:rsid w:val="008152A5"/>
    <w:rsid w:val="008160D1"/>
    <w:rsid w:val="008161F2"/>
    <w:rsid w:val="0081757F"/>
    <w:rsid w:val="0082128B"/>
    <w:rsid w:val="00821FA8"/>
    <w:rsid w:val="008220E0"/>
    <w:rsid w:val="00823CCD"/>
    <w:rsid w:val="00823EFC"/>
    <w:rsid w:val="00824E78"/>
    <w:rsid w:val="00826119"/>
    <w:rsid w:val="00826579"/>
    <w:rsid w:val="00826B6A"/>
    <w:rsid w:val="008270F6"/>
    <w:rsid w:val="0083026A"/>
    <w:rsid w:val="0083096A"/>
    <w:rsid w:val="00830B94"/>
    <w:rsid w:val="00831D07"/>
    <w:rsid w:val="00831F00"/>
    <w:rsid w:val="008324E2"/>
    <w:rsid w:val="00832F6C"/>
    <w:rsid w:val="00833DD8"/>
    <w:rsid w:val="008354BF"/>
    <w:rsid w:val="008358D0"/>
    <w:rsid w:val="0083620F"/>
    <w:rsid w:val="008368CE"/>
    <w:rsid w:val="00837EEA"/>
    <w:rsid w:val="00841C1E"/>
    <w:rsid w:val="00841C25"/>
    <w:rsid w:val="0084285A"/>
    <w:rsid w:val="00842DA6"/>
    <w:rsid w:val="008431D4"/>
    <w:rsid w:val="00843264"/>
    <w:rsid w:val="00843DED"/>
    <w:rsid w:val="00843F9C"/>
    <w:rsid w:val="008443BF"/>
    <w:rsid w:val="008445E6"/>
    <w:rsid w:val="00844774"/>
    <w:rsid w:val="00844AAA"/>
    <w:rsid w:val="0084565C"/>
    <w:rsid w:val="008461CD"/>
    <w:rsid w:val="008472BE"/>
    <w:rsid w:val="00847EA6"/>
    <w:rsid w:val="0085155B"/>
    <w:rsid w:val="00851807"/>
    <w:rsid w:val="00851A65"/>
    <w:rsid w:val="00851C43"/>
    <w:rsid w:val="0085272C"/>
    <w:rsid w:val="00853896"/>
    <w:rsid w:val="00854C77"/>
    <w:rsid w:val="008558D6"/>
    <w:rsid w:val="00856A56"/>
    <w:rsid w:val="00860353"/>
    <w:rsid w:val="008609E4"/>
    <w:rsid w:val="00861471"/>
    <w:rsid w:val="00861B05"/>
    <w:rsid w:val="00862128"/>
    <w:rsid w:val="00863260"/>
    <w:rsid w:val="00863FA8"/>
    <w:rsid w:val="008646F0"/>
    <w:rsid w:val="00864991"/>
    <w:rsid w:val="00866B38"/>
    <w:rsid w:val="008675C3"/>
    <w:rsid w:val="0087096A"/>
    <w:rsid w:val="00870A06"/>
    <w:rsid w:val="00870BB0"/>
    <w:rsid w:val="008711BD"/>
    <w:rsid w:val="0087233B"/>
    <w:rsid w:val="008741D9"/>
    <w:rsid w:val="008770FA"/>
    <w:rsid w:val="008775F3"/>
    <w:rsid w:val="00877B71"/>
    <w:rsid w:val="00880298"/>
    <w:rsid w:val="008842AF"/>
    <w:rsid w:val="00884C43"/>
    <w:rsid w:val="008850FE"/>
    <w:rsid w:val="00885C14"/>
    <w:rsid w:val="00886AA6"/>
    <w:rsid w:val="008878F4"/>
    <w:rsid w:val="00890EDB"/>
    <w:rsid w:val="00891134"/>
    <w:rsid w:val="00892043"/>
    <w:rsid w:val="008928DF"/>
    <w:rsid w:val="00893119"/>
    <w:rsid w:val="00893C74"/>
    <w:rsid w:val="00893CAF"/>
    <w:rsid w:val="00895CD5"/>
    <w:rsid w:val="008965EE"/>
    <w:rsid w:val="00896E54"/>
    <w:rsid w:val="00896F17"/>
    <w:rsid w:val="00897E2B"/>
    <w:rsid w:val="008A1111"/>
    <w:rsid w:val="008A1AF3"/>
    <w:rsid w:val="008A1B91"/>
    <w:rsid w:val="008A2148"/>
    <w:rsid w:val="008A2BAB"/>
    <w:rsid w:val="008A2D7B"/>
    <w:rsid w:val="008A3144"/>
    <w:rsid w:val="008A3490"/>
    <w:rsid w:val="008A3535"/>
    <w:rsid w:val="008A36D8"/>
    <w:rsid w:val="008A3A43"/>
    <w:rsid w:val="008A446E"/>
    <w:rsid w:val="008A5DBE"/>
    <w:rsid w:val="008B0314"/>
    <w:rsid w:val="008B0CB8"/>
    <w:rsid w:val="008B17CC"/>
    <w:rsid w:val="008B1A6E"/>
    <w:rsid w:val="008B23E4"/>
    <w:rsid w:val="008B26A7"/>
    <w:rsid w:val="008B2ADB"/>
    <w:rsid w:val="008B2C63"/>
    <w:rsid w:val="008B33E1"/>
    <w:rsid w:val="008B4130"/>
    <w:rsid w:val="008B47F1"/>
    <w:rsid w:val="008B486B"/>
    <w:rsid w:val="008B4A65"/>
    <w:rsid w:val="008B5648"/>
    <w:rsid w:val="008B6A51"/>
    <w:rsid w:val="008B7F57"/>
    <w:rsid w:val="008C05CB"/>
    <w:rsid w:val="008C0658"/>
    <w:rsid w:val="008C1230"/>
    <w:rsid w:val="008C1323"/>
    <w:rsid w:val="008C21AD"/>
    <w:rsid w:val="008C24D1"/>
    <w:rsid w:val="008C3733"/>
    <w:rsid w:val="008C436C"/>
    <w:rsid w:val="008C4A63"/>
    <w:rsid w:val="008C54B7"/>
    <w:rsid w:val="008C56D9"/>
    <w:rsid w:val="008C57BA"/>
    <w:rsid w:val="008C5E57"/>
    <w:rsid w:val="008C6C29"/>
    <w:rsid w:val="008C7828"/>
    <w:rsid w:val="008C7A65"/>
    <w:rsid w:val="008C7C83"/>
    <w:rsid w:val="008D049A"/>
    <w:rsid w:val="008D0D2A"/>
    <w:rsid w:val="008D0D74"/>
    <w:rsid w:val="008D1E88"/>
    <w:rsid w:val="008D22A2"/>
    <w:rsid w:val="008D2B9D"/>
    <w:rsid w:val="008D302E"/>
    <w:rsid w:val="008D3E1E"/>
    <w:rsid w:val="008D5704"/>
    <w:rsid w:val="008D5E9A"/>
    <w:rsid w:val="008D7712"/>
    <w:rsid w:val="008D77F7"/>
    <w:rsid w:val="008D7EB0"/>
    <w:rsid w:val="008E025E"/>
    <w:rsid w:val="008E0FBE"/>
    <w:rsid w:val="008E1073"/>
    <w:rsid w:val="008E1215"/>
    <w:rsid w:val="008E176B"/>
    <w:rsid w:val="008E1AED"/>
    <w:rsid w:val="008E2030"/>
    <w:rsid w:val="008E3603"/>
    <w:rsid w:val="008E52CE"/>
    <w:rsid w:val="008E6922"/>
    <w:rsid w:val="008E708B"/>
    <w:rsid w:val="008F1951"/>
    <w:rsid w:val="008F1B4E"/>
    <w:rsid w:val="008F2B3D"/>
    <w:rsid w:val="008F39AE"/>
    <w:rsid w:val="008F3F46"/>
    <w:rsid w:val="008F6540"/>
    <w:rsid w:val="008F6716"/>
    <w:rsid w:val="008F6D9C"/>
    <w:rsid w:val="00900B51"/>
    <w:rsid w:val="00900FF8"/>
    <w:rsid w:val="00901198"/>
    <w:rsid w:val="00901915"/>
    <w:rsid w:val="00901CEC"/>
    <w:rsid w:val="00903321"/>
    <w:rsid w:val="00903B62"/>
    <w:rsid w:val="00904B68"/>
    <w:rsid w:val="00905A7A"/>
    <w:rsid w:val="00906F64"/>
    <w:rsid w:val="009070E4"/>
    <w:rsid w:val="00912399"/>
    <w:rsid w:val="0091285E"/>
    <w:rsid w:val="00912945"/>
    <w:rsid w:val="00912DC8"/>
    <w:rsid w:val="00912FFF"/>
    <w:rsid w:val="0091357B"/>
    <w:rsid w:val="00913C62"/>
    <w:rsid w:val="00913CE1"/>
    <w:rsid w:val="00914327"/>
    <w:rsid w:val="00917187"/>
    <w:rsid w:val="009173F7"/>
    <w:rsid w:val="009174D7"/>
    <w:rsid w:val="0092068C"/>
    <w:rsid w:val="0092086E"/>
    <w:rsid w:val="009210D2"/>
    <w:rsid w:val="009217A0"/>
    <w:rsid w:val="00921B4D"/>
    <w:rsid w:val="009221D8"/>
    <w:rsid w:val="00922765"/>
    <w:rsid w:val="00922BC3"/>
    <w:rsid w:val="009230F8"/>
    <w:rsid w:val="00923655"/>
    <w:rsid w:val="0092614B"/>
    <w:rsid w:val="00927A55"/>
    <w:rsid w:val="00930999"/>
    <w:rsid w:val="00931636"/>
    <w:rsid w:val="00932367"/>
    <w:rsid w:val="009325B5"/>
    <w:rsid w:val="00933DCB"/>
    <w:rsid w:val="00934FB1"/>
    <w:rsid w:val="00934FC3"/>
    <w:rsid w:val="00935AF8"/>
    <w:rsid w:val="0093766C"/>
    <w:rsid w:val="00940D7D"/>
    <w:rsid w:val="009415FF"/>
    <w:rsid w:val="0094166A"/>
    <w:rsid w:val="00942508"/>
    <w:rsid w:val="00942763"/>
    <w:rsid w:val="00942CE0"/>
    <w:rsid w:val="0094305F"/>
    <w:rsid w:val="0094332B"/>
    <w:rsid w:val="00946C56"/>
    <w:rsid w:val="00947329"/>
    <w:rsid w:val="00947594"/>
    <w:rsid w:val="00947767"/>
    <w:rsid w:val="00947A40"/>
    <w:rsid w:val="00947BFC"/>
    <w:rsid w:val="00950AC6"/>
    <w:rsid w:val="0095128A"/>
    <w:rsid w:val="00951C8B"/>
    <w:rsid w:val="009529A3"/>
    <w:rsid w:val="009536E0"/>
    <w:rsid w:val="00953FC1"/>
    <w:rsid w:val="00954203"/>
    <w:rsid w:val="0095518D"/>
    <w:rsid w:val="00956119"/>
    <w:rsid w:val="00956AF5"/>
    <w:rsid w:val="009605EB"/>
    <w:rsid w:val="00962160"/>
    <w:rsid w:val="0096590F"/>
    <w:rsid w:val="00966441"/>
    <w:rsid w:val="009701D3"/>
    <w:rsid w:val="0097069C"/>
    <w:rsid w:val="009720AF"/>
    <w:rsid w:val="00975E4B"/>
    <w:rsid w:val="00975E93"/>
    <w:rsid w:val="00976851"/>
    <w:rsid w:val="00976E5F"/>
    <w:rsid w:val="009770B1"/>
    <w:rsid w:val="009777B4"/>
    <w:rsid w:val="00977A24"/>
    <w:rsid w:val="00977B72"/>
    <w:rsid w:val="00983570"/>
    <w:rsid w:val="00983626"/>
    <w:rsid w:val="0098473A"/>
    <w:rsid w:val="00984A7B"/>
    <w:rsid w:val="00985199"/>
    <w:rsid w:val="0098631A"/>
    <w:rsid w:val="0098678C"/>
    <w:rsid w:val="00986879"/>
    <w:rsid w:val="00987574"/>
    <w:rsid w:val="009914CE"/>
    <w:rsid w:val="009915AC"/>
    <w:rsid w:val="00993474"/>
    <w:rsid w:val="0099379F"/>
    <w:rsid w:val="0099578E"/>
    <w:rsid w:val="00995E62"/>
    <w:rsid w:val="009969B0"/>
    <w:rsid w:val="009972FA"/>
    <w:rsid w:val="009A04E5"/>
    <w:rsid w:val="009A0C9E"/>
    <w:rsid w:val="009A2ABB"/>
    <w:rsid w:val="009A2C03"/>
    <w:rsid w:val="009A3278"/>
    <w:rsid w:val="009A435F"/>
    <w:rsid w:val="009A4784"/>
    <w:rsid w:val="009A5564"/>
    <w:rsid w:val="009A558E"/>
    <w:rsid w:val="009A6097"/>
    <w:rsid w:val="009A6D13"/>
    <w:rsid w:val="009A7242"/>
    <w:rsid w:val="009A74EF"/>
    <w:rsid w:val="009B0476"/>
    <w:rsid w:val="009B083B"/>
    <w:rsid w:val="009B13B2"/>
    <w:rsid w:val="009B1471"/>
    <w:rsid w:val="009B166C"/>
    <w:rsid w:val="009B1E37"/>
    <w:rsid w:val="009B2041"/>
    <w:rsid w:val="009B2F1F"/>
    <w:rsid w:val="009B2F2D"/>
    <w:rsid w:val="009B2F81"/>
    <w:rsid w:val="009B3736"/>
    <w:rsid w:val="009B3A9C"/>
    <w:rsid w:val="009B3DB2"/>
    <w:rsid w:val="009B4076"/>
    <w:rsid w:val="009B48AB"/>
    <w:rsid w:val="009B5704"/>
    <w:rsid w:val="009B58C5"/>
    <w:rsid w:val="009B7CAB"/>
    <w:rsid w:val="009C31B8"/>
    <w:rsid w:val="009C5344"/>
    <w:rsid w:val="009C6BD8"/>
    <w:rsid w:val="009C7BFB"/>
    <w:rsid w:val="009D1FC6"/>
    <w:rsid w:val="009D231D"/>
    <w:rsid w:val="009D2A7F"/>
    <w:rsid w:val="009D2CBA"/>
    <w:rsid w:val="009D35A7"/>
    <w:rsid w:val="009D3E2B"/>
    <w:rsid w:val="009D41F7"/>
    <w:rsid w:val="009D42F3"/>
    <w:rsid w:val="009D4EA0"/>
    <w:rsid w:val="009D5AA1"/>
    <w:rsid w:val="009D6B78"/>
    <w:rsid w:val="009D6DE5"/>
    <w:rsid w:val="009D723A"/>
    <w:rsid w:val="009D7C46"/>
    <w:rsid w:val="009D7D6D"/>
    <w:rsid w:val="009E11DA"/>
    <w:rsid w:val="009E29EB"/>
    <w:rsid w:val="009E2DF0"/>
    <w:rsid w:val="009E383D"/>
    <w:rsid w:val="009E492B"/>
    <w:rsid w:val="009E7F29"/>
    <w:rsid w:val="009F0A17"/>
    <w:rsid w:val="009F0B37"/>
    <w:rsid w:val="009F2EC9"/>
    <w:rsid w:val="009F3845"/>
    <w:rsid w:val="009F38BA"/>
    <w:rsid w:val="009F4983"/>
    <w:rsid w:val="009F61E1"/>
    <w:rsid w:val="009F6876"/>
    <w:rsid w:val="009F68DB"/>
    <w:rsid w:val="009F68F2"/>
    <w:rsid w:val="009F6A5A"/>
    <w:rsid w:val="009F7C48"/>
    <w:rsid w:val="00A00F6F"/>
    <w:rsid w:val="00A027B1"/>
    <w:rsid w:val="00A02992"/>
    <w:rsid w:val="00A02D42"/>
    <w:rsid w:val="00A03230"/>
    <w:rsid w:val="00A03329"/>
    <w:rsid w:val="00A03EB0"/>
    <w:rsid w:val="00A05E05"/>
    <w:rsid w:val="00A05F84"/>
    <w:rsid w:val="00A06262"/>
    <w:rsid w:val="00A06C89"/>
    <w:rsid w:val="00A06E71"/>
    <w:rsid w:val="00A102BD"/>
    <w:rsid w:val="00A117DD"/>
    <w:rsid w:val="00A117E7"/>
    <w:rsid w:val="00A12514"/>
    <w:rsid w:val="00A12C23"/>
    <w:rsid w:val="00A14342"/>
    <w:rsid w:val="00A1474E"/>
    <w:rsid w:val="00A14AE5"/>
    <w:rsid w:val="00A15A03"/>
    <w:rsid w:val="00A1614D"/>
    <w:rsid w:val="00A16920"/>
    <w:rsid w:val="00A16F2B"/>
    <w:rsid w:val="00A20A19"/>
    <w:rsid w:val="00A20D85"/>
    <w:rsid w:val="00A21A15"/>
    <w:rsid w:val="00A224C1"/>
    <w:rsid w:val="00A22C5C"/>
    <w:rsid w:val="00A22E87"/>
    <w:rsid w:val="00A232C9"/>
    <w:rsid w:val="00A24082"/>
    <w:rsid w:val="00A24CD1"/>
    <w:rsid w:val="00A250AF"/>
    <w:rsid w:val="00A252AE"/>
    <w:rsid w:val="00A25335"/>
    <w:rsid w:val="00A25BC0"/>
    <w:rsid w:val="00A25EA4"/>
    <w:rsid w:val="00A310B5"/>
    <w:rsid w:val="00A31230"/>
    <w:rsid w:val="00A330AF"/>
    <w:rsid w:val="00A33687"/>
    <w:rsid w:val="00A33D7A"/>
    <w:rsid w:val="00A35A1C"/>
    <w:rsid w:val="00A35DBF"/>
    <w:rsid w:val="00A361D0"/>
    <w:rsid w:val="00A362E1"/>
    <w:rsid w:val="00A36517"/>
    <w:rsid w:val="00A4018D"/>
    <w:rsid w:val="00A407AB"/>
    <w:rsid w:val="00A40CF3"/>
    <w:rsid w:val="00A40D15"/>
    <w:rsid w:val="00A416D8"/>
    <w:rsid w:val="00A42A65"/>
    <w:rsid w:val="00A43AE7"/>
    <w:rsid w:val="00A45083"/>
    <w:rsid w:val="00A45086"/>
    <w:rsid w:val="00A45E63"/>
    <w:rsid w:val="00A466FC"/>
    <w:rsid w:val="00A46968"/>
    <w:rsid w:val="00A47C70"/>
    <w:rsid w:val="00A50881"/>
    <w:rsid w:val="00A50FAD"/>
    <w:rsid w:val="00A51740"/>
    <w:rsid w:val="00A51A55"/>
    <w:rsid w:val="00A522F0"/>
    <w:rsid w:val="00A52922"/>
    <w:rsid w:val="00A54424"/>
    <w:rsid w:val="00A548B1"/>
    <w:rsid w:val="00A553FF"/>
    <w:rsid w:val="00A56191"/>
    <w:rsid w:val="00A56366"/>
    <w:rsid w:val="00A570B8"/>
    <w:rsid w:val="00A57264"/>
    <w:rsid w:val="00A57759"/>
    <w:rsid w:val="00A57E37"/>
    <w:rsid w:val="00A60AC4"/>
    <w:rsid w:val="00A61785"/>
    <w:rsid w:val="00A61B0D"/>
    <w:rsid w:val="00A62599"/>
    <w:rsid w:val="00A62ECD"/>
    <w:rsid w:val="00A6327E"/>
    <w:rsid w:val="00A6468D"/>
    <w:rsid w:val="00A64CE0"/>
    <w:rsid w:val="00A651F1"/>
    <w:rsid w:val="00A65EE2"/>
    <w:rsid w:val="00A66316"/>
    <w:rsid w:val="00A665C1"/>
    <w:rsid w:val="00A665DF"/>
    <w:rsid w:val="00A671F2"/>
    <w:rsid w:val="00A67D59"/>
    <w:rsid w:val="00A70B30"/>
    <w:rsid w:val="00A70ED2"/>
    <w:rsid w:val="00A722EA"/>
    <w:rsid w:val="00A73C95"/>
    <w:rsid w:val="00A75AF8"/>
    <w:rsid w:val="00A7620B"/>
    <w:rsid w:val="00A7655E"/>
    <w:rsid w:val="00A76B56"/>
    <w:rsid w:val="00A76FA5"/>
    <w:rsid w:val="00A7777B"/>
    <w:rsid w:val="00A8051C"/>
    <w:rsid w:val="00A8072E"/>
    <w:rsid w:val="00A808AD"/>
    <w:rsid w:val="00A81E8A"/>
    <w:rsid w:val="00A81FDE"/>
    <w:rsid w:val="00A82F09"/>
    <w:rsid w:val="00A83824"/>
    <w:rsid w:val="00A84723"/>
    <w:rsid w:val="00A84C04"/>
    <w:rsid w:val="00A852BC"/>
    <w:rsid w:val="00A85B99"/>
    <w:rsid w:val="00A861CB"/>
    <w:rsid w:val="00A868AF"/>
    <w:rsid w:val="00A87C80"/>
    <w:rsid w:val="00A9051D"/>
    <w:rsid w:val="00A9096A"/>
    <w:rsid w:val="00A90B6F"/>
    <w:rsid w:val="00A90E6A"/>
    <w:rsid w:val="00A917D9"/>
    <w:rsid w:val="00A93916"/>
    <w:rsid w:val="00A954B5"/>
    <w:rsid w:val="00A9570D"/>
    <w:rsid w:val="00A95924"/>
    <w:rsid w:val="00A9623D"/>
    <w:rsid w:val="00A96AC6"/>
    <w:rsid w:val="00A970E2"/>
    <w:rsid w:val="00A9723E"/>
    <w:rsid w:val="00AA0A8F"/>
    <w:rsid w:val="00AA1C0F"/>
    <w:rsid w:val="00AA1F13"/>
    <w:rsid w:val="00AA22BB"/>
    <w:rsid w:val="00AA245C"/>
    <w:rsid w:val="00AA2D27"/>
    <w:rsid w:val="00AA3E2B"/>
    <w:rsid w:val="00AA3E61"/>
    <w:rsid w:val="00AA4670"/>
    <w:rsid w:val="00AA4682"/>
    <w:rsid w:val="00AA7B04"/>
    <w:rsid w:val="00AB0376"/>
    <w:rsid w:val="00AB156D"/>
    <w:rsid w:val="00AB1719"/>
    <w:rsid w:val="00AB36D8"/>
    <w:rsid w:val="00AB3A14"/>
    <w:rsid w:val="00AB4298"/>
    <w:rsid w:val="00AB43B2"/>
    <w:rsid w:val="00AB449D"/>
    <w:rsid w:val="00AB5050"/>
    <w:rsid w:val="00AB594B"/>
    <w:rsid w:val="00AB6D44"/>
    <w:rsid w:val="00AB7F14"/>
    <w:rsid w:val="00AC05A8"/>
    <w:rsid w:val="00AC1327"/>
    <w:rsid w:val="00AC2381"/>
    <w:rsid w:val="00AC2FE4"/>
    <w:rsid w:val="00AC3169"/>
    <w:rsid w:val="00AC3942"/>
    <w:rsid w:val="00AC4546"/>
    <w:rsid w:val="00AC532F"/>
    <w:rsid w:val="00AC597C"/>
    <w:rsid w:val="00AC6D56"/>
    <w:rsid w:val="00AC7996"/>
    <w:rsid w:val="00AD0910"/>
    <w:rsid w:val="00AD0F74"/>
    <w:rsid w:val="00AD1539"/>
    <w:rsid w:val="00AD37B7"/>
    <w:rsid w:val="00AD49B4"/>
    <w:rsid w:val="00AD5DB5"/>
    <w:rsid w:val="00AD72DE"/>
    <w:rsid w:val="00AD7F63"/>
    <w:rsid w:val="00AE0583"/>
    <w:rsid w:val="00AE11A6"/>
    <w:rsid w:val="00AE3AE1"/>
    <w:rsid w:val="00AE4D10"/>
    <w:rsid w:val="00AE6C23"/>
    <w:rsid w:val="00AE770C"/>
    <w:rsid w:val="00AF0620"/>
    <w:rsid w:val="00AF098E"/>
    <w:rsid w:val="00AF0E63"/>
    <w:rsid w:val="00AF15F3"/>
    <w:rsid w:val="00AF1728"/>
    <w:rsid w:val="00AF17C2"/>
    <w:rsid w:val="00AF1A33"/>
    <w:rsid w:val="00AF1BC7"/>
    <w:rsid w:val="00AF2435"/>
    <w:rsid w:val="00AF2AB0"/>
    <w:rsid w:val="00AF4851"/>
    <w:rsid w:val="00AF4A75"/>
    <w:rsid w:val="00AF5178"/>
    <w:rsid w:val="00AF5300"/>
    <w:rsid w:val="00AF564F"/>
    <w:rsid w:val="00AF6B54"/>
    <w:rsid w:val="00AF6D4D"/>
    <w:rsid w:val="00AF6F4B"/>
    <w:rsid w:val="00AF7392"/>
    <w:rsid w:val="00AF7611"/>
    <w:rsid w:val="00AF79B1"/>
    <w:rsid w:val="00AF7EF9"/>
    <w:rsid w:val="00B00B56"/>
    <w:rsid w:val="00B01DB6"/>
    <w:rsid w:val="00B0247D"/>
    <w:rsid w:val="00B02BF0"/>
    <w:rsid w:val="00B03837"/>
    <w:rsid w:val="00B03EB4"/>
    <w:rsid w:val="00B068EB"/>
    <w:rsid w:val="00B070FD"/>
    <w:rsid w:val="00B07756"/>
    <w:rsid w:val="00B1075D"/>
    <w:rsid w:val="00B114B1"/>
    <w:rsid w:val="00B12B55"/>
    <w:rsid w:val="00B13D90"/>
    <w:rsid w:val="00B13F1C"/>
    <w:rsid w:val="00B141A0"/>
    <w:rsid w:val="00B14EE6"/>
    <w:rsid w:val="00B15BAB"/>
    <w:rsid w:val="00B168DB"/>
    <w:rsid w:val="00B170F2"/>
    <w:rsid w:val="00B1741D"/>
    <w:rsid w:val="00B2072D"/>
    <w:rsid w:val="00B20FC9"/>
    <w:rsid w:val="00B21889"/>
    <w:rsid w:val="00B227CF"/>
    <w:rsid w:val="00B2390C"/>
    <w:rsid w:val="00B269FD"/>
    <w:rsid w:val="00B26E8A"/>
    <w:rsid w:val="00B26E8F"/>
    <w:rsid w:val="00B2706C"/>
    <w:rsid w:val="00B27D85"/>
    <w:rsid w:val="00B27DD0"/>
    <w:rsid w:val="00B30283"/>
    <w:rsid w:val="00B30FCD"/>
    <w:rsid w:val="00B318D8"/>
    <w:rsid w:val="00B32142"/>
    <w:rsid w:val="00B35249"/>
    <w:rsid w:val="00B358A3"/>
    <w:rsid w:val="00B36063"/>
    <w:rsid w:val="00B372CD"/>
    <w:rsid w:val="00B37661"/>
    <w:rsid w:val="00B40569"/>
    <w:rsid w:val="00B40FF5"/>
    <w:rsid w:val="00B41C5A"/>
    <w:rsid w:val="00B41CF9"/>
    <w:rsid w:val="00B41D46"/>
    <w:rsid w:val="00B42984"/>
    <w:rsid w:val="00B42B1E"/>
    <w:rsid w:val="00B430DF"/>
    <w:rsid w:val="00B43D83"/>
    <w:rsid w:val="00B44E7D"/>
    <w:rsid w:val="00B44F09"/>
    <w:rsid w:val="00B458E1"/>
    <w:rsid w:val="00B4612F"/>
    <w:rsid w:val="00B4689A"/>
    <w:rsid w:val="00B47C18"/>
    <w:rsid w:val="00B47CF9"/>
    <w:rsid w:val="00B515C5"/>
    <w:rsid w:val="00B5253D"/>
    <w:rsid w:val="00B52AA4"/>
    <w:rsid w:val="00B534B0"/>
    <w:rsid w:val="00B53955"/>
    <w:rsid w:val="00B53DE3"/>
    <w:rsid w:val="00B5472C"/>
    <w:rsid w:val="00B552E9"/>
    <w:rsid w:val="00B556BB"/>
    <w:rsid w:val="00B55BB3"/>
    <w:rsid w:val="00B5655C"/>
    <w:rsid w:val="00B57AEF"/>
    <w:rsid w:val="00B57D50"/>
    <w:rsid w:val="00B60B4A"/>
    <w:rsid w:val="00B6121E"/>
    <w:rsid w:val="00B61680"/>
    <w:rsid w:val="00B62274"/>
    <w:rsid w:val="00B63B71"/>
    <w:rsid w:val="00B65A11"/>
    <w:rsid w:val="00B65D53"/>
    <w:rsid w:val="00B65E1A"/>
    <w:rsid w:val="00B66636"/>
    <w:rsid w:val="00B66C09"/>
    <w:rsid w:val="00B670D5"/>
    <w:rsid w:val="00B67334"/>
    <w:rsid w:val="00B6742D"/>
    <w:rsid w:val="00B67F82"/>
    <w:rsid w:val="00B70300"/>
    <w:rsid w:val="00B70927"/>
    <w:rsid w:val="00B71E99"/>
    <w:rsid w:val="00B7269C"/>
    <w:rsid w:val="00B7480B"/>
    <w:rsid w:val="00B74EA9"/>
    <w:rsid w:val="00B7625F"/>
    <w:rsid w:val="00B76DFB"/>
    <w:rsid w:val="00B7722A"/>
    <w:rsid w:val="00B77DB3"/>
    <w:rsid w:val="00B800D9"/>
    <w:rsid w:val="00B80D1D"/>
    <w:rsid w:val="00B80EAD"/>
    <w:rsid w:val="00B8140C"/>
    <w:rsid w:val="00B81C96"/>
    <w:rsid w:val="00B82F31"/>
    <w:rsid w:val="00B8440B"/>
    <w:rsid w:val="00B84CE1"/>
    <w:rsid w:val="00B86E8E"/>
    <w:rsid w:val="00B879FE"/>
    <w:rsid w:val="00B87A61"/>
    <w:rsid w:val="00B905E4"/>
    <w:rsid w:val="00B9152C"/>
    <w:rsid w:val="00B93606"/>
    <w:rsid w:val="00B93FDF"/>
    <w:rsid w:val="00B944EC"/>
    <w:rsid w:val="00B946B4"/>
    <w:rsid w:val="00B950DB"/>
    <w:rsid w:val="00B95383"/>
    <w:rsid w:val="00B9641D"/>
    <w:rsid w:val="00B97F4B"/>
    <w:rsid w:val="00BA01C7"/>
    <w:rsid w:val="00BA16C1"/>
    <w:rsid w:val="00BA17CD"/>
    <w:rsid w:val="00BA22F9"/>
    <w:rsid w:val="00BA2676"/>
    <w:rsid w:val="00BA2930"/>
    <w:rsid w:val="00BA2BB2"/>
    <w:rsid w:val="00BA2DC4"/>
    <w:rsid w:val="00BA3759"/>
    <w:rsid w:val="00BA37A8"/>
    <w:rsid w:val="00BA41B7"/>
    <w:rsid w:val="00BA4EE8"/>
    <w:rsid w:val="00BA4F5A"/>
    <w:rsid w:val="00BA5655"/>
    <w:rsid w:val="00BA5A0E"/>
    <w:rsid w:val="00BA5D8C"/>
    <w:rsid w:val="00BB012C"/>
    <w:rsid w:val="00BB04EA"/>
    <w:rsid w:val="00BB04F4"/>
    <w:rsid w:val="00BB05B3"/>
    <w:rsid w:val="00BB0743"/>
    <w:rsid w:val="00BB1020"/>
    <w:rsid w:val="00BB121E"/>
    <w:rsid w:val="00BB169F"/>
    <w:rsid w:val="00BB1AF4"/>
    <w:rsid w:val="00BB1E5D"/>
    <w:rsid w:val="00BB30A0"/>
    <w:rsid w:val="00BB4698"/>
    <w:rsid w:val="00BB60F0"/>
    <w:rsid w:val="00BB69B1"/>
    <w:rsid w:val="00BC10B7"/>
    <w:rsid w:val="00BC2FC7"/>
    <w:rsid w:val="00BC3C2C"/>
    <w:rsid w:val="00BC4AAC"/>
    <w:rsid w:val="00BC5723"/>
    <w:rsid w:val="00BC5A6A"/>
    <w:rsid w:val="00BC70A9"/>
    <w:rsid w:val="00BC7235"/>
    <w:rsid w:val="00BD0B60"/>
    <w:rsid w:val="00BD20E6"/>
    <w:rsid w:val="00BD267E"/>
    <w:rsid w:val="00BD32EA"/>
    <w:rsid w:val="00BD3497"/>
    <w:rsid w:val="00BD37B8"/>
    <w:rsid w:val="00BD398C"/>
    <w:rsid w:val="00BD3ACE"/>
    <w:rsid w:val="00BD5760"/>
    <w:rsid w:val="00BD5C0A"/>
    <w:rsid w:val="00BD6D48"/>
    <w:rsid w:val="00BD7BE3"/>
    <w:rsid w:val="00BE0801"/>
    <w:rsid w:val="00BE0BB3"/>
    <w:rsid w:val="00BE2844"/>
    <w:rsid w:val="00BE31C8"/>
    <w:rsid w:val="00BE35CA"/>
    <w:rsid w:val="00BE42E2"/>
    <w:rsid w:val="00BE454E"/>
    <w:rsid w:val="00BE5367"/>
    <w:rsid w:val="00BE7353"/>
    <w:rsid w:val="00BE78BF"/>
    <w:rsid w:val="00BF0938"/>
    <w:rsid w:val="00BF099F"/>
    <w:rsid w:val="00BF233A"/>
    <w:rsid w:val="00BF33F3"/>
    <w:rsid w:val="00BF33FA"/>
    <w:rsid w:val="00BF400D"/>
    <w:rsid w:val="00BF443F"/>
    <w:rsid w:val="00BF50AE"/>
    <w:rsid w:val="00BF5ABC"/>
    <w:rsid w:val="00BF629B"/>
    <w:rsid w:val="00C00850"/>
    <w:rsid w:val="00C01123"/>
    <w:rsid w:val="00C01519"/>
    <w:rsid w:val="00C016C7"/>
    <w:rsid w:val="00C030F9"/>
    <w:rsid w:val="00C034EB"/>
    <w:rsid w:val="00C03806"/>
    <w:rsid w:val="00C03D64"/>
    <w:rsid w:val="00C03DEB"/>
    <w:rsid w:val="00C047EE"/>
    <w:rsid w:val="00C04EF2"/>
    <w:rsid w:val="00C05164"/>
    <w:rsid w:val="00C057CF"/>
    <w:rsid w:val="00C05D4D"/>
    <w:rsid w:val="00C06765"/>
    <w:rsid w:val="00C07C25"/>
    <w:rsid w:val="00C10EFD"/>
    <w:rsid w:val="00C122FF"/>
    <w:rsid w:val="00C1250E"/>
    <w:rsid w:val="00C12E37"/>
    <w:rsid w:val="00C13CEA"/>
    <w:rsid w:val="00C145AE"/>
    <w:rsid w:val="00C146E1"/>
    <w:rsid w:val="00C15576"/>
    <w:rsid w:val="00C15E8D"/>
    <w:rsid w:val="00C16301"/>
    <w:rsid w:val="00C1676E"/>
    <w:rsid w:val="00C1715E"/>
    <w:rsid w:val="00C215C9"/>
    <w:rsid w:val="00C223B0"/>
    <w:rsid w:val="00C23D50"/>
    <w:rsid w:val="00C243F3"/>
    <w:rsid w:val="00C24816"/>
    <w:rsid w:val="00C27121"/>
    <w:rsid w:val="00C27262"/>
    <w:rsid w:val="00C2742B"/>
    <w:rsid w:val="00C27911"/>
    <w:rsid w:val="00C279E5"/>
    <w:rsid w:val="00C30EFE"/>
    <w:rsid w:val="00C326DF"/>
    <w:rsid w:val="00C33381"/>
    <w:rsid w:val="00C336AB"/>
    <w:rsid w:val="00C33B36"/>
    <w:rsid w:val="00C3424F"/>
    <w:rsid w:val="00C34D86"/>
    <w:rsid w:val="00C36405"/>
    <w:rsid w:val="00C372E9"/>
    <w:rsid w:val="00C37322"/>
    <w:rsid w:val="00C403FF"/>
    <w:rsid w:val="00C4084A"/>
    <w:rsid w:val="00C40B37"/>
    <w:rsid w:val="00C4104B"/>
    <w:rsid w:val="00C41268"/>
    <w:rsid w:val="00C41329"/>
    <w:rsid w:val="00C432BD"/>
    <w:rsid w:val="00C437F6"/>
    <w:rsid w:val="00C43FD0"/>
    <w:rsid w:val="00C442EF"/>
    <w:rsid w:val="00C449BC"/>
    <w:rsid w:val="00C4693C"/>
    <w:rsid w:val="00C475EA"/>
    <w:rsid w:val="00C50176"/>
    <w:rsid w:val="00C5084A"/>
    <w:rsid w:val="00C509D9"/>
    <w:rsid w:val="00C5187F"/>
    <w:rsid w:val="00C51DB8"/>
    <w:rsid w:val="00C523AF"/>
    <w:rsid w:val="00C5371C"/>
    <w:rsid w:val="00C538D8"/>
    <w:rsid w:val="00C5428D"/>
    <w:rsid w:val="00C54945"/>
    <w:rsid w:val="00C5636F"/>
    <w:rsid w:val="00C564F6"/>
    <w:rsid w:val="00C5675F"/>
    <w:rsid w:val="00C56A84"/>
    <w:rsid w:val="00C57764"/>
    <w:rsid w:val="00C57CC2"/>
    <w:rsid w:val="00C57EF1"/>
    <w:rsid w:val="00C6053D"/>
    <w:rsid w:val="00C609BD"/>
    <w:rsid w:val="00C616D2"/>
    <w:rsid w:val="00C618CE"/>
    <w:rsid w:val="00C61942"/>
    <w:rsid w:val="00C61D8D"/>
    <w:rsid w:val="00C62E01"/>
    <w:rsid w:val="00C6532A"/>
    <w:rsid w:val="00C66730"/>
    <w:rsid w:val="00C67547"/>
    <w:rsid w:val="00C67F07"/>
    <w:rsid w:val="00C67FB7"/>
    <w:rsid w:val="00C70954"/>
    <w:rsid w:val="00C70A4F"/>
    <w:rsid w:val="00C70C9F"/>
    <w:rsid w:val="00C71D19"/>
    <w:rsid w:val="00C7222C"/>
    <w:rsid w:val="00C73EF9"/>
    <w:rsid w:val="00C74236"/>
    <w:rsid w:val="00C7437B"/>
    <w:rsid w:val="00C75185"/>
    <w:rsid w:val="00C75501"/>
    <w:rsid w:val="00C75540"/>
    <w:rsid w:val="00C758A6"/>
    <w:rsid w:val="00C77693"/>
    <w:rsid w:val="00C77A43"/>
    <w:rsid w:val="00C77C04"/>
    <w:rsid w:val="00C77D65"/>
    <w:rsid w:val="00C80AFE"/>
    <w:rsid w:val="00C810D6"/>
    <w:rsid w:val="00C81A85"/>
    <w:rsid w:val="00C81BA2"/>
    <w:rsid w:val="00C83F55"/>
    <w:rsid w:val="00C85638"/>
    <w:rsid w:val="00C85883"/>
    <w:rsid w:val="00C861B1"/>
    <w:rsid w:val="00C871CE"/>
    <w:rsid w:val="00C87627"/>
    <w:rsid w:val="00C877E4"/>
    <w:rsid w:val="00C906FC"/>
    <w:rsid w:val="00C91C7D"/>
    <w:rsid w:val="00C948BA"/>
    <w:rsid w:val="00C9491F"/>
    <w:rsid w:val="00C96054"/>
    <w:rsid w:val="00C9612C"/>
    <w:rsid w:val="00C96EC2"/>
    <w:rsid w:val="00C9710A"/>
    <w:rsid w:val="00C97E06"/>
    <w:rsid w:val="00CA0898"/>
    <w:rsid w:val="00CA14B5"/>
    <w:rsid w:val="00CA1814"/>
    <w:rsid w:val="00CA28F6"/>
    <w:rsid w:val="00CA2F55"/>
    <w:rsid w:val="00CA35B6"/>
    <w:rsid w:val="00CA4518"/>
    <w:rsid w:val="00CA5091"/>
    <w:rsid w:val="00CA517D"/>
    <w:rsid w:val="00CB020B"/>
    <w:rsid w:val="00CB0745"/>
    <w:rsid w:val="00CB1772"/>
    <w:rsid w:val="00CB2088"/>
    <w:rsid w:val="00CB2E50"/>
    <w:rsid w:val="00CB3879"/>
    <w:rsid w:val="00CB4A4D"/>
    <w:rsid w:val="00CB5B1F"/>
    <w:rsid w:val="00CB6157"/>
    <w:rsid w:val="00CB62BD"/>
    <w:rsid w:val="00CB6E00"/>
    <w:rsid w:val="00CC0C04"/>
    <w:rsid w:val="00CC0CC7"/>
    <w:rsid w:val="00CC0FA4"/>
    <w:rsid w:val="00CC1E6D"/>
    <w:rsid w:val="00CC2210"/>
    <w:rsid w:val="00CC4565"/>
    <w:rsid w:val="00CC4EEF"/>
    <w:rsid w:val="00CC5919"/>
    <w:rsid w:val="00CD00EC"/>
    <w:rsid w:val="00CD0B90"/>
    <w:rsid w:val="00CD0C57"/>
    <w:rsid w:val="00CD0CBB"/>
    <w:rsid w:val="00CD1466"/>
    <w:rsid w:val="00CD25B5"/>
    <w:rsid w:val="00CD2FBA"/>
    <w:rsid w:val="00CD3874"/>
    <w:rsid w:val="00CD4084"/>
    <w:rsid w:val="00CD72C3"/>
    <w:rsid w:val="00CD7BF5"/>
    <w:rsid w:val="00CE00ED"/>
    <w:rsid w:val="00CE0274"/>
    <w:rsid w:val="00CE159A"/>
    <w:rsid w:val="00CE1C30"/>
    <w:rsid w:val="00CE2675"/>
    <w:rsid w:val="00CE2CBE"/>
    <w:rsid w:val="00CE351F"/>
    <w:rsid w:val="00CE35F5"/>
    <w:rsid w:val="00CE3D2D"/>
    <w:rsid w:val="00CE4074"/>
    <w:rsid w:val="00CE5251"/>
    <w:rsid w:val="00CF0BD1"/>
    <w:rsid w:val="00CF0ED2"/>
    <w:rsid w:val="00CF190E"/>
    <w:rsid w:val="00CF3620"/>
    <w:rsid w:val="00CF437F"/>
    <w:rsid w:val="00CF4E27"/>
    <w:rsid w:val="00CF5A50"/>
    <w:rsid w:val="00CF68A4"/>
    <w:rsid w:val="00CF718B"/>
    <w:rsid w:val="00CF78B5"/>
    <w:rsid w:val="00CF7DA3"/>
    <w:rsid w:val="00D010CA"/>
    <w:rsid w:val="00D01500"/>
    <w:rsid w:val="00D023B4"/>
    <w:rsid w:val="00D02953"/>
    <w:rsid w:val="00D03B2A"/>
    <w:rsid w:val="00D0444E"/>
    <w:rsid w:val="00D0592A"/>
    <w:rsid w:val="00D06249"/>
    <w:rsid w:val="00D06410"/>
    <w:rsid w:val="00D0686C"/>
    <w:rsid w:val="00D0711A"/>
    <w:rsid w:val="00D073D1"/>
    <w:rsid w:val="00D079FD"/>
    <w:rsid w:val="00D07C9F"/>
    <w:rsid w:val="00D10A2A"/>
    <w:rsid w:val="00D10CC7"/>
    <w:rsid w:val="00D11663"/>
    <w:rsid w:val="00D11EE4"/>
    <w:rsid w:val="00D12837"/>
    <w:rsid w:val="00D137CE"/>
    <w:rsid w:val="00D13CB8"/>
    <w:rsid w:val="00D13EA0"/>
    <w:rsid w:val="00D14767"/>
    <w:rsid w:val="00D14F85"/>
    <w:rsid w:val="00D150FA"/>
    <w:rsid w:val="00D15377"/>
    <w:rsid w:val="00D159E9"/>
    <w:rsid w:val="00D162D6"/>
    <w:rsid w:val="00D16E48"/>
    <w:rsid w:val="00D17ADD"/>
    <w:rsid w:val="00D17D74"/>
    <w:rsid w:val="00D20697"/>
    <w:rsid w:val="00D206D6"/>
    <w:rsid w:val="00D2077B"/>
    <w:rsid w:val="00D21AD9"/>
    <w:rsid w:val="00D22159"/>
    <w:rsid w:val="00D223D9"/>
    <w:rsid w:val="00D223E0"/>
    <w:rsid w:val="00D24327"/>
    <w:rsid w:val="00D25404"/>
    <w:rsid w:val="00D25AE5"/>
    <w:rsid w:val="00D26F54"/>
    <w:rsid w:val="00D26FDB"/>
    <w:rsid w:val="00D27DDF"/>
    <w:rsid w:val="00D31157"/>
    <w:rsid w:val="00D31CE9"/>
    <w:rsid w:val="00D32FBA"/>
    <w:rsid w:val="00D33B61"/>
    <w:rsid w:val="00D3415D"/>
    <w:rsid w:val="00D34FE7"/>
    <w:rsid w:val="00D35338"/>
    <w:rsid w:val="00D3539A"/>
    <w:rsid w:val="00D355F9"/>
    <w:rsid w:val="00D36C36"/>
    <w:rsid w:val="00D40201"/>
    <w:rsid w:val="00D40C30"/>
    <w:rsid w:val="00D40CEF"/>
    <w:rsid w:val="00D410CA"/>
    <w:rsid w:val="00D42E39"/>
    <w:rsid w:val="00D430D5"/>
    <w:rsid w:val="00D43D30"/>
    <w:rsid w:val="00D43FE7"/>
    <w:rsid w:val="00D452AA"/>
    <w:rsid w:val="00D455BB"/>
    <w:rsid w:val="00D471DE"/>
    <w:rsid w:val="00D47C43"/>
    <w:rsid w:val="00D500E2"/>
    <w:rsid w:val="00D50763"/>
    <w:rsid w:val="00D507A5"/>
    <w:rsid w:val="00D521DC"/>
    <w:rsid w:val="00D52A9C"/>
    <w:rsid w:val="00D5362F"/>
    <w:rsid w:val="00D53AC2"/>
    <w:rsid w:val="00D53FB9"/>
    <w:rsid w:val="00D542F4"/>
    <w:rsid w:val="00D54C9A"/>
    <w:rsid w:val="00D550D3"/>
    <w:rsid w:val="00D55478"/>
    <w:rsid w:val="00D557E0"/>
    <w:rsid w:val="00D55D87"/>
    <w:rsid w:val="00D56A95"/>
    <w:rsid w:val="00D57724"/>
    <w:rsid w:val="00D57D4C"/>
    <w:rsid w:val="00D62E8D"/>
    <w:rsid w:val="00D62F17"/>
    <w:rsid w:val="00D630C6"/>
    <w:rsid w:val="00D63A7A"/>
    <w:rsid w:val="00D649E0"/>
    <w:rsid w:val="00D64CD9"/>
    <w:rsid w:val="00D65C63"/>
    <w:rsid w:val="00D660F8"/>
    <w:rsid w:val="00D66D9A"/>
    <w:rsid w:val="00D67E12"/>
    <w:rsid w:val="00D71017"/>
    <w:rsid w:val="00D71276"/>
    <w:rsid w:val="00D71DB5"/>
    <w:rsid w:val="00D724CD"/>
    <w:rsid w:val="00D72AD8"/>
    <w:rsid w:val="00D73014"/>
    <w:rsid w:val="00D73345"/>
    <w:rsid w:val="00D738DF"/>
    <w:rsid w:val="00D73A83"/>
    <w:rsid w:val="00D744F9"/>
    <w:rsid w:val="00D74939"/>
    <w:rsid w:val="00D74FE0"/>
    <w:rsid w:val="00D75619"/>
    <w:rsid w:val="00D76FA9"/>
    <w:rsid w:val="00D7722D"/>
    <w:rsid w:val="00D7762F"/>
    <w:rsid w:val="00D777AD"/>
    <w:rsid w:val="00D77FD3"/>
    <w:rsid w:val="00D80151"/>
    <w:rsid w:val="00D804B3"/>
    <w:rsid w:val="00D80D34"/>
    <w:rsid w:val="00D8102C"/>
    <w:rsid w:val="00D817ED"/>
    <w:rsid w:val="00D81D47"/>
    <w:rsid w:val="00D82E1A"/>
    <w:rsid w:val="00D82E26"/>
    <w:rsid w:val="00D84963"/>
    <w:rsid w:val="00D91AED"/>
    <w:rsid w:val="00D9218E"/>
    <w:rsid w:val="00D929F4"/>
    <w:rsid w:val="00D92CCD"/>
    <w:rsid w:val="00D93300"/>
    <w:rsid w:val="00D94705"/>
    <w:rsid w:val="00D9477B"/>
    <w:rsid w:val="00D94B98"/>
    <w:rsid w:val="00D950E7"/>
    <w:rsid w:val="00D953EA"/>
    <w:rsid w:val="00D96DBE"/>
    <w:rsid w:val="00D9755C"/>
    <w:rsid w:val="00D979F5"/>
    <w:rsid w:val="00D97DF4"/>
    <w:rsid w:val="00DA016E"/>
    <w:rsid w:val="00DA065D"/>
    <w:rsid w:val="00DA0ED0"/>
    <w:rsid w:val="00DA1936"/>
    <w:rsid w:val="00DA1C36"/>
    <w:rsid w:val="00DA2464"/>
    <w:rsid w:val="00DA2606"/>
    <w:rsid w:val="00DA4546"/>
    <w:rsid w:val="00DA48D7"/>
    <w:rsid w:val="00DA5AE4"/>
    <w:rsid w:val="00DA5D7E"/>
    <w:rsid w:val="00DA6BD2"/>
    <w:rsid w:val="00DA7C93"/>
    <w:rsid w:val="00DB0310"/>
    <w:rsid w:val="00DB0AE4"/>
    <w:rsid w:val="00DB1B0E"/>
    <w:rsid w:val="00DB3D9F"/>
    <w:rsid w:val="00DB4EE6"/>
    <w:rsid w:val="00DB651F"/>
    <w:rsid w:val="00DB6C3E"/>
    <w:rsid w:val="00DB6FB1"/>
    <w:rsid w:val="00DB6FCE"/>
    <w:rsid w:val="00DB7F04"/>
    <w:rsid w:val="00DC03C7"/>
    <w:rsid w:val="00DC0894"/>
    <w:rsid w:val="00DC1213"/>
    <w:rsid w:val="00DC2373"/>
    <w:rsid w:val="00DC2CD2"/>
    <w:rsid w:val="00DC3399"/>
    <w:rsid w:val="00DC4DB5"/>
    <w:rsid w:val="00DC5D86"/>
    <w:rsid w:val="00DC7D3F"/>
    <w:rsid w:val="00DD0318"/>
    <w:rsid w:val="00DD0726"/>
    <w:rsid w:val="00DD09CB"/>
    <w:rsid w:val="00DD2968"/>
    <w:rsid w:val="00DD2D5A"/>
    <w:rsid w:val="00DD3C79"/>
    <w:rsid w:val="00DD4042"/>
    <w:rsid w:val="00DD41EC"/>
    <w:rsid w:val="00DD609D"/>
    <w:rsid w:val="00DD74F3"/>
    <w:rsid w:val="00DD7937"/>
    <w:rsid w:val="00DD79B8"/>
    <w:rsid w:val="00DD7A4F"/>
    <w:rsid w:val="00DE05E2"/>
    <w:rsid w:val="00DE0ABF"/>
    <w:rsid w:val="00DE12F0"/>
    <w:rsid w:val="00DE1357"/>
    <w:rsid w:val="00DE137F"/>
    <w:rsid w:val="00DE1584"/>
    <w:rsid w:val="00DE19C3"/>
    <w:rsid w:val="00DE28B5"/>
    <w:rsid w:val="00DE2B49"/>
    <w:rsid w:val="00DE2F8D"/>
    <w:rsid w:val="00DE39E2"/>
    <w:rsid w:val="00DE44A1"/>
    <w:rsid w:val="00DE456A"/>
    <w:rsid w:val="00DE5CB9"/>
    <w:rsid w:val="00DE63A2"/>
    <w:rsid w:val="00DE6F3F"/>
    <w:rsid w:val="00DE767F"/>
    <w:rsid w:val="00DF016C"/>
    <w:rsid w:val="00DF0522"/>
    <w:rsid w:val="00DF0AD4"/>
    <w:rsid w:val="00DF1B9F"/>
    <w:rsid w:val="00DF228A"/>
    <w:rsid w:val="00DF2718"/>
    <w:rsid w:val="00DF4019"/>
    <w:rsid w:val="00DF432B"/>
    <w:rsid w:val="00DF53A0"/>
    <w:rsid w:val="00DF5833"/>
    <w:rsid w:val="00DF5921"/>
    <w:rsid w:val="00DF5D31"/>
    <w:rsid w:val="00DF5EE3"/>
    <w:rsid w:val="00DF60B2"/>
    <w:rsid w:val="00DF69AE"/>
    <w:rsid w:val="00E000C6"/>
    <w:rsid w:val="00E00E49"/>
    <w:rsid w:val="00E00FD5"/>
    <w:rsid w:val="00E0122A"/>
    <w:rsid w:val="00E02097"/>
    <w:rsid w:val="00E0322F"/>
    <w:rsid w:val="00E03588"/>
    <w:rsid w:val="00E0516D"/>
    <w:rsid w:val="00E05D3D"/>
    <w:rsid w:val="00E0675F"/>
    <w:rsid w:val="00E06EE8"/>
    <w:rsid w:val="00E0736E"/>
    <w:rsid w:val="00E07707"/>
    <w:rsid w:val="00E10995"/>
    <w:rsid w:val="00E1155C"/>
    <w:rsid w:val="00E121A9"/>
    <w:rsid w:val="00E13449"/>
    <w:rsid w:val="00E15EE1"/>
    <w:rsid w:val="00E1684D"/>
    <w:rsid w:val="00E16951"/>
    <w:rsid w:val="00E21113"/>
    <w:rsid w:val="00E214F3"/>
    <w:rsid w:val="00E21AE4"/>
    <w:rsid w:val="00E220FD"/>
    <w:rsid w:val="00E22A07"/>
    <w:rsid w:val="00E23053"/>
    <w:rsid w:val="00E236AA"/>
    <w:rsid w:val="00E25269"/>
    <w:rsid w:val="00E2584A"/>
    <w:rsid w:val="00E25B00"/>
    <w:rsid w:val="00E25D20"/>
    <w:rsid w:val="00E26589"/>
    <w:rsid w:val="00E26981"/>
    <w:rsid w:val="00E26D33"/>
    <w:rsid w:val="00E2781D"/>
    <w:rsid w:val="00E30762"/>
    <w:rsid w:val="00E309CD"/>
    <w:rsid w:val="00E30E44"/>
    <w:rsid w:val="00E31973"/>
    <w:rsid w:val="00E32464"/>
    <w:rsid w:val="00E33FEA"/>
    <w:rsid w:val="00E34E9A"/>
    <w:rsid w:val="00E35BAE"/>
    <w:rsid w:val="00E37133"/>
    <w:rsid w:val="00E401CF"/>
    <w:rsid w:val="00E40F10"/>
    <w:rsid w:val="00E41022"/>
    <w:rsid w:val="00E410D4"/>
    <w:rsid w:val="00E41FC8"/>
    <w:rsid w:val="00E433B3"/>
    <w:rsid w:val="00E4391C"/>
    <w:rsid w:val="00E43B73"/>
    <w:rsid w:val="00E44690"/>
    <w:rsid w:val="00E44946"/>
    <w:rsid w:val="00E5075C"/>
    <w:rsid w:val="00E50FCE"/>
    <w:rsid w:val="00E519B5"/>
    <w:rsid w:val="00E523BA"/>
    <w:rsid w:val="00E52A3E"/>
    <w:rsid w:val="00E52D64"/>
    <w:rsid w:val="00E54763"/>
    <w:rsid w:val="00E54FD4"/>
    <w:rsid w:val="00E561F0"/>
    <w:rsid w:val="00E56744"/>
    <w:rsid w:val="00E56989"/>
    <w:rsid w:val="00E57E73"/>
    <w:rsid w:val="00E6136D"/>
    <w:rsid w:val="00E63010"/>
    <w:rsid w:val="00E635B3"/>
    <w:rsid w:val="00E64214"/>
    <w:rsid w:val="00E6454E"/>
    <w:rsid w:val="00E64A68"/>
    <w:rsid w:val="00E65AD4"/>
    <w:rsid w:val="00E67AD6"/>
    <w:rsid w:val="00E67C7F"/>
    <w:rsid w:val="00E707C0"/>
    <w:rsid w:val="00E707F9"/>
    <w:rsid w:val="00E709F7"/>
    <w:rsid w:val="00E70D51"/>
    <w:rsid w:val="00E71C51"/>
    <w:rsid w:val="00E71DDD"/>
    <w:rsid w:val="00E72B00"/>
    <w:rsid w:val="00E7342E"/>
    <w:rsid w:val="00E74291"/>
    <w:rsid w:val="00E744D3"/>
    <w:rsid w:val="00E749F9"/>
    <w:rsid w:val="00E753B5"/>
    <w:rsid w:val="00E763C3"/>
    <w:rsid w:val="00E779E9"/>
    <w:rsid w:val="00E800E6"/>
    <w:rsid w:val="00E8067B"/>
    <w:rsid w:val="00E8079D"/>
    <w:rsid w:val="00E81374"/>
    <w:rsid w:val="00E82DE3"/>
    <w:rsid w:val="00E83999"/>
    <w:rsid w:val="00E83D29"/>
    <w:rsid w:val="00E85C42"/>
    <w:rsid w:val="00E90525"/>
    <w:rsid w:val="00E90870"/>
    <w:rsid w:val="00E9124A"/>
    <w:rsid w:val="00E92C2A"/>
    <w:rsid w:val="00E92E11"/>
    <w:rsid w:val="00E930AD"/>
    <w:rsid w:val="00E9374D"/>
    <w:rsid w:val="00E937B8"/>
    <w:rsid w:val="00E96A8C"/>
    <w:rsid w:val="00E97995"/>
    <w:rsid w:val="00E97F40"/>
    <w:rsid w:val="00EA18BB"/>
    <w:rsid w:val="00EA2A2F"/>
    <w:rsid w:val="00EA2C23"/>
    <w:rsid w:val="00EA3804"/>
    <w:rsid w:val="00EA3DBC"/>
    <w:rsid w:val="00EA4348"/>
    <w:rsid w:val="00EA6F98"/>
    <w:rsid w:val="00EB081B"/>
    <w:rsid w:val="00EB091D"/>
    <w:rsid w:val="00EB0EF1"/>
    <w:rsid w:val="00EB1316"/>
    <w:rsid w:val="00EB1CE9"/>
    <w:rsid w:val="00EB2971"/>
    <w:rsid w:val="00EB3012"/>
    <w:rsid w:val="00EB3430"/>
    <w:rsid w:val="00EB4092"/>
    <w:rsid w:val="00EB52B2"/>
    <w:rsid w:val="00EB537C"/>
    <w:rsid w:val="00EB57B6"/>
    <w:rsid w:val="00EB5C5F"/>
    <w:rsid w:val="00EB6BCC"/>
    <w:rsid w:val="00EB6F3E"/>
    <w:rsid w:val="00EC0628"/>
    <w:rsid w:val="00EC1085"/>
    <w:rsid w:val="00EC109D"/>
    <w:rsid w:val="00EC2310"/>
    <w:rsid w:val="00EC2E3A"/>
    <w:rsid w:val="00EC3D10"/>
    <w:rsid w:val="00EC4B3E"/>
    <w:rsid w:val="00EC5969"/>
    <w:rsid w:val="00EC694D"/>
    <w:rsid w:val="00EC6FCB"/>
    <w:rsid w:val="00EC7E3A"/>
    <w:rsid w:val="00ED013A"/>
    <w:rsid w:val="00ED0252"/>
    <w:rsid w:val="00ED0875"/>
    <w:rsid w:val="00ED1278"/>
    <w:rsid w:val="00ED1664"/>
    <w:rsid w:val="00ED1956"/>
    <w:rsid w:val="00ED1D3D"/>
    <w:rsid w:val="00ED236E"/>
    <w:rsid w:val="00ED31F4"/>
    <w:rsid w:val="00ED4069"/>
    <w:rsid w:val="00ED55A0"/>
    <w:rsid w:val="00ED6440"/>
    <w:rsid w:val="00ED7611"/>
    <w:rsid w:val="00ED7E02"/>
    <w:rsid w:val="00EE03D1"/>
    <w:rsid w:val="00EE0CB9"/>
    <w:rsid w:val="00EE1173"/>
    <w:rsid w:val="00EE2895"/>
    <w:rsid w:val="00EE2C1B"/>
    <w:rsid w:val="00EE3865"/>
    <w:rsid w:val="00EE46C8"/>
    <w:rsid w:val="00EE7030"/>
    <w:rsid w:val="00EE7530"/>
    <w:rsid w:val="00EF04A9"/>
    <w:rsid w:val="00EF0BF4"/>
    <w:rsid w:val="00EF0E81"/>
    <w:rsid w:val="00EF19A6"/>
    <w:rsid w:val="00EF1A12"/>
    <w:rsid w:val="00EF1AF3"/>
    <w:rsid w:val="00EF1C7A"/>
    <w:rsid w:val="00EF25E6"/>
    <w:rsid w:val="00EF2B37"/>
    <w:rsid w:val="00EF3A92"/>
    <w:rsid w:val="00EF53BB"/>
    <w:rsid w:val="00EF54A1"/>
    <w:rsid w:val="00EF5BA9"/>
    <w:rsid w:val="00EF5CFE"/>
    <w:rsid w:val="00EF5E1F"/>
    <w:rsid w:val="00EF65FD"/>
    <w:rsid w:val="00F0110A"/>
    <w:rsid w:val="00F015A5"/>
    <w:rsid w:val="00F018D5"/>
    <w:rsid w:val="00F01C4F"/>
    <w:rsid w:val="00F0221E"/>
    <w:rsid w:val="00F029DB"/>
    <w:rsid w:val="00F02AEC"/>
    <w:rsid w:val="00F03F68"/>
    <w:rsid w:val="00F054C4"/>
    <w:rsid w:val="00F05528"/>
    <w:rsid w:val="00F0573B"/>
    <w:rsid w:val="00F06190"/>
    <w:rsid w:val="00F06376"/>
    <w:rsid w:val="00F0737A"/>
    <w:rsid w:val="00F07AFE"/>
    <w:rsid w:val="00F07B0B"/>
    <w:rsid w:val="00F07EB5"/>
    <w:rsid w:val="00F108E1"/>
    <w:rsid w:val="00F10CD7"/>
    <w:rsid w:val="00F1253B"/>
    <w:rsid w:val="00F12E50"/>
    <w:rsid w:val="00F13A94"/>
    <w:rsid w:val="00F148F0"/>
    <w:rsid w:val="00F1512F"/>
    <w:rsid w:val="00F15CB5"/>
    <w:rsid w:val="00F15E3B"/>
    <w:rsid w:val="00F1603E"/>
    <w:rsid w:val="00F167E9"/>
    <w:rsid w:val="00F16861"/>
    <w:rsid w:val="00F2195E"/>
    <w:rsid w:val="00F22008"/>
    <w:rsid w:val="00F22392"/>
    <w:rsid w:val="00F22ADC"/>
    <w:rsid w:val="00F22B6E"/>
    <w:rsid w:val="00F24B38"/>
    <w:rsid w:val="00F252DC"/>
    <w:rsid w:val="00F26E8A"/>
    <w:rsid w:val="00F27A96"/>
    <w:rsid w:val="00F30699"/>
    <w:rsid w:val="00F3118A"/>
    <w:rsid w:val="00F31B04"/>
    <w:rsid w:val="00F31B96"/>
    <w:rsid w:val="00F31CE4"/>
    <w:rsid w:val="00F31D03"/>
    <w:rsid w:val="00F31EEF"/>
    <w:rsid w:val="00F32250"/>
    <w:rsid w:val="00F33165"/>
    <w:rsid w:val="00F33634"/>
    <w:rsid w:val="00F33DA4"/>
    <w:rsid w:val="00F344F2"/>
    <w:rsid w:val="00F3457F"/>
    <w:rsid w:val="00F3463D"/>
    <w:rsid w:val="00F34993"/>
    <w:rsid w:val="00F35417"/>
    <w:rsid w:val="00F36D06"/>
    <w:rsid w:val="00F36F01"/>
    <w:rsid w:val="00F37863"/>
    <w:rsid w:val="00F40135"/>
    <w:rsid w:val="00F41E17"/>
    <w:rsid w:val="00F420FB"/>
    <w:rsid w:val="00F42263"/>
    <w:rsid w:val="00F42E8D"/>
    <w:rsid w:val="00F42F89"/>
    <w:rsid w:val="00F4318F"/>
    <w:rsid w:val="00F43354"/>
    <w:rsid w:val="00F45AE0"/>
    <w:rsid w:val="00F45F5F"/>
    <w:rsid w:val="00F460D3"/>
    <w:rsid w:val="00F47FD6"/>
    <w:rsid w:val="00F5078D"/>
    <w:rsid w:val="00F50FD6"/>
    <w:rsid w:val="00F516FA"/>
    <w:rsid w:val="00F52F7D"/>
    <w:rsid w:val="00F53246"/>
    <w:rsid w:val="00F53891"/>
    <w:rsid w:val="00F54083"/>
    <w:rsid w:val="00F54A73"/>
    <w:rsid w:val="00F54D8D"/>
    <w:rsid w:val="00F55297"/>
    <w:rsid w:val="00F56A07"/>
    <w:rsid w:val="00F56FEA"/>
    <w:rsid w:val="00F571FA"/>
    <w:rsid w:val="00F571FE"/>
    <w:rsid w:val="00F611E2"/>
    <w:rsid w:val="00F61784"/>
    <w:rsid w:val="00F61AE4"/>
    <w:rsid w:val="00F63AB3"/>
    <w:rsid w:val="00F64107"/>
    <w:rsid w:val="00F64711"/>
    <w:rsid w:val="00F647FC"/>
    <w:rsid w:val="00F65483"/>
    <w:rsid w:val="00F67330"/>
    <w:rsid w:val="00F674E3"/>
    <w:rsid w:val="00F6775C"/>
    <w:rsid w:val="00F70137"/>
    <w:rsid w:val="00F71D97"/>
    <w:rsid w:val="00F73ACC"/>
    <w:rsid w:val="00F73DAD"/>
    <w:rsid w:val="00F7448A"/>
    <w:rsid w:val="00F74E7E"/>
    <w:rsid w:val="00F76D38"/>
    <w:rsid w:val="00F77EE3"/>
    <w:rsid w:val="00F8039B"/>
    <w:rsid w:val="00F805BD"/>
    <w:rsid w:val="00F80C31"/>
    <w:rsid w:val="00F80C79"/>
    <w:rsid w:val="00F816D8"/>
    <w:rsid w:val="00F81CF5"/>
    <w:rsid w:val="00F836FE"/>
    <w:rsid w:val="00F840E2"/>
    <w:rsid w:val="00F84324"/>
    <w:rsid w:val="00F848FE"/>
    <w:rsid w:val="00F85629"/>
    <w:rsid w:val="00F86085"/>
    <w:rsid w:val="00F86150"/>
    <w:rsid w:val="00F8729C"/>
    <w:rsid w:val="00F87BEB"/>
    <w:rsid w:val="00F87DB1"/>
    <w:rsid w:val="00F90083"/>
    <w:rsid w:val="00F904BF"/>
    <w:rsid w:val="00F92544"/>
    <w:rsid w:val="00F927AB"/>
    <w:rsid w:val="00F93100"/>
    <w:rsid w:val="00F93F41"/>
    <w:rsid w:val="00F96AE9"/>
    <w:rsid w:val="00F97BF3"/>
    <w:rsid w:val="00F97E66"/>
    <w:rsid w:val="00FA0A8D"/>
    <w:rsid w:val="00FA103E"/>
    <w:rsid w:val="00FA2872"/>
    <w:rsid w:val="00FA323A"/>
    <w:rsid w:val="00FA36E9"/>
    <w:rsid w:val="00FA40EF"/>
    <w:rsid w:val="00FA4191"/>
    <w:rsid w:val="00FA49ED"/>
    <w:rsid w:val="00FA518B"/>
    <w:rsid w:val="00FA7D67"/>
    <w:rsid w:val="00FA7F52"/>
    <w:rsid w:val="00FB1665"/>
    <w:rsid w:val="00FB1714"/>
    <w:rsid w:val="00FB18D8"/>
    <w:rsid w:val="00FB1A32"/>
    <w:rsid w:val="00FB26D4"/>
    <w:rsid w:val="00FB4DB5"/>
    <w:rsid w:val="00FB6067"/>
    <w:rsid w:val="00FB7839"/>
    <w:rsid w:val="00FC095E"/>
    <w:rsid w:val="00FC0ADA"/>
    <w:rsid w:val="00FC21E4"/>
    <w:rsid w:val="00FC22CA"/>
    <w:rsid w:val="00FC2763"/>
    <w:rsid w:val="00FC39F7"/>
    <w:rsid w:val="00FC511C"/>
    <w:rsid w:val="00FC59A6"/>
    <w:rsid w:val="00FC619D"/>
    <w:rsid w:val="00FC67F8"/>
    <w:rsid w:val="00FC69CE"/>
    <w:rsid w:val="00FC7DDE"/>
    <w:rsid w:val="00FD1446"/>
    <w:rsid w:val="00FD1F85"/>
    <w:rsid w:val="00FD25B6"/>
    <w:rsid w:val="00FD25BA"/>
    <w:rsid w:val="00FD2A45"/>
    <w:rsid w:val="00FD34F8"/>
    <w:rsid w:val="00FD4D17"/>
    <w:rsid w:val="00FD5396"/>
    <w:rsid w:val="00FD71E8"/>
    <w:rsid w:val="00FD78C0"/>
    <w:rsid w:val="00FD7ACA"/>
    <w:rsid w:val="00FE00F7"/>
    <w:rsid w:val="00FE25FC"/>
    <w:rsid w:val="00FE271C"/>
    <w:rsid w:val="00FE3E5B"/>
    <w:rsid w:val="00FE40BC"/>
    <w:rsid w:val="00FE4B05"/>
    <w:rsid w:val="00FE634B"/>
    <w:rsid w:val="00FE7052"/>
    <w:rsid w:val="00FE7E4C"/>
    <w:rsid w:val="00FF00B4"/>
    <w:rsid w:val="00FF05C1"/>
    <w:rsid w:val="00FF0962"/>
    <w:rsid w:val="00FF1DEE"/>
    <w:rsid w:val="00FF2CA2"/>
    <w:rsid w:val="00FF397E"/>
    <w:rsid w:val="00FF5906"/>
    <w:rsid w:val="00FF5FA1"/>
    <w:rsid w:val="00FF6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B922E23"/>
  <w15:docId w15:val="{620C775C-F0C6-47AD-8F52-A90EE5634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2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/>
      <w:outlineLvl w:val="0"/>
    </w:pPr>
    <w:rPr>
      <w:rFonts w:ascii="Franklin Gothic Book" w:eastAsia="SimSun" w:hAnsi="Franklin Gothic Book"/>
      <w:color w:val="00656B" w:themeColor="accent1" w:themeShade="BF"/>
      <w:spacing w:val="20"/>
      <w:sz w:val="56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/>
      <w:outlineLvl w:val="1"/>
    </w:pPr>
    <w:rPr>
      <w:rFonts w:ascii="Franklin Gothic Book" w:eastAsia="SimSun" w:hAnsi="Franklin Gothic Book"/>
      <w:color w:val="595959" w:themeColor="text1" w:themeTint="A6"/>
      <w:spacing w:val="20"/>
      <w:sz w:val="44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/>
      <w:outlineLvl w:val="2"/>
    </w:pPr>
    <w:rPr>
      <w:rFonts w:ascii="Franklin Gothic Book" w:eastAsia="SimSun" w:hAnsi="Franklin Gothic Book"/>
      <w:color w:val="595959" w:themeColor="text1" w:themeTint="A6"/>
      <w:spacing w:val="20"/>
      <w:sz w:val="3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line="276" w:lineRule="auto"/>
      <w:outlineLvl w:val="3"/>
    </w:pPr>
    <w:rPr>
      <w:rFonts w:asciiTheme="majorHAnsi" w:eastAsia="SimSun" w:hAnsiTheme="majorHAnsi"/>
      <w:b/>
      <w:color w:val="8CA423" w:themeColor="accent3" w:themeShade="BF"/>
      <w:spacing w:val="2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line="276" w:lineRule="auto"/>
      <w:outlineLvl w:val="4"/>
    </w:pPr>
    <w:rPr>
      <w:rFonts w:asciiTheme="majorHAnsi" w:eastAsia="SimSun" w:hAnsiTheme="majorHAnsi"/>
      <w:b/>
      <w:i/>
      <w:color w:val="8CA423" w:themeColor="accent3" w:themeShade="BF"/>
      <w:spacing w:val="20"/>
      <w:sz w:val="20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line="276" w:lineRule="auto"/>
      <w:outlineLvl w:val="5"/>
    </w:pPr>
    <w:rPr>
      <w:rFonts w:asciiTheme="majorHAnsi" w:eastAsia="SimSun" w:hAnsiTheme="majorHAnsi"/>
      <w:color w:val="5D6D17" w:themeColor="accent3" w:themeShade="7F"/>
      <w:spacing w:val="10"/>
      <w:szCs w:val="20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line="276" w:lineRule="auto"/>
      <w:outlineLvl w:val="6"/>
    </w:pPr>
    <w:rPr>
      <w:rFonts w:asciiTheme="majorHAnsi" w:eastAsia="SimSun" w:hAnsiTheme="majorHAnsi"/>
      <w:i/>
      <w:color w:val="5D6D17" w:themeColor="accent3" w:themeShade="7F"/>
      <w:spacing w:val="10"/>
      <w:szCs w:val="20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line="276" w:lineRule="auto"/>
      <w:outlineLvl w:val="7"/>
    </w:pPr>
    <w:rPr>
      <w:rFonts w:asciiTheme="majorHAnsi" w:eastAsia="SimSun" w:hAnsiTheme="majorHAnsi"/>
      <w:color w:val="008890" w:themeColor="accent1"/>
      <w:spacing w:val="10"/>
      <w:sz w:val="20"/>
      <w:szCs w:val="20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line="276" w:lineRule="auto"/>
      <w:outlineLvl w:val="8"/>
    </w:pPr>
    <w:rPr>
      <w:rFonts w:asciiTheme="majorHAnsi" w:eastAsia="SimSun" w:hAnsiTheme="majorHAnsi"/>
      <w:i/>
      <w:color w:val="008890" w:themeColor="accent1"/>
      <w:spacing w:val="10"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00656B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after="160"/>
      <w:contextualSpacing/>
    </w:pPr>
    <w:rPr>
      <w:rFonts w:ascii="Franklin Gothic Demi Cond" w:eastAsia="SimSun" w:hAnsi="Franklin Gothic Demi Cond"/>
      <w:b/>
      <w:bCs/>
      <w:color w:val="008890" w:themeColor="accent1"/>
      <w:sz w:val="96"/>
      <w:szCs w:val="48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008890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/>
    </w:pPr>
    <w:rPr>
      <w:rFonts w:ascii="Franklin Gothic Book" w:eastAsia="SimSun" w:hAnsi="Franklin Gothic Book" w:cstheme="minorHAnsi"/>
      <w:color w:val="7F7F7F" w:themeColor="text1" w:themeTint="80"/>
      <w:sz w:val="44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160"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Pr>
      <w:rFonts w:asciiTheme="minorHAnsi" w:eastAsia="SimSun" w:hAnsiTheme="minorHAnsi"/>
      <w:bCs/>
      <w:smallCaps/>
      <w:color w:val="B3C225" w:themeColor="accent2" w:themeShade="BF"/>
      <w:spacing w:val="10"/>
      <w:sz w:val="18"/>
      <w:szCs w:val="18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160" w:line="276" w:lineRule="auto"/>
    </w:pPr>
    <w:rPr>
      <w:rFonts w:ascii="Tahoma" w:eastAsia="SimSun" w:hAnsi="Tahoma" w:cs="Tahoma"/>
      <w:color w:val="000000" w:themeColor="text1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23F2FF" w:themeColor="accent1" w:themeTint="99"/>
        <w:bottom w:val="single" w:sz="24" w:space="10" w:color="23F2FF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160"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CA423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CA423" w:themeColor="accent3" w:themeShade="BF"/>
      <w:spacing w:val="20"/>
      <w:sz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D6D17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D6D17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008890" w:themeColor="accent1"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008890" w:themeColor="accent1"/>
      <w:spacing w:val="10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2DF5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23F2FF" w:themeColor="accent1" w:themeTint="99"/>
        <w:left w:val="single" w:sz="24" w:space="10" w:color="008890" w:themeColor="accent1"/>
        <w:bottom w:val="single" w:sz="36" w:space="10" w:color="B7D438" w:themeColor="accent3"/>
        <w:right w:val="single" w:sz="24" w:space="10" w:color="008890" w:themeColor="accent1"/>
      </w:pBdr>
      <w:shd w:val="clear" w:color="auto" w:fill="008890" w:themeFill="accent1"/>
      <w:spacing w:after="160" w:line="276" w:lineRule="auto"/>
      <w:ind w:left="1440" w:right="1440"/>
      <w:jc w:val="center"/>
    </w:pPr>
    <w:rPr>
      <w:rFonts w:asciiTheme="majorHAnsi" w:eastAsia="SimSun" w:hAnsiTheme="majorHAnsi"/>
      <w:i/>
      <w:color w:val="FFFFFF" w:themeColor="background1"/>
      <w:sz w:val="32"/>
      <w:szCs w:val="20"/>
      <w:lang w:val="en-US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008890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008890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line="276" w:lineRule="auto"/>
      <w:contextualSpacing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2">
    <w:name w:val="List Bullet 2"/>
    <w:basedOn w:val="Normal"/>
    <w:uiPriority w:val="36"/>
    <w:unhideWhenUsed/>
    <w:qFormat/>
    <w:pPr>
      <w:numPr>
        <w:numId w:val="3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3">
    <w:name w:val="List Bullet 3"/>
    <w:basedOn w:val="Normal"/>
    <w:uiPriority w:val="36"/>
    <w:unhideWhenUsed/>
    <w:qFormat/>
    <w:pPr>
      <w:numPr>
        <w:numId w:val="5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4">
    <w:name w:val="List Bullet 4"/>
    <w:basedOn w:val="Normal"/>
    <w:uiPriority w:val="36"/>
    <w:unhideWhenUsed/>
    <w:qFormat/>
    <w:pPr>
      <w:numPr>
        <w:numId w:val="7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5">
    <w:name w:val="List Bullet 5"/>
    <w:basedOn w:val="Normal"/>
    <w:uiPriority w:val="36"/>
    <w:unhideWhenUsed/>
    <w:qFormat/>
    <w:pPr>
      <w:numPr>
        <w:numId w:val="9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NoSpacing">
    <w:name w:val="No Spacing"/>
    <w:basedOn w:val="Normal"/>
    <w:uiPriority w:val="1"/>
    <w:qFormat/>
    <w:rsid w:val="00C77D65"/>
    <w:rPr>
      <w:rFonts w:asciiTheme="minorHAnsi" w:eastAsia="SimSun" w:hAnsiTheme="minorHAnsi"/>
      <w:b/>
      <w:color w:val="004348" w:themeColor="accent1" w:themeShade="80"/>
      <w:sz w:val="20"/>
      <w:szCs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pPr>
      <w:spacing w:after="160" w:line="276" w:lineRule="auto"/>
    </w:pPr>
    <w:rPr>
      <w:rFonts w:asciiTheme="minorHAnsi" w:eastAsia="SimSun" w:hAnsiTheme="minorHAnsi"/>
      <w:i/>
      <w:color w:val="7F7F7F" w:themeColor="background1" w:themeShade="7F"/>
      <w:szCs w:val="20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2DF5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3756ED"/>
    <w:pPr>
      <w:tabs>
        <w:tab w:val="right" w:leader="dot" w:pos="8630"/>
      </w:tabs>
      <w:spacing w:after="40"/>
    </w:pPr>
    <w:rPr>
      <w:rFonts w:asciiTheme="minorHAnsi" w:eastAsia="SimSun" w:hAnsiTheme="minorHAnsi"/>
      <w:smallCaps/>
      <w:noProof/>
      <w:color w:val="D2DF57" w:themeColor="accent2"/>
      <w:sz w:val="20"/>
      <w:szCs w:val="20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tabs>
        <w:tab w:val="right" w:leader="dot" w:pos="8630"/>
      </w:tabs>
      <w:spacing w:after="40"/>
      <w:ind w:left="216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pPr>
      <w:tabs>
        <w:tab w:val="right" w:leader="dot" w:pos="8630"/>
      </w:tabs>
      <w:spacing w:after="40"/>
      <w:ind w:left="446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662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878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094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325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540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760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E121A9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  <w:style w:type="paragraph" w:styleId="ListParagraph">
    <w:name w:val="List Paragraph"/>
    <w:basedOn w:val="Normal"/>
    <w:uiPriority w:val="34"/>
    <w:qFormat/>
    <w:rsid w:val="001C1944"/>
    <w:pPr>
      <w:spacing w:after="160" w:line="276" w:lineRule="auto"/>
      <w:ind w:left="720"/>
      <w:contextualSpacing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13C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13C62"/>
    <w:rPr>
      <w:rFonts w:ascii="Courier New" w:eastAsia="Times New Roman" w:hAnsi="Courier New" w:cs="Courier New"/>
      <w:sz w:val="20"/>
      <w:szCs w:val="20"/>
      <w:lang w:val="en-CA" w:eastAsia="zh-CN"/>
    </w:rPr>
  </w:style>
  <w:style w:type="character" w:customStyle="1" w:styleId="gd15mcfceub">
    <w:name w:val="gd15mcfceub"/>
    <w:basedOn w:val="DefaultParagraphFont"/>
    <w:rsid w:val="00913C62"/>
  </w:style>
  <w:style w:type="paragraph" w:styleId="TableofFigures">
    <w:name w:val="table of figures"/>
    <w:basedOn w:val="Normal"/>
    <w:next w:val="Normal"/>
    <w:uiPriority w:val="99"/>
    <w:unhideWhenUsed/>
    <w:rsid w:val="00510396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1E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7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hyperlink" Target="https://smu.brightspace.com/d2l/le/content/68937/viewContent/504912/View" TargetMode="Externa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footer" Target="footer1.xml"/><Relationship Id="rId8" Type="http://schemas.openxmlformats.org/officeDocument/2006/relationships/image" Target="media/image1.jp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1.jpeg"/></Relationships>
</file>

<file path=word/theme/theme1.xml><?xml version="1.0" encoding="utf-8"?>
<a:theme xmlns:a="http://schemas.openxmlformats.org/drawingml/2006/main" name="Equity">
  <a:themeElements>
    <a:clrScheme name="Custom 227">
      <a:dk1>
        <a:sysClr val="windowText" lastClr="000000"/>
      </a:dk1>
      <a:lt1>
        <a:sysClr val="window" lastClr="FFFFFF"/>
      </a:lt1>
      <a:dk2>
        <a:srgbClr val="013D3D"/>
      </a:dk2>
      <a:lt2>
        <a:srgbClr val="E9E5DC"/>
      </a:lt2>
      <a:accent1>
        <a:srgbClr val="008890"/>
      </a:accent1>
      <a:accent2>
        <a:srgbClr val="D2DF57"/>
      </a:accent2>
      <a:accent3>
        <a:srgbClr val="B7D438"/>
      </a:accent3>
      <a:accent4>
        <a:srgbClr val="92C03E"/>
      </a:accent4>
      <a:accent5>
        <a:srgbClr val="A9D6D7"/>
      </a:accent5>
      <a:accent6>
        <a:srgbClr val="855D5D"/>
      </a:accent6>
      <a:hlink>
        <a:srgbClr val="CC9900"/>
      </a:hlink>
      <a:folHlink>
        <a:srgbClr val="96A9A9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0754F-D39E-DE4C-AD18-21FAAB860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2282</Words>
  <Characters>1300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0</CharactersWithSpaces>
  <SharedDoc>false</SharedDoc>
  <HLinks>
    <vt:vector size="78" baseType="variant">
      <vt:variant>
        <vt:i4>11796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958928</vt:lpwstr>
      </vt:variant>
      <vt:variant>
        <vt:i4>190059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958927</vt:lpwstr>
      </vt:variant>
      <vt:variant>
        <vt:i4>183505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958926</vt:lpwstr>
      </vt:variant>
      <vt:variant>
        <vt:i4>203166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958925</vt:lpwstr>
      </vt:variant>
      <vt:variant>
        <vt:i4>1441866</vt:i4>
      </vt:variant>
      <vt:variant>
        <vt:i4>0</vt:i4>
      </vt:variant>
      <vt:variant>
        <vt:i4>0</vt:i4>
      </vt:variant>
      <vt:variant>
        <vt:i4>5</vt:i4>
      </vt:variant>
      <vt:variant>
        <vt:lpwstr>https://cran.r-project.org/web/packages/RMySQL/RMySQL.pdf</vt:lpwstr>
      </vt:variant>
      <vt:variant>
        <vt:lpwstr/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958944</vt:lpwstr>
      </vt:variant>
      <vt:variant>
        <vt:i4>16384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958943</vt:lpwstr>
      </vt:variant>
      <vt:variant>
        <vt:i4>157291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958942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958941</vt:lpwstr>
      </vt:variant>
      <vt:variant>
        <vt:i4>17039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958940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958939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958938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9589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n Tong</dc:creator>
  <cp:keywords/>
  <dc:description/>
  <cp:lastModifiedBy>Jiye Wang</cp:lastModifiedBy>
  <cp:revision>3</cp:revision>
  <cp:lastPrinted>2019-05-24T21:29:00Z</cp:lastPrinted>
  <dcterms:created xsi:type="dcterms:W3CDTF">2020-02-22T18:15:00Z</dcterms:created>
  <dcterms:modified xsi:type="dcterms:W3CDTF">2020-02-22T18:15:00Z</dcterms:modified>
</cp:coreProperties>
</file>